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37A625" w14:textId="35E3E6B9" w:rsidR="008134C4" w:rsidRDefault="00301A68" w:rsidP="00F7751F">
      <w:pPr>
        <w:ind w:left="360"/>
        <w:jc w:val="center"/>
        <w:rPr>
          <w:rFonts w:ascii="AbsaraSans-Bold" w:hAnsi="AbsaraSans-Bold"/>
          <w:b/>
          <w:color w:val="03BFD7"/>
          <w:sz w:val="40"/>
          <w:szCs w:val="40"/>
          <w:lang w:val="sl-SI"/>
        </w:rPr>
      </w:pPr>
      <w:r>
        <w:rPr>
          <w:rFonts w:ascii="AbsaraSans-Bold" w:hAnsi="AbsaraSans-Bold"/>
          <w:b/>
          <w:color w:val="03BFD7"/>
          <w:sz w:val="40"/>
          <w:szCs w:val="40"/>
          <w:lang w:val="sl-SI"/>
        </w:rPr>
        <w:t xml:space="preserve">NOVIGRAD CITTANOVA </w:t>
      </w:r>
      <w:r>
        <w:rPr>
          <w:rFonts w:ascii="AbsaraSans-Bold" w:hAnsi="AbsaraSans-Bold"/>
          <w:b/>
          <w:color w:val="03BFD7"/>
          <w:sz w:val="50"/>
          <w:szCs w:val="50"/>
          <w:lang w:val="sl-SI"/>
        </w:rPr>
        <w:t xml:space="preserve">RUN </w:t>
      </w:r>
      <w:r w:rsidR="00F7751F">
        <w:rPr>
          <w:rFonts w:ascii="AbsaraSans-Bold" w:hAnsi="AbsaraSans-Bold"/>
          <w:b/>
          <w:color w:val="03BFD7"/>
          <w:sz w:val="50"/>
          <w:szCs w:val="50"/>
          <w:lang w:val="sl-SI"/>
        </w:rPr>
        <w:t>20</w:t>
      </w:r>
      <w:r w:rsidR="004E5AC1">
        <w:rPr>
          <w:rFonts w:ascii="AbsaraSans-Bold" w:hAnsi="AbsaraSans-Bold"/>
          <w:b/>
          <w:color w:val="03BFD7"/>
          <w:sz w:val="50"/>
          <w:szCs w:val="50"/>
          <w:lang w:val="sl-SI"/>
        </w:rPr>
        <w:t>2</w:t>
      </w:r>
      <w:r w:rsidR="00B47C11">
        <w:rPr>
          <w:rFonts w:ascii="AbsaraSans-Bold" w:hAnsi="AbsaraSans-Bold"/>
          <w:b/>
          <w:color w:val="03BFD7"/>
          <w:sz w:val="50"/>
          <w:szCs w:val="50"/>
          <w:lang w:val="sl-SI"/>
        </w:rPr>
        <w:t>6</w:t>
      </w:r>
    </w:p>
    <w:p w14:paraId="77EDAE2F" w14:textId="77777777" w:rsidR="008134C4" w:rsidRDefault="00301A68">
      <w:pPr>
        <w:ind w:left="360"/>
        <w:jc w:val="center"/>
        <w:rPr>
          <w:rFonts w:ascii="AbsaraSans-Bold" w:hAnsi="AbsaraSans-Bold"/>
          <w:b/>
          <w:color w:val="03BFD7"/>
          <w:sz w:val="50"/>
          <w:szCs w:val="50"/>
          <w:lang w:val="sl-SI"/>
        </w:rPr>
      </w:pPr>
      <w:r>
        <w:rPr>
          <w:rFonts w:ascii="AbsaraSans-Bold" w:hAnsi="AbsaraSans-Bold"/>
          <w:b/>
          <w:color w:val="03BFD7"/>
          <w:sz w:val="40"/>
          <w:szCs w:val="40"/>
          <w:lang w:val="sl-SI"/>
        </w:rPr>
        <w:t>(Novigrad, Istra)</w:t>
      </w:r>
    </w:p>
    <w:p w14:paraId="74402B9F" w14:textId="77777777" w:rsidR="008134C4" w:rsidRDefault="008134C4">
      <w:pPr>
        <w:spacing w:after="0"/>
        <w:rPr>
          <w:rFonts w:ascii="AbsaraSans-Thin" w:hAnsi="AbsaraSans-Thin"/>
          <w:sz w:val="28"/>
          <w:szCs w:val="28"/>
          <w:lang w:val="sl-SI"/>
        </w:rPr>
      </w:pPr>
    </w:p>
    <w:p w14:paraId="5CD657FD" w14:textId="77777777" w:rsidR="008134C4" w:rsidRDefault="00301A68">
      <w:pPr>
        <w:pStyle w:val="Odlomakpopisa"/>
        <w:numPr>
          <w:ilvl w:val="0"/>
          <w:numId w:val="12"/>
        </w:numPr>
        <w:rPr>
          <w:rFonts w:ascii="AbsaraSans-Bold" w:hAnsi="AbsaraSans-Bold"/>
          <w:b/>
          <w:color w:val="03BFD7"/>
          <w:sz w:val="36"/>
          <w:szCs w:val="36"/>
          <w:lang w:val="sl-SI"/>
        </w:rPr>
      </w:pPr>
      <w:r>
        <w:rPr>
          <w:rFonts w:ascii="AbsaraSans-Bold" w:hAnsi="AbsaraSans-Bold"/>
          <w:b/>
          <w:color w:val="03BFD7"/>
          <w:sz w:val="36"/>
          <w:szCs w:val="36"/>
          <w:lang w:val="sl-SI"/>
        </w:rPr>
        <w:t>polmaraton (21 km)</w:t>
      </w:r>
    </w:p>
    <w:p w14:paraId="25FA6E09" w14:textId="77777777" w:rsidR="008134C4" w:rsidRDefault="00301A68">
      <w:pPr>
        <w:pStyle w:val="Odlomakpopisa"/>
        <w:numPr>
          <w:ilvl w:val="0"/>
          <w:numId w:val="12"/>
        </w:numPr>
        <w:rPr>
          <w:rFonts w:ascii="AbsaraSans-Bold" w:hAnsi="AbsaraSans-Bold"/>
          <w:b/>
          <w:color w:val="03BFD7"/>
          <w:sz w:val="36"/>
          <w:szCs w:val="36"/>
          <w:lang w:val="sl-SI"/>
        </w:rPr>
      </w:pPr>
      <w:r>
        <w:rPr>
          <w:rFonts w:ascii="AbsaraSans-Bold" w:hAnsi="AbsaraSans-Bold"/>
          <w:b/>
          <w:color w:val="03BFD7"/>
          <w:sz w:val="36"/>
          <w:szCs w:val="36"/>
          <w:lang w:val="sl-SI"/>
        </w:rPr>
        <w:t xml:space="preserve">dirka na 10 km </w:t>
      </w:r>
    </w:p>
    <w:p w14:paraId="135C230B" w14:textId="77777777" w:rsidR="008134C4" w:rsidRDefault="00301A68">
      <w:pPr>
        <w:pStyle w:val="Odlomakpopisa"/>
        <w:numPr>
          <w:ilvl w:val="0"/>
          <w:numId w:val="12"/>
        </w:numPr>
        <w:rPr>
          <w:rFonts w:ascii="AbsaraSans-Bold" w:hAnsi="AbsaraSans-Bold"/>
          <w:b/>
          <w:color w:val="03BFD7"/>
          <w:sz w:val="36"/>
          <w:szCs w:val="36"/>
          <w:lang w:val="sl-SI"/>
        </w:rPr>
      </w:pPr>
      <w:r>
        <w:rPr>
          <w:rFonts w:ascii="AbsaraSans-Bold" w:hAnsi="AbsaraSans-Bold"/>
          <w:b/>
          <w:color w:val="03BFD7"/>
          <w:sz w:val="36"/>
          <w:szCs w:val="36"/>
          <w:lang w:val="sl-SI"/>
        </w:rPr>
        <w:t>dirka na 5 km</w:t>
      </w:r>
    </w:p>
    <w:p w14:paraId="50B91352" w14:textId="77777777" w:rsidR="008134C4" w:rsidRDefault="00301A68">
      <w:pPr>
        <w:pStyle w:val="Odlomakpopisa"/>
        <w:numPr>
          <w:ilvl w:val="0"/>
          <w:numId w:val="12"/>
        </w:numPr>
        <w:rPr>
          <w:rFonts w:ascii="AbsaraSans-Bold" w:hAnsi="AbsaraSans-Bold"/>
          <w:b/>
          <w:color w:val="03BFD7"/>
          <w:sz w:val="36"/>
          <w:szCs w:val="36"/>
          <w:lang w:val="sl-SI"/>
        </w:rPr>
      </w:pPr>
      <w:r>
        <w:rPr>
          <w:rFonts w:ascii="AbsaraSans-Bold" w:hAnsi="AbsaraSans-Bold"/>
          <w:b/>
          <w:color w:val="03BFD7"/>
          <w:sz w:val="36"/>
          <w:szCs w:val="36"/>
          <w:lang w:val="sl-SI"/>
        </w:rPr>
        <w:t>otroška dirka FUN RUN na 200 in 500 m</w:t>
      </w:r>
    </w:p>
    <w:p w14:paraId="6726FEB6" w14:textId="77777777" w:rsidR="008134C4" w:rsidRPr="00140020" w:rsidRDefault="008134C4">
      <w:pPr>
        <w:pStyle w:val="Odlomakpopisa"/>
        <w:rPr>
          <w:rFonts w:ascii="AbsaraSans-Bold" w:hAnsi="AbsaraSans-Bold"/>
          <w:b/>
          <w:color w:val="03BFD7"/>
          <w:sz w:val="28"/>
          <w:szCs w:val="28"/>
          <w:lang w:val="sl-SI"/>
        </w:rPr>
      </w:pPr>
    </w:p>
    <w:p w14:paraId="5E0688B9" w14:textId="77777777" w:rsidR="008134C4" w:rsidRDefault="00301A68">
      <w:pPr>
        <w:spacing w:after="0"/>
        <w:rPr>
          <w:rFonts w:ascii="AbsaraSans-Thin" w:hAnsi="AbsaraSans-Thin"/>
          <w:b/>
          <w:color w:val="03BFD7"/>
          <w:sz w:val="28"/>
          <w:szCs w:val="28"/>
          <w:lang w:val="sl-SI"/>
        </w:rPr>
      </w:pPr>
      <w:r>
        <w:rPr>
          <w:rFonts w:ascii="AbsaraSans-Thin" w:hAnsi="AbsaraSans-Thin"/>
          <w:b/>
          <w:color w:val="03BFD7"/>
          <w:sz w:val="28"/>
          <w:szCs w:val="28"/>
          <w:lang w:val="sl-SI"/>
        </w:rPr>
        <w:t>ORGANIZATOR:</w:t>
      </w:r>
    </w:p>
    <w:p w14:paraId="3BB7FDAB" w14:textId="77777777" w:rsidR="008134C4" w:rsidRDefault="00301A68">
      <w:pPr>
        <w:spacing w:after="0"/>
        <w:rPr>
          <w:rFonts w:ascii="AbsaraSans-Thin" w:hAnsi="AbsaraSans-Thin"/>
          <w:sz w:val="28"/>
          <w:szCs w:val="28"/>
          <w:lang w:val="sl-SI"/>
        </w:rPr>
      </w:pPr>
      <w:r>
        <w:rPr>
          <w:rFonts w:ascii="AbsaraSans-Thin" w:hAnsi="AbsaraSans-Thin"/>
          <w:sz w:val="28"/>
          <w:szCs w:val="28"/>
          <w:lang w:val="sl-SI"/>
        </w:rPr>
        <w:t xml:space="preserve">Hoteli in </w:t>
      </w:r>
      <w:r w:rsidR="000451E1">
        <w:rPr>
          <w:rFonts w:ascii="AbsaraSans-Thin" w:hAnsi="AbsaraSans-Thin"/>
          <w:sz w:val="28"/>
          <w:szCs w:val="28"/>
          <w:lang w:val="sl-SI"/>
        </w:rPr>
        <w:t>resorti</w:t>
      </w:r>
      <w:r>
        <w:rPr>
          <w:rFonts w:ascii="AbsaraSans-Thin" w:hAnsi="AbsaraSans-Thin"/>
          <w:sz w:val="28"/>
          <w:szCs w:val="28"/>
          <w:lang w:val="sl-SI"/>
        </w:rPr>
        <w:t xml:space="preserve"> Aminess</w:t>
      </w:r>
    </w:p>
    <w:p w14:paraId="1C8B6882" w14:textId="77777777" w:rsidR="008134C4" w:rsidRDefault="008134C4">
      <w:pPr>
        <w:spacing w:after="0"/>
        <w:rPr>
          <w:rFonts w:ascii="AbsaraSans-Thin" w:hAnsi="AbsaraSans-Thin"/>
          <w:sz w:val="28"/>
          <w:szCs w:val="28"/>
          <w:lang w:val="sl-SI"/>
        </w:rPr>
      </w:pPr>
    </w:p>
    <w:p w14:paraId="2B34FF78" w14:textId="77777777" w:rsidR="008134C4" w:rsidRDefault="00301A68">
      <w:pPr>
        <w:spacing w:after="0"/>
        <w:rPr>
          <w:rFonts w:ascii="AbsaraSans-Thin" w:hAnsi="AbsaraSans-Thin"/>
          <w:b/>
          <w:color w:val="03BFD7"/>
          <w:sz w:val="28"/>
          <w:szCs w:val="28"/>
          <w:lang w:val="sl-SI"/>
        </w:rPr>
      </w:pPr>
      <w:r>
        <w:rPr>
          <w:rFonts w:ascii="AbsaraSans-Thin" w:hAnsi="AbsaraSans-Thin"/>
          <w:b/>
          <w:color w:val="03BFD7"/>
          <w:sz w:val="28"/>
          <w:szCs w:val="28"/>
          <w:lang w:val="sl-SI"/>
        </w:rPr>
        <w:t>DATUM:</w:t>
      </w:r>
    </w:p>
    <w:p w14:paraId="2B3979EF" w14:textId="41960017" w:rsidR="008134C4" w:rsidRDefault="000451E1">
      <w:pPr>
        <w:spacing w:after="0"/>
        <w:rPr>
          <w:rFonts w:ascii="AbsaraSans-Thin" w:hAnsi="AbsaraSans-Thin"/>
          <w:color w:val="000000" w:themeColor="text1"/>
          <w:sz w:val="28"/>
          <w:szCs w:val="28"/>
          <w:lang w:val="sl-SI"/>
        </w:rPr>
      </w:pPr>
      <w:r>
        <w:rPr>
          <w:rFonts w:ascii="AbsaraSans-Thin" w:hAnsi="AbsaraSans-Thin"/>
          <w:color w:val="000000" w:themeColor="text1"/>
          <w:sz w:val="28"/>
          <w:szCs w:val="28"/>
          <w:lang w:val="sl-SI"/>
        </w:rPr>
        <w:t>Nedelja</w:t>
      </w:r>
      <w:r w:rsidR="003164FB">
        <w:rPr>
          <w:rFonts w:ascii="AbsaraSans-Thin" w:hAnsi="AbsaraSans-Thin"/>
          <w:color w:val="000000" w:themeColor="text1"/>
          <w:sz w:val="28"/>
          <w:szCs w:val="28"/>
          <w:lang w:val="sl-SI"/>
        </w:rPr>
        <w:t xml:space="preserve">, </w:t>
      </w:r>
      <w:r w:rsidR="00B47C11">
        <w:rPr>
          <w:rFonts w:ascii="AbsaraSans-Thin" w:hAnsi="AbsaraSans-Thin"/>
          <w:color w:val="000000" w:themeColor="text1"/>
          <w:sz w:val="28"/>
          <w:szCs w:val="28"/>
          <w:lang w:val="sl-SI"/>
        </w:rPr>
        <w:t>29</w:t>
      </w:r>
      <w:r w:rsidR="003164FB">
        <w:rPr>
          <w:rFonts w:ascii="AbsaraSans-Thin" w:hAnsi="AbsaraSans-Thin"/>
          <w:color w:val="000000" w:themeColor="text1"/>
          <w:sz w:val="28"/>
          <w:szCs w:val="28"/>
          <w:lang w:val="sl-SI"/>
        </w:rPr>
        <w:t xml:space="preserve">. </w:t>
      </w:r>
      <w:r w:rsidR="00033778">
        <w:rPr>
          <w:rFonts w:ascii="AbsaraSans-Thin" w:hAnsi="AbsaraSans-Thin"/>
          <w:color w:val="000000" w:themeColor="text1"/>
          <w:sz w:val="28"/>
          <w:szCs w:val="28"/>
          <w:lang w:val="sl-SI"/>
        </w:rPr>
        <w:t>novembra</w:t>
      </w:r>
      <w:r w:rsidR="003164FB">
        <w:rPr>
          <w:rFonts w:ascii="AbsaraSans-Thin" w:hAnsi="AbsaraSans-Thin"/>
          <w:color w:val="000000" w:themeColor="text1"/>
          <w:sz w:val="28"/>
          <w:szCs w:val="28"/>
          <w:lang w:val="sl-SI"/>
        </w:rPr>
        <w:t xml:space="preserve"> 20</w:t>
      </w:r>
      <w:r w:rsidR="004E5AC1">
        <w:rPr>
          <w:rFonts w:ascii="AbsaraSans-Thin" w:hAnsi="AbsaraSans-Thin"/>
          <w:color w:val="000000" w:themeColor="text1"/>
          <w:sz w:val="28"/>
          <w:szCs w:val="28"/>
          <w:lang w:val="sl-SI"/>
        </w:rPr>
        <w:t>2</w:t>
      </w:r>
      <w:r w:rsidR="00B47C11">
        <w:rPr>
          <w:rFonts w:ascii="AbsaraSans-Thin" w:hAnsi="AbsaraSans-Thin"/>
          <w:color w:val="000000" w:themeColor="text1"/>
          <w:sz w:val="28"/>
          <w:szCs w:val="28"/>
          <w:lang w:val="sl-SI"/>
        </w:rPr>
        <w:t>5</w:t>
      </w:r>
      <w:r w:rsidR="003164FB">
        <w:rPr>
          <w:rFonts w:ascii="AbsaraSans-Thin" w:hAnsi="AbsaraSans-Thin"/>
          <w:color w:val="000000" w:themeColor="text1"/>
          <w:sz w:val="28"/>
          <w:szCs w:val="28"/>
          <w:lang w:val="sl-SI"/>
        </w:rPr>
        <w:t>.</w:t>
      </w:r>
    </w:p>
    <w:p w14:paraId="57078969" w14:textId="77777777" w:rsidR="008134C4" w:rsidRDefault="008134C4">
      <w:pPr>
        <w:spacing w:after="0"/>
        <w:rPr>
          <w:rFonts w:ascii="AbsaraSans-Thin" w:hAnsi="AbsaraSans-Thin"/>
          <w:sz w:val="28"/>
          <w:szCs w:val="28"/>
          <w:lang w:val="sl-SI"/>
        </w:rPr>
      </w:pPr>
    </w:p>
    <w:p w14:paraId="572F54D7" w14:textId="77777777" w:rsidR="008134C4" w:rsidRDefault="00301A68">
      <w:pPr>
        <w:spacing w:after="0"/>
        <w:rPr>
          <w:rFonts w:ascii="AbsaraSans-Thin" w:hAnsi="AbsaraSans-Thin"/>
          <w:b/>
          <w:color w:val="03BFD7"/>
          <w:sz w:val="28"/>
          <w:szCs w:val="28"/>
          <w:lang w:val="sl-SI"/>
        </w:rPr>
      </w:pPr>
      <w:r>
        <w:rPr>
          <w:rFonts w:ascii="AbsaraSans-Thin" w:hAnsi="AbsaraSans-Thin"/>
          <w:b/>
          <w:color w:val="03BFD7"/>
          <w:sz w:val="28"/>
          <w:szCs w:val="28"/>
          <w:lang w:val="sl-SI"/>
        </w:rPr>
        <w:t>ŠTART</w:t>
      </w:r>
      <w:r>
        <w:rPr>
          <w:rFonts w:ascii="AbsaraSans-Thin" w:hAnsi="AbsaraSans-Thin"/>
          <w:b/>
          <w:color w:val="FF0000"/>
          <w:sz w:val="28"/>
          <w:szCs w:val="28"/>
          <w:lang w:val="sl-SI"/>
        </w:rPr>
        <w:t xml:space="preserve"> </w:t>
      </w:r>
      <w:r>
        <w:rPr>
          <w:rFonts w:ascii="AbsaraSans-Thin" w:hAnsi="AbsaraSans-Thin"/>
          <w:b/>
          <w:color w:val="03BFD7"/>
          <w:sz w:val="28"/>
          <w:szCs w:val="28"/>
          <w:lang w:val="sl-SI"/>
        </w:rPr>
        <w:t>DIRK:</w:t>
      </w:r>
    </w:p>
    <w:p w14:paraId="4DD691D3" w14:textId="253A2915" w:rsidR="008134C4" w:rsidRDefault="00301A68">
      <w:pPr>
        <w:spacing w:after="0"/>
        <w:rPr>
          <w:rFonts w:ascii="AbsaraSans-Thin" w:hAnsi="AbsaraSans-Thin"/>
          <w:color w:val="000000" w:themeColor="text1"/>
          <w:sz w:val="28"/>
          <w:szCs w:val="28"/>
          <w:lang w:val="sl-SI"/>
        </w:rPr>
      </w:pPr>
      <w:r>
        <w:rPr>
          <w:rFonts w:ascii="AbsaraSans-Thin" w:hAnsi="AbsaraSans-Thin"/>
          <w:color w:val="000000" w:themeColor="text1"/>
          <w:sz w:val="28"/>
          <w:szCs w:val="28"/>
          <w:lang w:val="sl-SI"/>
        </w:rPr>
        <w:t>Hotel Aminess</w:t>
      </w:r>
      <w:r w:rsidR="0083467A">
        <w:rPr>
          <w:rFonts w:ascii="AbsaraSans-Thin" w:hAnsi="AbsaraSans-Thin"/>
          <w:color w:val="000000" w:themeColor="text1"/>
          <w:sz w:val="28"/>
          <w:szCs w:val="28"/>
          <w:lang w:val="sl-SI"/>
        </w:rPr>
        <w:t xml:space="preserve"> Vival</w:t>
      </w:r>
      <w:r>
        <w:rPr>
          <w:rFonts w:ascii="AbsaraSans-Thin" w:hAnsi="AbsaraSans-Thin"/>
          <w:color w:val="000000" w:themeColor="text1"/>
          <w:sz w:val="28"/>
          <w:szCs w:val="28"/>
          <w:lang w:val="sl-SI"/>
        </w:rPr>
        <w:t xml:space="preserve"> Maestral </w:t>
      </w:r>
    </w:p>
    <w:p w14:paraId="3BA51DB3" w14:textId="77777777" w:rsidR="008134C4" w:rsidRDefault="008134C4">
      <w:pPr>
        <w:spacing w:after="0"/>
        <w:rPr>
          <w:rFonts w:ascii="AbsaraSans-Thin" w:hAnsi="AbsaraSans-Thin"/>
          <w:color w:val="FF0000"/>
          <w:sz w:val="28"/>
          <w:szCs w:val="28"/>
          <w:lang w:val="sl-SI"/>
        </w:rPr>
      </w:pPr>
    </w:p>
    <w:p w14:paraId="5FBAB390" w14:textId="5C4975AC" w:rsidR="00033778" w:rsidRDefault="00301A68">
      <w:pPr>
        <w:spacing w:after="0"/>
        <w:rPr>
          <w:rFonts w:ascii="AbsaraSans-Thin" w:hAnsi="AbsaraSans-Thin"/>
          <w:b/>
          <w:bCs/>
          <w:color w:val="000000" w:themeColor="text1"/>
          <w:sz w:val="28"/>
          <w:szCs w:val="28"/>
          <w:lang w:val="sl-SI"/>
        </w:rPr>
      </w:pPr>
      <w:r>
        <w:rPr>
          <w:rFonts w:ascii="AbsaraSans-Thin" w:hAnsi="AbsaraSans-Thin"/>
          <w:b/>
          <w:bCs/>
          <w:color w:val="000000" w:themeColor="text1"/>
          <w:sz w:val="28"/>
          <w:szCs w:val="28"/>
          <w:lang w:val="sl-SI"/>
        </w:rPr>
        <w:t>Štart dirk</w:t>
      </w:r>
      <w:r w:rsidR="003659E5">
        <w:rPr>
          <w:rFonts w:ascii="AbsaraSans-Thin" w:hAnsi="AbsaraSans-Thin"/>
          <w:b/>
          <w:bCs/>
          <w:color w:val="000000" w:themeColor="text1"/>
          <w:sz w:val="28"/>
          <w:szCs w:val="28"/>
          <w:lang w:val="sl-SI"/>
        </w:rPr>
        <w:t>e</w:t>
      </w:r>
      <w:r>
        <w:rPr>
          <w:rFonts w:ascii="AbsaraSans-Thin" w:hAnsi="AbsaraSans-Thin"/>
          <w:b/>
          <w:bCs/>
          <w:color w:val="000000" w:themeColor="text1"/>
          <w:sz w:val="28"/>
          <w:szCs w:val="28"/>
          <w:lang w:val="sl-SI"/>
        </w:rPr>
        <w:t xml:space="preserve"> na 5 km</w:t>
      </w:r>
      <w:r w:rsidR="00033778">
        <w:rPr>
          <w:rFonts w:ascii="AbsaraSans-Thin" w:hAnsi="AbsaraSans-Thin"/>
          <w:b/>
          <w:bCs/>
          <w:color w:val="000000" w:themeColor="text1"/>
          <w:sz w:val="28"/>
          <w:szCs w:val="28"/>
          <w:lang w:val="sl-SI"/>
        </w:rPr>
        <w:t xml:space="preserve">: </w:t>
      </w:r>
      <w:r w:rsidR="00033778" w:rsidRPr="00033778">
        <w:rPr>
          <w:rFonts w:ascii="AbsaraSans-Thin" w:hAnsi="AbsaraSans-Thin"/>
          <w:color w:val="000000" w:themeColor="text1"/>
          <w:sz w:val="28"/>
          <w:szCs w:val="28"/>
          <w:lang w:val="sl-SI"/>
        </w:rPr>
        <w:t>11:30 h</w:t>
      </w:r>
      <w:r>
        <w:rPr>
          <w:rFonts w:ascii="AbsaraSans-Thin" w:hAnsi="AbsaraSans-Thin"/>
          <w:b/>
          <w:bCs/>
          <w:color w:val="000000" w:themeColor="text1"/>
          <w:sz w:val="28"/>
          <w:szCs w:val="28"/>
          <w:lang w:val="sl-SI"/>
        </w:rPr>
        <w:t xml:space="preserve"> </w:t>
      </w:r>
    </w:p>
    <w:p w14:paraId="3993FE2D" w14:textId="44D86477" w:rsidR="008134C4" w:rsidRPr="003164FB" w:rsidRDefault="00033778">
      <w:pPr>
        <w:spacing w:after="0"/>
        <w:rPr>
          <w:rFonts w:ascii="AbsaraSans-Thin" w:hAnsi="AbsaraSans-Thin"/>
          <w:color w:val="000000" w:themeColor="text1"/>
          <w:sz w:val="28"/>
          <w:szCs w:val="28"/>
          <w:lang w:val="sl-SI"/>
        </w:rPr>
      </w:pPr>
      <w:r>
        <w:rPr>
          <w:rFonts w:ascii="AbsaraSans-Thin" w:hAnsi="AbsaraSans-Thin"/>
          <w:b/>
          <w:bCs/>
          <w:color w:val="000000" w:themeColor="text1"/>
          <w:sz w:val="28"/>
          <w:szCs w:val="28"/>
          <w:lang w:val="sl-SI"/>
        </w:rPr>
        <w:t xml:space="preserve">Štart dirk na </w:t>
      </w:r>
      <w:r w:rsidR="00301A68">
        <w:rPr>
          <w:rFonts w:ascii="AbsaraSans-Thin" w:hAnsi="AbsaraSans-Thin"/>
          <w:b/>
          <w:bCs/>
          <w:color w:val="000000" w:themeColor="text1"/>
          <w:sz w:val="28"/>
          <w:szCs w:val="28"/>
          <w:lang w:val="sl-SI"/>
        </w:rPr>
        <w:t>10 km</w:t>
      </w:r>
      <w:r w:rsidR="000451E1">
        <w:rPr>
          <w:rFonts w:ascii="AbsaraSans-Thin" w:hAnsi="AbsaraSans-Thin"/>
          <w:b/>
          <w:bCs/>
          <w:color w:val="000000" w:themeColor="text1"/>
          <w:sz w:val="28"/>
          <w:szCs w:val="28"/>
          <w:lang w:val="sl-SI"/>
        </w:rPr>
        <w:t xml:space="preserve"> </w:t>
      </w:r>
      <w:r w:rsidR="00301A68">
        <w:rPr>
          <w:rFonts w:ascii="AbsaraSans-Thin" w:hAnsi="AbsaraSans-Thin"/>
          <w:b/>
          <w:bCs/>
          <w:color w:val="000000" w:themeColor="text1"/>
          <w:sz w:val="28"/>
          <w:szCs w:val="28"/>
          <w:lang w:val="sl-SI"/>
        </w:rPr>
        <w:t>in polmaratona: </w:t>
      </w:r>
      <w:r w:rsidR="00301A68">
        <w:rPr>
          <w:rFonts w:ascii="AbsaraSans-Thin" w:hAnsi="AbsaraSans-Thin"/>
          <w:color w:val="000000" w:themeColor="text1"/>
          <w:sz w:val="28"/>
          <w:szCs w:val="28"/>
          <w:lang w:val="sl-SI"/>
        </w:rPr>
        <w:t>11:00 h</w:t>
      </w:r>
      <w:r w:rsidR="00301A68">
        <w:rPr>
          <w:rFonts w:ascii="AbsaraSans-Thin" w:hAnsi="AbsaraSans-Thin"/>
          <w:color w:val="000000" w:themeColor="text1"/>
          <w:sz w:val="28"/>
          <w:szCs w:val="28"/>
          <w:lang w:val="sl-SI"/>
        </w:rPr>
        <w:br/>
      </w:r>
      <w:r w:rsidR="00301A68">
        <w:rPr>
          <w:rFonts w:ascii="AbsaraSans-Thin" w:hAnsi="AbsaraSans-Thin"/>
          <w:b/>
          <w:bCs/>
          <w:color w:val="000000" w:themeColor="text1"/>
          <w:sz w:val="28"/>
          <w:szCs w:val="28"/>
          <w:lang w:val="sl-SI"/>
        </w:rPr>
        <w:t>Otroške dirke</w:t>
      </w:r>
      <w:r w:rsidR="003164FB">
        <w:rPr>
          <w:rFonts w:ascii="AbsaraSans-Thin" w:hAnsi="AbsaraSans-Thin"/>
          <w:b/>
          <w:bCs/>
          <w:color w:val="000000" w:themeColor="text1"/>
          <w:sz w:val="28"/>
          <w:szCs w:val="28"/>
          <w:lang w:val="sl-SI"/>
        </w:rPr>
        <w:t xml:space="preserve"> FUN RUN</w:t>
      </w:r>
      <w:r w:rsidR="00301A68">
        <w:rPr>
          <w:rFonts w:ascii="AbsaraSans-Thin" w:hAnsi="AbsaraSans-Thin"/>
          <w:b/>
          <w:bCs/>
          <w:color w:val="000000" w:themeColor="text1"/>
          <w:sz w:val="28"/>
          <w:szCs w:val="28"/>
          <w:lang w:val="sl-SI"/>
        </w:rPr>
        <w:t>: </w:t>
      </w:r>
      <w:r w:rsidR="003164FB">
        <w:rPr>
          <w:rFonts w:ascii="AbsaraSans-Thin" w:hAnsi="AbsaraSans-Thin"/>
          <w:color w:val="000000" w:themeColor="text1"/>
          <w:sz w:val="28"/>
          <w:szCs w:val="28"/>
          <w:lang w:val="sl-SI"/>
        </w:rPr>
        <w:t>10:30 h</w:t>
      </w:r>
      <w:r w:rsidR="00301A68">
        <w:rPr>
          <w:rFonts w:ascii="AbsaraSans-Thin" w:hAnsi="AbsaraSans-Thin"/>
          <w:color w:val="000000" w:themeColor="text1"/>
          <w:sz w:val="28"/>
          <w:szCs w:val="28"/>
          <w:lang w:val="sl-SI"/>
        </w:rPr>
        <w:br/>
      </w:r>
      <w:r w:rsidR="00301A68">
        <w:rPr>
          <w:rFonts w:ascii="AbsaraSans-Thin" w:hAnsi="AbsaraSans-Thin"/>
          <w:b/>
          <w:bCs/>
          <w:color w:val="000000" w:themeColor="text1"/>
          <w:sz w:val="28"/>
          <w:szCs w:val="28"/>
          <w:lang w:val="sl-SI"/>
        </w:rPr>
        <w:t>Organizator: </w:t>
      </w:r>
      <w:r w:rsidR="00301A68">
        <w:rPr>
          <w:rFonts w:ascii="AbsaraSans-Thin" w:hAnsi="AbsaraSans-Thin"/>
          <w:sz w:val="28"/>
          <w:szCs w:val="28"/>
          <w:lang w:val="sl-SI"/>
        </w:rPr>
        <w:t xml:space="preserve">Hoteli in </w:t>
      </w:r>
      <w:r w:rsidR="000451E1">
        <w:rPr>
          <w:rFonts w:ascii="AbsaraSans-Thin" w:hAnsi="AbsaraSans-Thin"/>
          <w:sz w:val="28"/>
          <w:szCs w:val="28"/>
          <w:lang w:val="sl-SI"/>
        </w:rPr>
        <w:t>resorti</w:t>
      </w:r>
      <w:r w:rsidR="00301A68">
        <w:rPr>
          <w:rFonts w:ascii="AbsaraSans-Thin" w:hAnsi="AbsaraSans-Thin"/>
          <w:sz w:val="28"/>
          <w:szCs w:val="28"/>
          <w:lang w:val="sl-SI"/>
        </w:rPr>
        <w:t xml:space="preserve"> Aminess  </w:t>
      </w:r>
      <w:r w:rsidR="00301A68">
        <w:rPr>
          <w:rFonts w:ascii="AbsaraSans-Thin" w:hAnsi="AbsaraSans-Thin"/>
          <w:color w:val="000000" w:themeColor="text1"/>
          <w:sz w:val="28"/>
          <w:szCs w:val="28"/>
          <w:lang w:val="sl-SI"/>
        </w:rPr>
        <w:br/>
      </w:r>
      <w:r w:rsidR="00301A68">
        <w:rPr>
          <w:rFonts w:ascii="AbsaraSans-Thin" w:hAnsi="AbsaraSans-Thin"/>
          <w:b/>
          <w:bCs/>
          <w:color w:val="000000" w:themeColor="text1"/>
          <w:sz w:val="28"/>
          <w:szCs w:val="28"/>
          <w:lang w:val="sl-SI"/>
        </w:rPr>
        <w:t>Direktor dirke: </w:t>
      </w:r>
      <w:r w:rsidR="00301A68">
        <w:rPr>
          <w:rFonts w:ascii="AbsaraSans-Thin" w:hAnsi="AbsaraSans-Thin"/>
          <w:color w:val="000000" w:themeColor="text1"/>
          <w:sz w:val="28"/>
          <w:szCs w:val="28"/>
          <w:lang w:val="sl-SI"/>
        </w:rPr>
        <w:t>Nenad Popović</w:t>
      </w:r>
    </w:p>
    <w:p w14:paraId="7D8AD1F8" w14:textId="77777777" w:rsidR="008134C4" w:rsidRDefault="00301A68">
      <w:pPr>
        <w:spacing w:after="0"/>
        <w:rPr>
          <w:rFonts w:ascii="AbsaraSans-Thin" w:hAnsi="AbsaraSans-Thin"/>
          <w:b/>
          <w:bCs/>
          <w:color w:val="000000" w:themeColor="text1"/>
          <w:sz w:val="28"/>
          <w:szCs w:val="28"/>
          <w:lang w:val="sl-SI"/>
        </w:rPr>
      </w:pPr>
      <w:r>
        <w:rPr>
          <w:rFonts w:ascii="AbsaraSans-Thin" w:hAnsi="AbsaraSans-Thin"/>
          <w:color w:val="000000" w:themeColor="text1"/>
          <w:sz w:val="28"/>
          <w:szCs w:val="28"/>
          <w:lang w:val="sl-SI"/>
        </w:rPr>
        <w:br/>
      </w:r>
      <w:r w:rsidRPr="00F235FC">
        <w:rPr>
          <w:rFonts w:ascii="AbsaraSans-Thin" w:hAnsi="AbsaraSans-Thin"/>
          <w:b/>
          <w:color w:val="03BFD7"/>
          <w:sz w:val="28"/>
          <w:szCs w:val="28"/>
        </w:rPr>
        <w:t>Službena spletna stran organizatorja:</w:t>
      </w:r>
      <w:r>
        <w:rPr>
          <w:rFonts w:ascii="AbsaraSans-Thin" w:hAnsi="AbsaraSans-Thin"/>
          <w:b/>
          <w:bCs/>
          <w:color w:val="000000" w:themeColor="text1"/>
          <w:sz w:val="28"/>
          <w:szCs w:val="28"/>
          <w:lang w:val="sl-SI"/>
        </w:rPr>
        <w:t> </w:t>
      </w:r>
      <w:hyperlink r:id="rId11" w:history="1">
        <w:r>
          <w:rPr>
            <w:rStyle w:val="Hiperveza"/>
            <w:rFonts w:ascii="AbsaraSans-Thin" w:hAnsi="AbsaraSans-Thin"/>
            <w:b/>
            <w:bCs/>
            <w:color w:val="auto"/>
            <w:sz w:val="28"/>
            <w:szCs w:val="28"/>
            <w:lang w:val="sl-SI"/>
          </w:rPr>
          <w:t>www.aminess.com</w:t>
        </w:r>
      </w:hyperlink>
    </w:p>
    <w:p w14:paraId="51A61E30" w14:textId="77777777" w:rsidR="003164FB" w:rsidRDefault="003164FB">
      <w:pPr>
        <w:spacing w:after="0"/>
        <w:rPr>
          <w:rFonts w:ascii="AbsaraSans-Thin" w:hAnsi="AbsaraSans-Thin"/>
          <w:bCs/>
          <w:color w:val="000000" w:themeColor="text1"/>
          <w:sz w:val="28"/>
          <w:szCs w:val="28"/>
          <w:lang w:val="sl-SI"/>
        </w:rPr>
      </w:pPr>
    </w:p>
    <w:p w14:paraId="6CE10475" w14:textId="77777777" w:rsidR="008134C4" w:rsidRDefault="00301A68">
      <w:pPr>
        <w:spacing w:after="0"/>
        <w:rPr>
          <w:rFonts w:ascii="AbsaraSans-Thin" w:hAnsi="AbsaraSans-Thin"/>
          <w:color w:val="000000" w:themeColor="text1"/>
          <w:sz w:val="28"/>
          <w:szCs w:val="28"/>
          <w:lang w:val="sl-SI"/>
        </w:rPr>
      </w:pPr>
      <w:r w:rsidRPr="00F235FC">
        <w:rPr>
          <w:rFonts w:ascii="AbsaraSans-Thin" w:hAnsi="AbsaraSans-Thin"/>
          <w:b/>
          <w:color w:val="03BFD7"/>
          <w:sz w:val="28"/>
          <w:szCs w:val="28"/>
        </w:rPr>
        <w:t>Kontakt organizatorja:</w:t>
      </w:r>
      <w:r w:rsidRPr="003164FB">
        <w:rPr>
          <w:rFonts w:ascii="AbsaraSans-Thin" w:hAnsi="AbsaraSans-Thin"/>
          <w:b/>
          <w:bCs/>
          <w:color w:val="000000" w:themeColor="text1"/>
          <w:sz w:val="28"/>
          <w:szCs w:val="28"/>
          <w:lang w:val="sl-SI"/>
        </w:rPr>
        <w:t> </w:t>
      </w:r>
      <w:r>
        <w:rPr>
          <w:rFonts w:ascii="AbsaraSans-Thin" w:hAnsi="AbsaraSans-Thin"/>
          <w:color w:val="000000" w:themeColor="text1"/>
          <w:sz w:val="28"/>
          <w:szCs w:val="28"/>
          <w:lang w:val="sl-SI"/>
        </w:rPr>
        <w:t xml:space="preserve">Nenad Popović, </w:t>
      </w:r>
    </w:p>
    <w:p w14:paraId="0F74E15C" w14:textId="77777777" w:rsidR="008134C4" w:rsidRDefault="00301A68">
      <w:pPr>
        <w:spacing w:after="0"/>
        <w:rPr>
          <w:rStyle w:val="Naglaeno"/>
          <w:rFonts w:ascii="Helvetica" w:hAnsi="Helvetica" w:cs="Helvetica"/>
          <w:color w:val="333333"/>
          <w:sz w:val="20"/>
          <w:szCs w:val="20"/>
          <w:lang w:val="sl-SI"/>
        </w:rPr>
      </w:pPr>
      <w:r>
        <w:rPr>
          <w:rFonts w:ascii="AbsaraSans-Thin" w:hAnsi="AbsaraSans-Thin"/>
          <w:color w:val="000000" w:themeColor="text1"/>
          <w:sz w:val="28"/>
          <w:szCs w:val="28"/>
          <w:lang w:val="sl-SI"/>
        </w:rPr>
        <w:t>+385/52/858-650, nenad.popovic@aminess.com</w:t>
      </w:r>
      <w:hyperlink r:id="rId12" w:history="1"/>
      <w:r>
        <w:rPr>
          <w:rStyle w:val="Naglaeno"/>
          <w:rFonts w:ascii="Helvetica" w:hAnsi="Helvetica" w:cs="Helvetica"/>
          <w:color w:val="333333"/>
          <w:sz w:val="20"/>
          <w:szCs w:val="20"/>
          <w:lang w:val="sl-SI"/>
        </w:rPr>
        <w:t> </w:t>
      </w:r>
    </w:p>
    <w:p w14:paraId="11F64CC8" w14:textId="77777777" w:rsidR="003164FB" w:rsidRDefault="003164FB">
      <w:pPr>
        <w:spacing w:after="0"/>
        <w:rPr>
          <w:rFonts w:ascii="AbsaraSans-Thin" w:hAnsi="AbsaraSans-Thin"/>
          <w:b/>
          <w:color w:val="000000" w:themeColor="text1"/>
          <w:sz w:val="28"/>
          <w:szCs w:val="28"/>
          <w:lang w:val="sl-SI"/>
        </w:rPr>
      </w:pPr>
    </w:p>
    <w:p w14:paraId="30EC5DA3" w14:textId="77777777" w:rsidR="008134C4" w:rsidRDefault="00301A68">
      <w:pPr>
        <w:spacing w:after="0"/>
        <w:rPr>
          <w:rFonts w:ascii="AbsaraSans-Thin" w:hAnsi="AbsaraSans-Thin"/>
          <w:color w:val="000000" w:themeColor="text1"/>
          <w:sz w:val="28"/>
          <w:szCs w:val="28"/>
          <w:lang w:val="sl-SI"/>
        </w:rPr>
      </w:pPr>
      <w:r w:rsidRPr="003164FB">
        <w:rPr>
          <w:rFonts w:ascii="AbsaraSans-Thin" w:hAnsi="AbsaraSans-Thin"/>
          <w:b/>
          <w:color w:val="03BFD7"/>
          <w:sz w:val="28"/>
          <w:szCs w:val="28"/>
        </w:rPr>
        <w:t>Kontakt za vse informacije:</w:t>
      </w:r>
      <w:r>
        <w:rPr>
          <w:rFonts w:ascii="AbsaraSans-Thin" w:hAnsi="AbsaraSans-Thin"/>
          <w:color w:val="000000" w:themeColor="text1"/>
          <w:sz w:val="28"/>
          <w:szCs w:val="28"/>
          <w:lang w:val="sl-SI"/>
        </w:rPr>
        <w:t xml:space="preserve"> reservations@aminess.com</w:t>
      </w:r>
    </w:p>
    <w:p w14:paraId="76D10CE7" w14:textId="77777777" w:rsidR="008134C4" w:rsidRDefault="008134C4">
      <w:pPr>
        <w:spacing w:after="0"/>
        <w:rPr>
          <w:rFonts w:ascii="AbsaraSans-Thin" w:hAnsi="AbsaraSans-Thin"/>
          <w:b/>
          <w:color w:val="03BFD7"/>
          <w:sz w:val="28"/>
          <w:szCs w:val="28"/>
          <w:lang w:val="sl-SI"/>
        </w:rPr>
      </w:pPr>
    </w:p>
    <w:p w14:paraId="4CE90030" w14:textId="77777777" w:rsidR="008134C4" w:rsidRDefault="00301A68">
      <w:pPr>
        <w:spacing w:after="0"/>
        <w:rPr>
          <w:rFonts w:ascii="AbsaraSans-Thin" w:hAnsi="AbsaraSans-Thin"/>
          <w:b/>
          <w:color w:val="03BFD7"/>
          <w:sz w:val="28"/>
          <w:szCs w:val="28"/>
          <w:lang w:val="sl-SI"/>
        </w:rPr>
      </w:pPr>
      <w:r>
        <w:rPr>
          <w:rFonts w:ascii="AbsaraSans-Thin" w:hAnsi="AbsaraSans-Thin"/>
          <w:b/>
          <w:color w:val="03BFD7"/>
          <w:sz w:val="28"/>
          <w:szCs w:val="28"/>
          <w:lang w:val="sl-SI"/>
        </w:rPr>
        <w:t xml:space="preserve">KRAJ: </w:t>
      </w:r>
    </w:p>
    <w:p w14:paraId="21B91E76" w14:textId="71D196C5" w:rsidR="008134C4" w:rsidRDefault="00301A68">
      <w:pPr>
        <w:spacing w:after="0"/>
        <w:rPr>
          <w:rFonts w:ascii="AbsaraSans-Thin" w:hAnsi="AbsaraSans-Thin"/>
          <w:sz w:val="28"/>
          <w:szCs w:val="28"/>
          <w:lang w:val="sl-SI"/>
        </w:rPr>
      </w:pPr>
      <w:r>
        <w:rPr>
          <w:rFonts w:ascii="AbsaraSans-Thin" w:hAnsi="AbsaraSans-Thin"/>
          <w:sz w:val="28"/>
          <w:szCs w:val="28"/>
          <w:lang w:val="sl-SI"/>
        </w:rPr>
        <w:t>Mesto Novigrad</w:t>
      </w:r>
      <w:r>
        <w:rPr>
          <w:rFonts w:ascii="AbsaraSans-Thin" w:hAnsi="AbsaraSans-Thin"/>
          <w:color w:val="000000" w:themeColor="text1"/>
          <w:sz w:val="28"/>
          <w:szCs w:val="28"/>
          <w:lang w:val="sl-SI"/>
        </w:rPr>
        <w:t>; sprehajalna pot, riva, staro mestno jedro,</w:t>
      </w:r>
      <w:r>
        <w:rPr>
          <w:rFonts w:ascii="AbsaraSans-Thin" w:hAnsi="AbsaraSans-Thin"/>
          <w:color w:val="FF0000"/>
          <w:sz w:val="28"/>
          <w:szCs w:val="28"/>
          <w:lang w:val="sl-SI"/>
        </w:rPr>
        <w:t xml:space="preserve"> </w:t>
      </w:r>
      <w:r>
        <w:rPr>
          <w:rFonts w:ascii="AbsaraSans-Thin" w:hAnsi="AbsaraSans-Thin"/>
          <w:sz w:val="28"/>
          <w:szCs w:val="28"/>
          <w:lang w:val="sl-SI"/>
        </w:rPr>
        <w:t xml:space="preserve">naselje Mareda in kamp Aminess </w:t>
      </w:r>
      <w:r w:rsidR="00B20C86">
        <w:rPr>
          <w:rFonts w:ascii="AbsaraSans-Thin" w:hAnsi="AbsaraSans-Thin"/>
          <w:sz w:val="28"/>
          <w:szCs w:val="28"/>
          <w:lang w:val="sl-SI"/>
        </w:rPr>
        <w:t>Maravea Planet Camping Resort</w:t>
      </w:r>
      <w:r>
        <w:rPr>
          <w:rFonts w:ascii="AbsaraSans-Thin" w:hAnsi="AbsaraSans-Thin"/>
          <w:sz w:val="28"/>
          <w:szCs w:val="28"/>
          <w:lang w:val="sl-SI"/>
        </w:rPr>
        <w:t>, naselje Dajla</w:t>
      </w:r>
    </w:p>
    <w:p w14:paraId="55D2535B" w14:textId="77777777" w:rsidR="008134C4" w:rsidRDefault="008134C4">
      <w:pPr>
        <w:spacing w:after="0"/>
        <w:rPr>
          <w:rFonts w:ascii="AbsaraSans-Thin" w:hAnsi="AbsaraSans-Thin"/>
          <w:color w:val="FF0000"/>
          <w:sz w:val="28"/>
          <w:szCs w:val="28"/>
          <w:lang w:val="sl-SI"/>
        </w:rPr>
      </w:pPr>
    </w:p>
    <w:p w14:paraId="00D4B6A2" w14:textId="77777777" w:rsidR="008134C4" w:rsidRDefault="00412849">
      <w:pPr>
        <w:spacing w:after="0"/>
        <w:rPr>
          <w:rFonts w:ascii="Helvetica" w:hAnsi="Helvetica" w:cs="Helvetica"/>
          <w:color w:val="333333"/>
          <w:sz w:val="20"/>
          <w:szCs w:val="20"/>
          <w:lang w:val="sl-SI"/>
        </w:rPr>
      </w:pPr>
      <w:r>
        <w:rPr>
          <w:rFonts w:ascii="AbsaraSans-Thin" w:hAnsi="AbsaraSans-Thin"/>
          <w:b/>
          <w:bCs/>
          <w:color w:val="03BFD7"/>
          <w:sz w:val="28"/>
          <w:szCs w:val="28"/>
          <w:lang w:val="sl-SI"/>
        </w:rPr>
        <w:t>POLMARATON</w:t>
      </w:r>
    </w:p>
    <w:p w14:paraId="7B6F1FE4" w14:textId="2E41B882" w:rsidR="008134C4" w:rsidRDefault="00301A68">
      <w:pPr>
        <w:spacing w:after="0"/>
        <w:rPr>
          <w:rFonts w:ascii="AbsaraSans-Thin" w:hAnsi="AbsaraSans-Thin"/>
          <w:color w:val="000000" w:themeColor="text1"/>
          <w:sz w:val="28"/>
          <w:szCs w:val="28"/>
          <w:lang w:val="sl-SI"/>
        </w:rPr>
      </w:pPr>
      <w:r>
        <w:rPr>
          <w:rFonts w:ascii="AbsaraSans-Thin" w:hAnsi="AbsaraSans-Thin"/>
          <w:color w:val="000000" w:themeColor="text1"/>
          <w:sz w:val="28"/>
          <w:szCs w:val="28"/>
          <w:lang w:val="sl-SI"/>
        </w:rPr>
        <w:t>Polmaraton tekmovanja znaša 21.098 m, tekmovanje pa obsega en krog.</w:t>
      </w:r>
    </w:p>
    <w:p w14:paraId="2A50305B" w14:textId="77777777" w:rsidR="00140020" w:rsidRDefault="00140020">
      <w:pPr>
        <w:spacing w:after="0"/>
        <w:rPr>
          <w:rFonts w:ascii="AbsaraSans-Thin" w:hAnsi="AbsaraSans-Thin"/>
          <w:color w:val="000000" w:themeColor="text1"/>
          <w:sz w:val="28"/>
          <w:szCs w:val="28"/>
          <w:lang w:val="sl-SI"/>
        </w:rPr>
      </w:pPr>
    </w:p>
    <w:p w14:paraId="71277320" w14:textId="4AA77000" w:rsidR="008134C4" w:rsidRDefault="00301A68">
      <w:pPr>
        <w:spacing w:after="0"/>
        <w:rPr>
          <w:rFonts w:ascii="AbsaraSans-Thin" w:hAnsi="AbsaraSans-Thin"/>
          <w:color w:val="000000" w:themeColor="text1"/>
          <w:sz w:val="28"/>
          <w:szCs w:val="28"/>
          <w:lang w:val="sl-SI"/>
        </w:rPr>
      </w:pPr>
      <w:r>
        <w:rPr>
          <w:rFonts w:ascii="AbsaraSans-Thin" w:hAnsi="AbsaraSans-Thin"/>
          <w:b/>
          <w:color w:val="000000" w:themeColor="text1"/>
          <w:sz w:val="28"/>
          <w:szCs w:val="28"/>
          <w:lang w:val="sl-SI"/>
        </w:rPr>
        <w:t>Štart/cilj</w:t>
      </w:r>
      <w:r>
        <w:rPr>
          <w:rFonts w:ascii="AbsaraSans-Thin" w:hAnsi="AbsaraSans-Thin"/>
          <w:color w:val="000000" w:themeColor="text1"/>
          <w:sz w:val="28"/>
          <w:szCs w:val="28"/>
          <w:lang w:val="sl-SI"/>
        </w:rPr>
        <w:t xml:space="preserve">: Pred hotelom Aminess </w:t>
      </w:r>
      <w:r w:rsidR="00AE2781">
        <w:rPr>
          <w:rFonts w:ascii="AbsaraSans-Thin" w:hAnsi="AbsaraSans-Thin"/>
          <w:color w:val="000000" w:themeColor="text1"/>
          <w:sz w:val="28"/>
          <w:szCs w:val="28"/>
          <w:lang w:val="sl-SI"/>
        </w:rPr>
        <w:t xml:space="preserve">Vival </w:t>
      </w:r>
      <w:r>
        <w:rPr>
          <w:rFonts w:ascii="AbsaraSans-Thin" w:hAnsi="AbsaraSans-Thin"/>
          <w:color w:val="000000" w:themeColor="text1"/>
          <w:sz w:val="28"/>
          <w:szCs w:val="28"/>
          <w:lang w:val="sl-SI"/>
        </w:rPr>
        <w:t>Maestral</w:t>
      </w:r>
    </w:p>
    <w:p w14:paraId="11787D67" w14:textId="77777777" w:rsidR="008134C4" w:rsidRDefault="00301A68">
      <w:pPr>
        <w:spacing w:after="0"/>
        <w:rPr>
          <w:rFonts w:ascii="AbsaraSans-Thin" w:hAnsi="AbsaraSans-Thin"/>
          <w:color w:val="000000" w:themeColor="text1"/>
          <w:sz w:val="28"/>
          <w:szCs w:val="28"/>
          <w:lang w:val="sl-SI"/>
        </w:rPr>
      </w:pPr>
      <w:r>
        <w:rPr>
          <w:rFonts w:ascii="AbsaraSans-Thin" w:hAnsi="AbsaraSans-Thin"/>
          <w:b/>
          <w:color w:val="000000" w:themeColor="text1"/>
          <w:sz w:val="28"/>
          <w:szCs w:val="28"/>
          <w:lang w:val="sl-SI"/>
        </w:rPr>
        <w:t>Začetek dirke:</w:t>
      </w:r>
      <w:r>
        <w:rPr>
          <w:rFonts w:ascii="AbsaraSans-Thin" w:hAnsi="AbsaraSans-Thin"/>
          <w:color w:val="000000" w:themeColor="text1"/>
          <w:sz w:val="28"/>
          <w:szCs w:val="28"/>
          <w:lang w:val="sl-SI"/>
        </w:rPr>
        <w:t xml:space="preserve"> 11</w:t>
      </w:r>
      <w:r w:rsidR="00F235FC">
        <w:rPr>
          <w:rFonts w:ascii="AbsaraSans-Thin" w:hAnsi="AbsaraSans-Thin"/>
          <w:color w:val="000000" w:themeColor="text1"/>
          <w:sz w:val="28"/>
          <w:szCs w:val="28"/>
          <w:lang w:val="sl-SI"/>
        </w:rPr>
        <w:t>:00</w:t>
      </w:r>
      <w:r>
        <w:rPr>
          <w:rFonts w:ascii="AbsaraSans-Thin" w:hAnsi="AbsaraSans-Thin"/>
          <w:color w:val="000000" w:themeColor="text1"/>
          <w:sz w:val="28"/>
          <w:szCs w:val="28"/>
          <w:lang w:val="sl-SI"/>
        </w:rPr>
        <w:t xml:space="preserve"> h</w:t>
      </w:r>
    </w:p>
    <w:p w14:paraId="566F85C0" w14:textId="77777777" w:rsidR="008134C4" w:rsidRDefault="00301A68">
      <w:pPr>
        <w:spacing w:after="0"/>
        <w:rPr>
          <w:rFonts w:ascii="AbsaraSans-Thin" w:hAnsi="AbsaraSans-Thin"/>
          <w:color w:val="000000" w:themeColor="text1"/>
          <w:sz w:val="28"/>
          <w:szCs w:val="28"/>
          <w:lang w:val="sl-SI"/>
        </w:rPr>
      </w:pPr>
      <w:r>
        <w:rPr>
          <w:rFonts w:ascii="AbsaraSans-Thin" w:hAnsi="AbsaraSans-Thin"/>
          <w:b/>
          <w:color w:val="000000" w:themeColor="text1"/>
          <w:sz w:val="28"/>
          <w:szCs w:val="28"/>
          <w:lang w:val="sl-SI"/>
        </w:rPr>
        <w:t>Kontrolna točka</w:t>
      </w:r>
      <w:r>
        <w:rPr>
          <w:rFonts w:ascii="AbsaraSans-Thin" w:hAnsi="AbsaraSans-Thin"/>
          <w:color w:val="000000" w:themeColor="text1"/>
          <w:sz w:val="28"/>
          <w:szCs w:val="28"/>
          <w:lang w:val="sl-SI"/>
        </w:rPr>
        <w:t>: 10 km</w:t>
      </w:r>
    </w:p>
    <w:p w14:paraId="0F6AEC79" w14:textId="77777777" w:rsidR="008134C4" w:rsidRDefault="008134C4">
      <w:pPr>
        <w:spacing w:after="0"/>
        <w:rPr>
          <w:rFonts w:ascii="AbsaraSans-Thin" w:hAnsi="AbsaraSans-Thin"/>
          <w:color w:val="000000" w:themeColor="text1"/>
          <w:sz w:val="28"/>
          <w:szCs w:val="28"/>
          <w:lang w:val="sl-SI"/>
        </w:rPr>
      </w:pPr>
    </w:p>
    <w:p w14:paraId="13FE89A5" w14:textId="77777777" w:rsidR="008134C4" w:rsidRDefault="00301A68">
      <w:pPr>
        <w:spacing w:after="0"/>
        <w:rPr>
          <w:rFonts w:ascii="AbsaraSans-Thin" w:hAnsi="AbsaraSans-Thin"/>
          <w:b/>
          <w:bCs/>
          <w:color w:val="03BFD7"/>
          <w:sz w:val="28"/>
          <w:szCs w:val="28"/>
          <w:lang w:val="sl-SI"/>
        </w:rPr>
      </w:pPr>
      <w:r>
        <w:rPr>
          <w:rFonts w:ascii="AbsaraSans-Thin" w:hAnsi="AbsaraSans-Thin"/>
          <w:b/>
          <w:bCs/>
          <w:color w:val="03BFD7"/>
          <w:sz w:val="28"/>
          <w:szCs w:val="28"/>
          <w:lang w:val="sl-SI"/>
        </w:rPr>
        <w:t>Pomembne opombe:</w:t>
      </w:r>
    </w:p>
    <w:p w14:paraId="26F32E73" w14:textId="1B664EBD" w:rsidR="008134C4" w:rsidRDefault="00301A68" w:rsidP="006D093C">
      <w:pPr>
        <w:spacing w:after="0"/>
        <w:jc w:val="both"/>
        <w:rPr>
          <w:rFonts w:ascii="AbsaraSans-Thin" w:hAnsi="AbsaraSans-Thin"/>
          <w:color w:val="000000" w:themeColor="text1"/>
          <w:sz w:val="28"/>
          <w:szCs w:val="28"/>
          <w:lang w:val="sl-SI"/>
        </w:rPr>
      </w:pPr>
      <w:r>
        <w:rPr>
          <w:rFonts w:ascii="AbsaraSans-Thin" w:hAnsi="AbsaraSans-Thin"/>
          <w:color w:val="000000" w:themeColor="text1"/>
          <w:sz w:val="28"/>
          <w:szCs w:val="28"/>
          <w:lang w:val="sl-SI"/>
        </w:rPr>
        <w:t>Polmaratonci štartajo skupaj s tekmovalci</w:t>
      </w:r>
      <w:r w:rsidR="00D85694">
        <w:rPr>
          <w:rFonts w:ascii="AbsaraSans-Thin" w:hAnsi="AbsaraSans-Thin"/>
          <w:color w:val="000000" w:themeColor="text1"/>
          <w:sz w:val="28"/>
          <w:szCs w:val="28"/>
          <w:lang w:val="sl-SI"/>
        </w:rPr>
        <w:t xml:space="preserve"> </w:t>
      </w:r>
      <w:r>
        <w:rPr>
          <w:rFonts w:ascii="AbsaraSans-Thin" w:hAnsi="AbsaraSans-Thin"/>
          <w:color w:val="000000" w:themeColor="text1"/>
          <w:sz w:val="28"/>
          <w:szCs w:val="28"/>
          <w:lang w:val="sl-SI"/>
        </w:rPr>
        <w:t>tekme na 10 km. Od tekmovanja na 10 km se ločijo na 5. kilometru proge, kjer se nahajajo sodniki in uradne osebe organizatorja.</w:t>
      </w:r>
    </w:p>
    <w:p w14:paraId="574135AE" w14:textId="1CEBFA25" w:rsidR="008134C4" w:rsidRDefault="00301A68" w:rsidP="00632D3B">
      <w:pPr>
        <w:spacing w:after="0"/>
        <w:jc w:val="both"/>
        <w:rPr>
          <w:rFonts w:ascii="AbsaraSans-Thin" w:hAnsi="AbsaraSans-Thin"/>
          <w:color w:val="000000" w:themeColor="text1"/>
          <w:sz w:val="28"/>
          <w:szCs w:val="28"/>
          <w:lang w:val="sl-SI"/>
        </w:rPr>
      </w:pPr>
      <w:r>
        <w:rPr>
          <w:rFonts w:ascii="AbsaraSans-Thin" w:hAnsi="AbsaraSans-Thin"/>
          <w:color w:val="000000" w:themeColor="text1"/>
          <w:sz w:val="28"/>
          <w:szCs w:val="28"/>
          <w:lang w:val="sl-SI"/>
        </w:rPr>
        <w:t>Na polmaratonu lahko nastopajo vsi, ki so na dan tekmovanja dopolnili 16 let.</w:t>
      </w:r>
    </w:p>
    <w:p w14:paraId="1CE2EABF" w14:textId="2D0EAFD9" w:rsidR="003659E5" w:rsidRDefault="00140020" w:rsidP="003659E5">
      <w:pPr>
        <w:spacing w:after="0"/>
        <w:rPr>
          <w:rFonts w:ascii="AbsaraSans-Thin" w:hAnsi="AbsaraSans-Thin"/>
          <w:b/>
          <w:color w:val="03BFD7"/>
          <w:sz w:val="28"/>
          <w:szCs w:val="28"/>
          <w:lang w:val="sl-SI"/>
        </w:rPr>
      </w:pPr>
      <w:r>
        <w:rPr>
          <w:rFonts w:ascii="Helvetica" w:hAnsi="Helvetica" w:cs="Helvetica"/>
          <w:noProof/>
          <w:color w:val="333333"/>
          <w:sz w:val="20"/>
          <w:szCs w:val="20"/>
          <w:lang w:val="sl-SI"/>
        </w:rPr>
        <w:drawing>
          <wp:anchor distT="0" distB="0" distL="114300" distR="114300" simplePos="0" relativeHeight="251658240" behindDoc="0" locked="0" layoutInCell="1" allowOverlap="1" wp14:anchorId="6301C394" wp14:editId="6C8D7769">
            <wp:simplePos x="0" y="0"/>
            <wp:positionH relativeFrom="column">
              <wp:posOffset>718820</wp:posOffset>
            </wp:positionH>
            <wp:positionV relativeFrom="paragraph">
              <wp:posOffset>401955</wp:posOffset>
            </wp:positionV>
            <wp:extent cx="4219575" cy="5120005"/>
            <wp:effectExtent l="0" t="0" r="9525" b="4445"/>
            <wp:wrapTopAndBottom/>
            <wp:docPr id="2" name="Slika 2" descr="Slika na kojoj se prikazuje tekst, karta, atlas&#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trase-2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19575" cy="5120005"/>
                    </a:xfrm>
                    <a:prstGeom prst="rect">
                      <a:avLst/>
                    </a:prstGeom>
                  </pic:spPr>
                </pic:pic>
              </a:graphicData>
            </a:graphic>
            <wp14:sizeRelH relativeFrom="margin">
              <wp14:pctWidth>0</wp14:pctWidth>
            </wp14:sizeRelH>
            <wp14:sizeRelV relativeFrom="margin">
              <wp14:pctHeight>0</wp14:pctHeight>
            </wp14:sizeRelV>
          </wp:anchor>
        </w:drawing>
      </w:r>
      <w:r w:rsidR="003659E5">
        <w:rPr>
          <w:rFonts w:ascii="AbsaraSans-Thin" w:hAnsi="AbsaraSans-Thin"/>
          <w:color w:val="000000" w:themeColor="text1"/>
          <w:sz w:val="28"/>
          <w:szCs w:val="28"/>
          <w:lang w:val="sl-SI"/>
        </w:rPr>
        <w:t xml:space="preserve">Veljajo vsa pravila in odgovornosti kot je navedeno pod </w:t>
      </w:r>
      <w:r w:rsidR="003659E5" w:rsidRPr="000872F2">
        <w:rPr>
          <w:rFonts w:ascii="AbsaraSans-Thin" w:hAnsi="AbsaraSans-Thin"/>
          <w:b/>
          <w:color w:val="03BFD7"/>
          <w:sz w:val="28"/>
          <w:szCs w:val="28"/>
          <w:lang w:val="sl-SI"/>
        </w:rPr>
        <w:t>POGOJI ZA SODELOVANJE</w:t>
      </w:r>
      <w:r w:rsidR="003659E5">
        <w:rPr>
          <w:rFonts w:ascii="AbsaraSans-Thin" w:hAnsi="AbsaraSans-Thin"/>
          <w:b/>
          <w:color w:val="03BFD7"/>
          <w:sz w:val="28"/>
          <w:szCs w:val="28"/>
          <w:lang w:val="sl-SI"/>
        </w:rPr>
        <w:t>.</w:t>
      </w:r>
    </w:p>
    <w:p w14:paraId="73C88C8C" w14:textId="77777777" w:rsidR="00D85694" w:rsidRDefault="00D85694">
      <w:pPr>
        <w:spacing w:after="0"/>
        <w:rPr>
          <w:rFonts w:ascii="AbsaraSans-Thin" w:hAnsi="AbsaraSans-Thin"/>
          <w:b/>
          <w:bCs/>
          <w:color w:val="03BFD7"/>
          <w:sz w:val="28"/>
          <w:szCs w:val="28"/>
          <w:lang w:val="sl-SI"/>
        </w:rPr>
      </w:pPr>
    </w:p>
    <w:p w14:paraId="303EED27" w14:textId="77777777" w:rsidR="00140020" w:rsidRDefault="00412849" w:rsidP="00140020">
      <w:pPr>
        <w:spacing w:after="0"/>
        <w:rPr>
          <w:rFonts w:ascii="AbsaraSans-Thin" w:hAnsi="AbsaraSans-Thin"/>
          <w:b/>
          <w:bCs/>
          <w:color w:val="03BFD7"/>
          <w:sz w:val="28"/>
          <w:szCs w:val="28"/>
          <w:lang w:val="sl-SI"/>
        </w:rPr>
      </w:pPr>
      <w:r>
        <w:rPr>
          <w:rFonts w:ascii="AbsaraSans-Thin" w:hAnsi="AbsaraSans-Thin"/>
          <w:b/>
          <w:bCs/>
          <w:color w:val="03BFD7"/>
          <w:sz w:val="28"/>
          <w:szCs w:val="28"/>
          <w:lang w:val="sl-SI"/>
        </w:rPr>
        <w:t xml:space="preserve">DIRKA NA </w:t>
      </w:r>
      <w:r w:rsidR="003164FB">
        <w:rPr>
          <w:rFonts w:ascii="AbsaraSans-Thin" w:hAnsi="AbsaraSans-Thin"/>
          <w:b/>
          <w:bCs/>
          <w:color w:val="03BFD7"/>
          <w:sz w:val="28"/>
          <w:szCs w:val="28"/>
          <w:lang w:val="sl-SI"/>
        </w:rPr>
        <w:t>10 km</w:t>
      </w:r>
    </w:p>
    <w:p w14:paraId="18492B17" w14:textId="3BBBD749" w:rsidR="00140020" w:rsidRDefault="003164FB" w:rsidP="00140020">
      <w:pPr>
        <w:spacing w:after="0"/>
        <w:rPr>
          <w:rFonts w:ascii="AbsaraSans-Thin" w:hAnsi="AbsaraSans-Thin"/>
          <w:b/>
          <w:bCs/>
          <w:color w:val="03BFD7"/>
          <w:sz w:val="28"/>
          <w:szCs w:val="28"/>
          <w:lang w:val="sl-SI"/>
        </w:rPr>
      </w:pPr>
      <w:r>
        <w:rPr>
          <w:rFonts w:ascii="AbsaraSans-Thin" w:hAnsi="AbsaraSans-Thin"/>
          <w:b/>
          <w:bCs/>
          <w:color w:val="03BFD7"/>
          <w:sz w:val="28"/>
          <w:szCs w:val="28"/>
          <w:lang w:val="sl-SI"/>
        </w:rPr>
        <w:t xml:space="preserve"> </w:t>
      </w:r>
    </w:p>
    <w:p w14:paraId="3E030717" w14:textId="4A06BE16" w:rsidR="008134C4" w:rsidRDefault="00301A68" w:rsidP="00140020">
      <w:pPr>
        <w:spacing w:after="0"/>
        <w:jc w:val="both"/>
        <w:rPr>
          <w:rFonts w:ascii="AbsaraSans-Thin" w:hAnsi="AbsaraSans-Thin"/>
          <w:color w:val="000000" w:themeColor="text1"/>
          <w:sz w:val="28"/>
          <w:szCs w:val="28"/>
          <w:lang w:val="sl-SI"/>
        </w:rPr>
      </w:pPr>
      <w:r>
        <w:rPr>
          <w:rFonts w:ascii="AbsaraSans-Thin" w:hAnsi="AbsaraSans-Thin"/>
          <w:color w:val="000000" w:themeColor="text1"/>
          <w:sz w:val="28"/>
          <w:szCs w:val="28"/>
          <w:lang w:val="sl-SI"/>
        </w:rPr>
        <w:t xml:space="preserve">Dirka na 10 km je cestno atletsko tekmovanje skupne dolžine 10.000 m. Dirka je sestavljena iz enega kroga dolžine 10 km, uradno pa jo je izmerila Hrvaška atletska zveza. </w:t>
      </w:r>
    </w:p>
    <w:p w14:paraId="2BDBD477" w14:textId="77777777" w:rsidR="00140020" w:rsidRDefault="00140020">
      <w:pPr>
        <w:spacing w:after="0"/>
        <w:rPr>
          <w:rFonts w:ascii="AbsaraSans-Thin" w:hAnsi="AbsaraSans-Thin"/>
          <w:color w:val="000000" w:themeColor="text1"/>
          <w:sz w:val="28"/>
          <w:szCs w:val="28"/>
          <w:lang w:val="sl-SI"/>
        </w:rPr>
      </w:pPr>
    </w:p>
    <w:p w14:paraId="1533D8FF" w14:textId="3634C60A" w:rsidR="008134C4" w:rsidRDefault="00301A68">
      <w:pPr>
        <w:spacing w:after="0"/>
        <w:rPr>
          <w:rFonts w:ascii="AbsaraSans-Thin" w:hAnsi="AbsaraSans-Thin"/>
          <w:color w:val="000000" w:themeColor="text1"/>
          <w:sz w:val="28"/>
          <w:szCs w:val="28"/>
          <w:lang w:val="sl-SI"/>
        </w:rPr>
      </w:pPr>
      <w:r>
        <w:rPr>
          <w:rFonts w:ascii="AbsaraSans-Thin" w:hAnsi="AbsaraSans-Thin"/>
          <w:b/>
          <w:color w:val="000000" w:themeColor="text1"/>
          <w:sz w:val="28"/>
          <w:szCs w:val="28"/>
          <w:lang w:val="sl-SI"/>
        </w:rPr>
        <w:t>Štart/cilj</w:t>
      </w:r>
      <w:r>
        <w:rPr>
          <w:rFonts w:ascii="AbsaraSans-Thin" w:hAnsi="AbsaraSans-Thin"/>
          <w:color w:val="000000" w:themeColor="text1"/>
          <w:sz w:val="28"/>
          <w:szCs w:val="28"/>
          <w:lang w:val="sl-SI"/>
        </w:rPr>
        <w:t xml:space="preserve">: Pred hotelom Aminess </w:t>
      </w:r>
      <w:r w:rsidR="00AE2781">
        <w:rPr>
          <w:rFonts w:ascii="AbsaraSans-Thin" w:hAnsi="AbsaraSans-Thin"/>
          <w:color w:val="000000" w:themeColor="text1"/>
          <w:sz w:val="28"/>
          <w:szCs w:val="28"/>
          <w:lang w:val="sl-SI"/>
        </w:rPr>
        <w:t xml:space="preserve">Vival </w:t>
      </w:r>
      <w:r>
        <w:rPr>
          <w:rFonts w:ascii="AbsaraSans-Thin" w:hAnsi="AbsaraSans-Thin"/>
          <w:color w:val="000000" w:themeColor="text1"/>
          <w:sz w:val="28"/>
          <w:szCs w:val="28"/>
          <w:lang w:val="sl-SI"/>
        </w:rPr>
        <w:t>Maestral</w:t>
      </w:r>
    </w:p>
    <w:p w14:paraId="011867BC" w14:textId="77777777" w:rsidR="008134C4" w:rsidRDefault="00301A68">
      <w:pPr>
        <w:spacing w:after="0"/>
        <w:rPr>
          <w:rFonts w:ascii="AbsaraSans-Thin" w:hAnsi="AbsaraSans-Thin"/>
          <w:color w:val="000000" w:themeColor="text1"/>
          <w:sz w:val="28"/>
          <w:szCs w:val="28"/>
          <w:lang w:val="sl-SI"/>
        </w:rPr>
      </w:pPr>
      <w:r>
        <w:rPr>
          <w:rFonts w:ascii="AbsaraSans-Thin" w:hAnsi="AbsaraSans-Thin"/>
          <w:b/>
          <w:color w:val="000000" w:themeColor="text1"/>
          <w:sz w:val="28"/>
          <w:szCs w:val="28"/>
          <w:lang w:val="sl-SI"/>
        </w:rPr>
        <w:t>Začetek dirke:</w:t>
      </w:r>
      <w:r>
        <w:rPr>
          <w:rFonts w:ascii="AbsaraSans-Thin" w:hAnsi="AbsaraSans-Thin"/>
          <w:color w:val="000000" w:themeColor="text1"/>
          <w:sz w:val="28"/>
          <w:szCs w:val="28"/>
          <w:lang w:val="sl-SI"/>
        </w:rPr>
        <w:t xml:space="preserve"> 11</w:t>
      </w:r>
      <w:r w:rsidR="00F235FC">
        <w:rPr>
          <w:rFonts w:ascii="AbsaraSans-Thin" w:hAnsi="AbsaraSans-Thin"/>
          <w:color w:val="000000" w:themeColor="text1"/>
          <w:sz w:val="28"/>
          <w:szCs w:val="28"/>
          <w:lang w:val="sl-SI"/>
        </w:rPr>
        <w:t>:00</w:t>
      </w:r>
      <w:r>
        <w:rPr>
          <w:rFonts w:ascii="AbsaraSans-Thin" w:hAnsi="AbsaraSans-Thin"/>
          <w:color w:val="000000" w:themeColor="text1"/>
          <w:sz w:val="28"/>
          <w:szCs w:val="28"/>
          <w:lang w:val="sl-SI"/>
        </w:rPr>
        <w:t xml:space="preserve"> h</w:t>
      </w:r>
    </w:p>
    <w:p w14:paraId="20505A83" w14:textId="77777777" w:rsidR="008134C4" w:rsidRDefault="00301A68">
      <w:pPr>
        <w:spacing w:after="0"/>
        <w:rPr>
          <w:rFonts w:ascii="AbsaraSans-Thin" w:hAnsi="AbsaraSans-Thin"/>
          <w:color w:val="000000" w:themeColor="text1"/>
          <w:sz w:val="28"/>
          <w:szCs w:val="28"/>
          <w:lang w:val="sl-SI"/>
        </w:rPr>
      </w:pPr>
      <w:r>
        <w:rPr>
          <w:rFonts w:ascii="AbsaraSans-Thin" w:hAnsi="AbsaraSans-Thin"/>
          <w:b/>
          <w:color w:val="000000" w:themeColor="text1"/>
          <w:sz w:val="28"/>
          <w:szCs w:val="28"/>
          <w:lang w:val="sl-SI"/>
        </w:rPr>
        <w:t>Kontrolna točka</w:t>
      </w:r>
      <w:r>
        <w:rPr>
          <w:rFonts w:ascii="AbsaraSans-Thin" w:hAnsi="AbsaraSans-Thin"/>
          <w:color w:val="000000" w:themeColor="text1"/>
          <w:sz w:val="28"/>
          <w:szCs w:val="28"/>
          <w:lang w:val="sl-SI"/>
        </w:rPr>
        <w:t>: 5 km</w:t>
      </w:r>
    </w:p>
    <w:p w14:paraId="45AD0472" w14:textId="77777777" w:rsidR="008134C4" w:rsidRDefault="008134C4">
      <w:pPr>
        <w:spacing w:after="0"/>
        <w:rPr>
          <w:rFonts w:ascii="AbsaraSans-Thin" w:hAnsi="AbsaraSans-Thin"/>
          <w:color w:val="000000" w:themeColor="text1"/>
          <w:sz w:val="28"/>
          <w:szCs w:val="28"/>
          <w:lang w:val="sl-SI"/>
        </w:rPr>
      </w:pPr>
    </w:p>
    <w:p w14:paraId="199058E1" w14:textId="77777777" w:rsidR="008134C4" w:rsidRDefault="00301A68">
      <w:pPr>
        <w:spacing w:after="0"/>
        <w:rPr>
          <w:rFonts w:ascii="AbsaraSans-Thin" w:hAnsi="AbsaraSans-Thin"/>
          <w:b/>
          <w:bCs/>
          <w:color w:val="03BFD7"/>
          <w:sz w:val="28"/>
          <w:szCs w:val="28"/>
          <w:lang w:val="sl-SI"/>
        </w:rPr>
      </w:pPr>
      <w:r>
        <w:rPr>
          <w:rFonts w:ascii="AbsaraSans-Thin" w:hAnsi="AbsaraSans-Thin"/>
          <w:b/>
          <w:bCs/>
          <w:color w:val="03BFD7"/>
          <w:sz w:val="28"/>
          <w:szCs w:val="28"/>
          <w:lang w:val="sl-SI"/>
        </w:rPr>
        <w:t>Pomembne opombe:</w:t>
      </w:r>
    </w:p>
    <w:p w14:paraId="51AE683C" w14:textId="77777777" w:rsidR="008134C4" w:rsidRDefault="00301A68" w:rsidP="00140020">
      <w:pPr>
        <w:spacing w:after="0"/>
        <w:jc w:val="both"/>
        <w:rPr>
          <w:rFonts w:ascii="AbsaraSans-Thin" w:hAnsi="AbsaraSans-Thin"/>
          <w:color w:val="000000" w:themeColor="text1"/>
          <w:sz w:val="28"/>
          <w:szCs w:val="28"/>
          <w:lang w:val="sl-SI"/>
        </w:rPr>
      </w:pPr>
      <w:r>
        <w:rPr>
          <w:rFonts w:ascii="AbsaraSans-Thin" w:hAnsi="AbsaraSans-Thin"/>
          <w:color w:val="000000" w:themeColor="text1"/>
          <w:sz w:val="28"/>
          <w:szCs w:val="28"/>
          <w:lang w:val="sl-SI"/>
        </w:rPr>
        <w:t xml:space="preserve">Na tekmovanju lahko nastopajo vsi, ki so na dan tekmovanja dopolnili 16 let. </w:t>
      </w:r>
    </w:p>
    <w:p w14:paraId="26FCD9FF" w14:textId="7BE93A10" w:rsidR="003659E5" w:rsidRDefault="00301A68" w:rsidP="00140020">
      <w:pPr>
        <w:spacing w:after="0"/>
        <w:jc w:val="both"/>
        <w:rPr>
          <w:rFonts w:ascii="AbsaraSans-Thin" w:hAnsi="AbsaraSans-Thin"/>
          <w:b/>
          <w:color w:val="03BFD7"/>
          <w:sz w:val="28"/>
          <w:szCs w:val="28"/>
          <w:lang w:val="sl-SI"/>
        </w:rPr>
      </w:pPr>
      <w:r>
        <w:rPr>
          <w:rFonts w:ascii="AbsaraSans-Thin" w:hAnsi="AbsaraSans-Thin"/>
          <w:color w:val="000000" w:themeColor="text1"/>
          <w:sz w:val="28"/>
          <w:szCs w:val="28"/>
          <w:lang w:val="sl-SI"/>
        </w:rPr>
        <w:t xml:space="preserve">Veljajo vsa pravila in odgovornosti kot </w:t>
      </w:r>
      <w:r w:rsidR="003659E5">
        <w:rPr>
          <w:rFonts w:ascii="AbsaraSans-Thin" w:hAnsi="AbsaraSans-Thin"/>
          <w:color w:val="000000" w:themeColor="text1"/>
          <w:sz w:val="28"/>
          <w:szCs w:val="28"/>
          <w:lang w:val="sl-SI"/>
        </w:rPr>
        <w:t xml:space="preserve">je navedeno pod </w:t>
      </w:r>
      <w:r w:rsidR="003659E5" w:rsidRPr="000872F2">
        <w:rPr>
          <w:rFonts w:ascii="AbsaraSans-Thin" w:hAnsi="AbsaraSans-Thin"/>
          <w:b/>
          <w:color w:val="03BFD7"/>
          <w:sz w:val="28"/>
          <w:szCs w:val="28"/>
          <w:lang w:val="sl-SI"/>
        </w:rPr>
        <w:t>POGOJI ZA SODELOVANJE</w:t>
      </w:r>
      <w:r w:rsidR="003659E5">
        <w:rPr>
          <w:rFonts w:ascii="AbsaraSans-Thin" w:hAnsi="AbsaraSans-Thin"/>
          <w:b/>
          <w:color w:val="03BFD7"/>
          <w:sz w:val="28"/>
          <w:szCs w:val="28"/>
          <w:lang w:val="sl-SI"/>
        </w:rPr>
        <w:t>.</w:t>
      </w:r>
    </w:p>
    <w:p w14:paraId="2AE19DFD" w14:textId="3D4D1640" w:rsidR="008134C4" w:rsidRDefault="008134C4">
      <w:pPr>
        <w:spacing w:after="0"/>
        <w:rPr>
          <w:rFonts w:ascii="AbsaraSans-Thin" w:hAnsi="AbsaraSans-Thin"/>
          <w:color w:val="000000" w:themeColor="text1"/>
          <w:sz w:val="28"/>
          <w:szCs w:val="28"/>
          <w:lang w:val="sl-SI"/>
        </w:rPr>
      </w:pPr>
    </w:p>
    <w:p w14:paraId="515B6EF0" w14:textId="77777777" w:rsidR="00140020" w:rsidRDefault="00140020">
      <w:pPr>
        <w:spacing w:after="0"/>
        <w:rPr>
          <w:rFonts w:ascii="AbsaraSans-Thin" w:hAnsi="AbsaraSans-Thin"/>
          <w:color w:val="000000" w:themeColor="text1"/>
          <w:sz w:val="28"/>
          <w:szCs w:val="28"/>
          <w:lang w:val="sl-SI"/>
        </w:rPr>
      </w:pPr>
    </w:p>
    <w:p w14:paraId="2C76C4BC" w14:textId="77777777" w:rsidR="008134C4" w:rsidRDefault="008134C4">
      <w:pPr>
        <w:pStyle w:val="StandardWeb"/>
        <w:shd w:val="clear" w:color="auto" w:fill="FFFFFF"/>
        <w:spacing w:before="0" w:beforeAutospacing="0" w:after="150" w:afterAutospacing="0"/>
        <w:rPr>
          <w:rFonts w:ascii="Helvetica" w:hAnsi="Helvetica" w:cs="Helvetica"/>
          <w:color w:val="333333"/>
          <w:sz w:val="20"/>
          <w:szCs w:val="20"/>
          <w:lang w:val="sl-SI"/>
        </w:rPr>
      </w:pPr>
    </w:p>
    <w:p w14:paraId="63662142" w14:textId="3516B7FA" w:rsidR="008134C4" w:rsidRDefault="00140020">
      <w:pPr>
        <w:pStyle w:val="StandardWeb"/>
        <w:shd w:val="clear" w:color="auto" w:fill="FFFFFF"/>
        <w:spacing w:before="0" w:beforeAutospacing="0" w:after="150" w:afterAutospacing="0"/>
        <w:rPr>
          <w:rFonts w:ascii="Helvetica" w:hAnsi="Helvetica" w:cs="Helvetica"/>
          <w:color w:val="333333"/>
          <w:sz w:val="20"/>
          <w:szCs w:val="20"/>
          <w:lang w:val="sl-SI"/>
        </w:rPr>
      </w:pPr>
      <w:r>
        <w:rPr>
          <w:rFonts w:ascii="Helvetica" w:hAnsi="Helvetica" w:cs="Helvetica"/>
          <w:noProof/>
          <w:color w:val="333333"/>
          <w:sz w:val="20"/>
          <w:szCs w:val="20"/>
          <w:lang w:val="sl-SI"/>
        </w:rPr>
        <w:drawing>
          <wp:inline distT="0" distB="0" distL="0" distR="0" wp14:anchorId="439CD241" wp14:editId="78D7998B">
            <wp:extent cx="5760720" cy="3845560"/>
            <wp:effectExtent l="0" t="0" r="0" b="2540"/>
            <wp:docPr id="4" name="Slika 4" descr="Slika na kojoj se prikazuje tekst, karta, atlas, dijagram&#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CR-trase-10.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20" cy="3845560"/>
                    </a:xfrm>
                    <a:prstGeom prst="rect">
                      <a:avLst/>
                    </a:prstGeom>
                  </pic:spPr>
                </pic:pic>
              </a:graphicData>
            </a:graphic>
          </wp:inline>
        </w:drawing>
      </w:r>
    </w:p>
    <w:p w14:paraId="5A019BAE" w14:textId="77777777" w:rsidR="00D85694" w:rsidRDefault="00301A68" w:rsidP="001E1E63">
      <w:pPr>
        <w:shd w:val="clear" w:color="auto" w:fill="FFFFFF"/>
        <w:spacing w:after="150" w:line="240" w:lineRule="auto"/>
        <w:rPr>
          <w:rFonts w:ascii="AbsaraSans-Thin" w:hAnsi="AbsaraSans-Thin"/>
          <w:b/>
          <w:color w:val="03BFD7"/>
          <w:sz w:val="28"/>
          <w:szCs w:val="28"/>
          <w:lang w:val="sl-SI"/>
        </w:rPr>
      </w:pPr>
      <w:r>
        <w:rPr>
          <w:rFonts w:ascii="Helvetica" w:eastAsia="Times New Roman" w:hAnsi="Helvetica" w:cs="Helvetica"/>
          <w:color w:val="333333"/>
          <w:sz w:val="20"/>
          <w:szCs w:val="20"/>
          <w:lang w:val="sl-SI"/>
        </w:rPr>
        <w:br/>
      </w:r>
    </w:p>
    <w:p w14:paraId="3FB948E5" w14:textId="77777777" w:rsidR="00D85694" w:rsidRDefault="00D85694" w:rsidP="001E1E63">
      <w:pPr>
        <w:shd w:val="clear" w:color="auto" w:fill="FFFFFF"/>
        <w:spacing w:after="150" w:line="240" w:lineRule="auto"/>
        <w:rPr>
          <w:rFonts w:ascii="AbsaraSans-Thin" w:hAnsi="AbsaraSans-Thin"/>
          <w:b/>
          <w:color w:val="03BFD7"/>
          <w:sz w:val="28"/>
          <w:szCs w:val="28"/>
          <w:lang w:val="sl-SI"/>
        </w:rPr>
      </w:pPr>
    </w:p>
    <w:p w14:paraId="04CFBB9E" w14:textId="791CBEA4" w:rsidR="00D85694" w:rsidRDefault="00D85694" w:rsidP="001E1E63">
      <w:pPr>
        <w:shd w:val="clear" w:color="auto" w:fill="FFFFFF"/>
        <w:spacing w:after="150" w:line="240" w:lineRule="auto"/>
        <w:rPr>
          <w:rFonts w:ascii="AbsaraSans-Thin" w:hAnsi="AbsaraSans-Thin"/>
          <w:b/>
          <w:color w:val="03BFD7"/>
          <w:sz w:val="28"/>
          <w:szCs w:val="28"/>
          <w:lang w:val="sl-SI"/>
        </w:rPr>
      </w:pPr>
    </w:p>
    <w:p w14:paraId="7CCFF10D" w14:textId="77777777" w:rsidR="00140020" w:rsidRDefault="00412849" w:rsidP="001E1E63">
      <w:pPr>
        <w:shd w:val="clear" w:color="auto" w:fill="FFFFFF"/>
        <w:spacing w:after="150" w:line="240" w:lineRule="auto"/>
        <w:rPr>
          <w:rFonts w:ascii="AbsaraSans-Thin" w:hAnsi="AbsaraSans-Thin"/>
          <w:b/>
          <w:color w:val="03BFD7"/>
          <w:sz w:val="28"/>
          <w:szCs w:val="28"/>
          <w:lang w:val="sl-SI"/>
        </w:rPr>
      </w:pPr>
      <w:r>
        <w:rPr>
          <w:rFonts w:ascii="AbsaraSans-Thin" w:hAnsi="AbsaraSans-Thin"/>
          <w:b/>
          <w:color w:val="03BFD7"/>
          <w:sz w:val="28"/>
          <w:szCs w:val="28"/>
          <w:lang w:val="sl-SI"/>
        </w:rPr>
        <w:t>DIRKA NA</w:t>
      </w:r>
      <w:r w:rsidR="00301A68">
        <w:rPr>
          <w:rFonts w:ascii="AbsaraSans-Thin" w:hAnsi="AbsaraSans-Thin"/>
          <w:b/>
          <w:color w:val="03BFD7"/>
          <w:sz w:val="28"/>
          <w:szCs w:val="28"/>
          <w:lang w:val="sl-SI"/>
        </w:rPr>
        <w:t xml:space="preserve"> 5 km </w:t>
      </w:r>
    </w:p>
    <w:p w14:paraId="6016CD52" w14:textId="1C6C2B90" w:rsidR="008134C4" w:rsidRDefault="00301A68" w:rsidP="00140020">
      <w:pPr>
        <w:shd w:val="clear" w:color="auto" w:fill="FFFFFF"/>
        <w:spacing w:after="150" w:line="240" w:lineRule="auto"/>
        <w:jc w:val="both"/>
        <w:rPr>
          <w:rFonts w:ascii="AbsaraSans-Thin" w:hAnsi="AbsaraSans-Thin"/>
          <w:color w:val="000000" w:themeColor="text1"/>
          <w:sz w:val="28"/>
          <w:szCs w:val="28"/>
          <w:lang w:val="sl-SI"/>
        </w:rPr>
      </w:pPr>
      <w:r>
        <w:rPr>
          <w:rFonts w:ascii="Helvetica" w:hAnsi="Helvetica" w:cs="Helvetica"/>
          <w:color w:val="333333"/>
          <w:sz w:val="20"/>
          <w:szCs w:val="20"/>
          <w:lang w:val="sl-SI"/>
        </w:rPr>
        <w:br/>
      </w:r>
      <w:r>
        <w:rPr>
          <w:rFonts w:ascii="AbsaraSans-Thin" w:hAnsi="AbsaraSans-Thin"/>
          <w:color w:val="000000" w:themeColor="text1"/>
          <w:sz w:val="28"/>
          <w:szCs w:val="28"/>
          <w:lang w:val="sl-SI"/>
        </w:rPr>
        <w:t xml:space="preserve">Dirka na 5 km je cestno atletsko tekmovanje skupne dolžine 5.000 m. Dirka je sestavljena iz enega kroga dolžine 5 km, uradno pa jo je izmerila Hrvaška atletska zveza. </w:t>
      </w:r>
    </w:p>
    <w:p w14:paraId="65CFB5A7" w14:textId="74CED14D" w:rsidR="008134C4" w:rsidRDefault="00301A68">
      <w:pPr>
        <w:spacing w:after="0"/>
        <w:rPr>
          <w:rFonts w:ascii="AbsaraSans-Thin" w:hAnsi="AbsaraSans-Thin"/>
          <w:color w:val="000000" w:themeColor="text1"/>
          <w:sz w:val="28"/>
          <w:szCs w:val="28"/>
          <w:lang w:val="sl-SI"/>
        </w:rPr>
      </w:pPr>
      <w:r>
        <w:rPr>
          <w:rFonts w:ascii="AbsaraSans-Thin" w:hAnsi="AbsaraSans-Thin"/>
          <w:b/>
          <w:color w:val="000000" w:themeColor="text1"/>
          <w:sz w:val="28"/>
          <w:szCs w:val="28"/>
          <w:lang w:val="sl-SI"/>
        </w:rPr>
        <w:t>Štart/cilj</w:t>
      </w:r>
      <w:r>
        <w:rPr>
          <w:rFonts w:ascii="AbsaraSans-Thin" w:hAnsi="AbsaraSans-Thin"/>
          <w:color w:val="000000" w:themeColor="text1"/>
          <w:sz w:val="28"/>
          <w:szCs w:val="28"/>
          <w:lang w:val="sl-SI"/>
        </w:rPr>
        <w:t xml:space="preserve">: Pred hotelom Aminess </w:t>
      </w:r>
      <w:r w:rsidR="00AE2781">
        <w:rPr>
          <w:rFonts w:ascii="AbsaraSans-Thin" w:hAnsi="AbsaraSans-Thin"/>
          <w:color w:val="000000" w:themeColor="text1"/>
          <w:sz w:val="28"/>
          <w:szCs w:val="28"/>
          <w:lang w:val="sl-SI"/>
        </w:rPr>
        <w:t xml:space="preserve">Vival </w:t>
      </w:r>
      <w:r>
        <w:rPr>
          <w:rFonts w:ascii="AbsaraSans-Thin" w:hAnsi="AbsaraSans-Thin"/>
          <w:color w:val="000000" w:themeColor="text1"/>
          <w:sz w:val="28"/>
          <w:szCs w:val="28"/>
          <w:lang w:val="sl-SI"/>
        </w:rPr>
        <w:t>Maestral</w:t>
      </w:r>
    </w:p>
    <w:p w14:paraId="6C78B2F7" w14:textId="510ACB3E" w:rsidR="008134C4" w:rsidRDefault="00301A68">
      <w:pPr>
        <w:spacing w:after="0"/>
        <w:rPr>
          <w:rFonts w:ascii="AbsaraSans-Thin" w:hAnsi="AbsaraSans-Thin"/>
          <w:color w:val="000000" w:themeColor="text1"/>
          <w:sz w:val="28"/>
          <w:szCs w:val="28"/>
          <w:lang w:val="sl-SI"/>
        </w:rPr>
      </w:pPr>
      <w:r>
        <w:rPr>
          <w:rFonts w:ascii="AbsaraSans-Thin" w:hAnsi="AbsaraSans-Thin"/>
          <w:b/>
          <w:color w:val="000000" w:themeColor="text1"/>
          <w:sz w:val="28"/>
          <w:szCs w:val="28"/>
          <w:lang w:val="sl-SI"/>
        </w:rPr>
        <w:t>Začetek dirke:</w:t>
      </w:r>
      <w:r>
        <w:rPr>
          <w:rFonts w:ascii="AbsaraSans-Thin" w:hAnsi="AbsaraSans-Thin"/>
          <w:color w:val="000000" w:themeColor="text1"/>
          <w:sz w:val="28"/>
          <w:szCs w:val="28"/>
          <w:lang w:val="sl-SI"/>
        </w:rPr>
        <w:t xml:space="preserve"> 11</w:t>
      </w:r>
      <w:r w:rsidR="00F235FC">
        <w:rPr>
          <w:rFonts w:ascii="AbsaraSans-Thin" w:hAnsi="AbsaraSans-Thin"/>
          <w:color w:val="000000" w:themeColor="text1"/>
          <w:sz w:val="28"/>
          <w:szCs w:val="28"/>
          <w:lang w:val="sl-SI"/>
        </w:rPr>
        <w:t>:</w:t>
      </w:r>
      <w:r w:rsidR="00033778">
        <w:rPr>
          <w:rFonts w:ascii="AbsaraSans-Thin" w:hAnsi="AbsaraSans-Thin"/>
          <w:color w:val="000000" w:themeColor="text1"/>
          <w:sz w:val="28"/>
          <w:szCs w:val="28"/>
          <w:lang w:val="sl-SI"/>
        </w:rPr>
        <w:t>3</w:t>
      </w:r>
      <w:r w:rsidR="00F235FC">
        <w:rPr>
          <w:rFonts w:ascii="AbsaraSans-Thin" w:hAnsi="AbsaraSans-Thin"/>
          <w:color w:val="000000" w:themeColor="text1"/>
          <w:sz w:val="28"/>
          <w:szCs w:val="28"/>
          <w:lang w:val="sl-SI"/>
        </w:rPr>
        <w:t>0</w:t>
      </w:r>
      <w:r>
        <w:rPr>
          <w:rFonts w:ascii="AbsaraSans-Thin" w:hAnsi="AbsaraSans-Thin"/>
          <w:color w:val="000000" w:themeColor="text1"/>
          <w:sz w:val="28"/>
          <w:szCs w:val="28"/>
          <w:lang w:val="sl-SI"/>
        </w:rPr>
        <w:t xml:space="preserve"> h</w:t>
      </w:r>
    </w:p>
    <w:p w14:paraId="6D768BC3" w14:textId="77777777" w:rsidR="008134C4" w:rsidRDefault="00301A68">
      <w:pPr>
        <w:spacing w:after="0"/>
        <w:rPr>
          <w:rFonts w:ascii="AbsaraSans-Thin" w:hAnsi="AbsaraSans-Thin"/>
          <w:color w:val="000000" w:themeColor="text1"/>
          <w:sz w:val="28"/>
          <w:szCs w:val="28"/>
          <w:lang w:val="sl-SI"/>
        </w:rPr>
      </w:pPr>
      <w:r>
        <w:rPr>
          <w:rFonts w:ascii="AbsaraSans-Thin" w:hAnsi="AbsaraSans-Thin"/>
          <w:b/>
          <w:color w:val="000000" w:themeColor="text1"/>
          <w:sz w:val="28"/>
          <w:szCs w:val="28"/>
          <w:lang w:val="sl-SI"/>
        </w:rPr>
        <w:t>Kontrolna točka</w:t>
      </w:r>
      <w:r>
        <w:rPr>
          <w:rFonts w:ascii="AbsaraSans-Thin" w:hAnsi="AbsaraSans-Thin"/>
          <w:color w:val="000000" w:themeColor="text1"/>
          <w:sz w:val="28"/>
          <w:szCs w:val="28"/>
          <w:lang w:val="sl-SI"/>
        </w:rPr>
        <w:t>: 2,5 km</w:t>
      </w:r>
    </w:p>
    <w:p w14:paraId="77DCB68A" w14:textId="77777777" w:rsidR="008134C4" w:rsidRDefault="008134C4">
      <w:pPr>
        <w:spacing w:after="0"/>
        <w:rPr>
          <w:rFonts w:ascii="AbsaraSans-Thin" w:hAnsi="AbsaraSans-Thin"/>
          <w:color w:val="000000" w:themeColor="text1"/>
          <w:sz w:val="28"/>
          <w:szCs w:val="28"/>
          <w:lang w:val="sl-SI"/>
        </w:rPr>
      </w:pPr>
    </w:p>
    <w:p w14:paraId="6953D254" w14:textId="77777777" w:rsidR="008134C4" w:rsidRDefault="00301A68">
      <w:pPr>
        <w:spacing w:after="0"/>
        <w:rPr>
          <w:rFonts w:ascii="AbsaraSans-Thin" w:hAnsi="AbsaraSans-Thin"/>
          <w:b/>
          <w:bCs/>
          <w:color w:val="03BFD7"/>
          <w:sz w:val="28"/>
          <w:szCs w:val="28"/>
          <w:lang w:val="sl-SI"/>
        </w:rPr>
      </w:pPr>
      <w:r>
        <w:rPr>
          <w:rFonts w:ascii="AbsaraSans-Thin" w:hAnsi="AbsaraSans-Thin"/>
          <w:b/>
          <w:bCs/>
          <w:color w:val="03BFD7"/>
          <w:sz w:val="28"/>
          <w:szCs w:val="28"/>
          <w:lang w:val="sl-SI"/>
        </w:rPr>
        <w:t>Pomembne opombe:</w:t>
      </w:r>
    </w:p>
    <w:p w14:paraId="4FB8C6A4" w14:textId="77777777" w:rsidR="008134C4" w:rsidRDefault="00301A68" w:rsidP="00140020">
      <w:pPr>
        <w:spacing w:after="0"/>
        <w:jc w:val="both"/>
        <w:rPr>
          <w:rFonts w:ascii="AbsaraSans-Thin" w:hAnsi="AbsaraSans-Thin"/>
          <w:color w:val="000000" w:themeColor="text1"/>
          <w:sz w:val="28"/>
          <w:szCs w:val="28"/>
          <w:lang w:val="sl-SI"/>
        </w:rPr>
      </w:pPr>
      <w:r>
        <w:rPr>
          <w:rFonts w:ascii="AbsaraSans-Thin" w:hAnsi="AbsaraSans-Thin"/>
          <w:color w:val="000000" w:themeColor="text1"/>
          <w:sz w:val="28"/>
          <w:szCs w:val="28"/>
          <w:lang w:val="sl-SI"/>
        </w:rPr>
        <w:t xml:space="preserve">Na tekmovanju lahko nastopajo vsi, ki so na dan tekmovanja dopolnili </w:t>
      </w:r>
      <w:r w:rsidR="0052224D">
        <w:rPr>
          <w:rFonts w:ascii="AbsaraSans-Thin" w:hAnsi="AbsaraSans-Thin"/>
          <w:color w:val="000000" w:themeColor="text1"/>
          <w:sz w:val="28"/>
          <w:szCs w:val="28"/>
          <w:lang w:val="sl-SI"/>
        </w:rPr>
        <w:t>10</w:t>
      </w:r>
      <w:r>
        <w:rPr>
          <w:rFonts w:ascii="AbsaraSans-Thin" w:hAnsi="AbsaraSans-Thin"/>
          <w:color w:val="000000" w:themeColor="text1"/>
          <w:sz w:val="28"/>
          <w:szCs w:val="28"/>
          <w:lang w:val="sl-SI"/>
        </w:rPr>
        <w:t xml:space="preserve"> let. </w:t>
      </w:r>
    </w:p>
    <w:p w14:paraId="2F65D9A8" w14:textId="505F7356" w:rsidR="003659E5" w:rsidRDefault="003659E5" w:rsidP="00140020">
      <w:pPr>
        <w:spacing w:after="0"/>
        <w:jc w:val="both"/>
        <w:rPr>
          <w:rFonts w:ascii="AbsaraSans-Thin" w:hAnsi="AbsaraSans-Thin"/>
          <w:b/>
          <w:color w:val="03BFD7"/>
          <w:sz w:val="28"/>
          <w:szCs w:val="28"/>
          <w:lang w:val="sl-SI"/>
        </w:rPr>
      </w:pPr>
      <w:r>
        <w:rPr>
          <w:rFonts w:ascii="AbsaraSans-Thin" w:hAnsi="AbsaraSans-Thin"/>
          <w:color w:val="000000" w:themeColor="text1"/>
          <w:sz w:val="28"/>
          <w:szCs w:val="28"/>
          <w:lang w:val="sl-SI"/>
        </w:rPr>
        <w:t xml:space="preserve">Veljajo vsa pravila in odgovornosti kot je navedeno pod </w:t>
      </w:r>
      <w:r w:rsidRPr="000872F2">
        <w:rPr>
          <w:rFonts w:ascii="AbsaraSans-Thin" w:hAnsi="AbsaraSans-Thin"/>
          <w:b/>
          <w:color w:val="03BFD7"/>
          <w:sz w:val="28"/>
          <w:szCs w:val="28"/>
          <w:lang w:val="sl-SI"/>
        </w:rPr>
        <w:t>POGOJI ZA SODELOVANJE</w:t>
      </w:r>
      <w:r>
        <w:rPr>
          <w:rFonts w:ascii="AbsaraSans-Thin" w:hAnsi="AbsaraSans-Thin"/>
          <w:b/>
          <w:color w:val="03BFD7"/>
          <w:sz w:val="28"/>
          <w:szCs w:val="28"/>
          <w:lang w:val="sl-SI"/>
        </w:rPr>
        <w:t>.</w:t>
      </w:r>
    </w:p>
    <w:p w14:paraId="78D88E91" w14:textId="26E25932" w:rsidR="00140020" w:rsidRDefault="00140020" w:rsidP="00140020">
      <w:pPr>
        <w:spacing w:after="0"/>
        <w:jc w:val="both"/>
        <w:rPr>
          <w:rFonts w:ascii="AbsaraSans-Thin" w:hAnsi="AbsaraSans-Thin"/>
          <w:b/>
          <w:color w:val="03BFD7"/>
          <w:sz w:val="28"/>
          <w:szCs w:val="28"/>
          <w:lang w:val="sl-SI"/>
        </w:rPr>
      </w:pPr>
    </w:p>
    <w:p w14:paraId="5484AB34" w14:textId="00A8D425" w:rsidR="00140020" w:rsidRDefault="00140020" w:rsidP="00140020">
      <w:pPr>
        <w:spacing w:after="0"/>
        <w:jc w:val="both"/>
        <w:rPr>
          <w:rFonts w:ascii="AbsaraSans-Thin" w:hAnsi="AbsaraSans-Thin"/>
          <w:b/>
          <w:color w:val="03BFD7"/>
          <w:sz w:val="28"/>
          <w:szCs w:val="28"/>
          <w:lang w:val="sl-SI"/>
        </w:rPr>
      </w:pPr>
    </w:p>
    <w:p w14:paraId="304458B5" w14:textId="77777777" w:rsidR="008134C4" w:rsidRDefault="008134C4" w:rsidP="00140020">
      <w:pPr>
        <w:pStyle w:val="StandardWeb"/>
        <w:shd w:val="clear" w:color="auto" w:fill="FFFFFF"/>
        <w:spacing w:before="0" w:beforeAutospacing="0" w:after="150" w:afterAutospacing="0"/>
        <w:jc w:val="both"/>
        <w:rPr>
          <w:rFonts w:ascii="Helvetica" w:hAnsi="Helvetica" w:cs="Helvetica"/>
          <w:color w:val="333333"/>
          <w:sz w:val="20"/>
          <w:szCs w:val="20"/>
          <w:lang w:val="sl-SI"/>
        </w:rPr>
      </w:pPr>
    </w:p>
    <w:p w14:paraId="490BE860" w14:textId="3943080F" w:rsidR="008134C4" w:rsidRDefault="00140020">
      <w:pPr>
        <w:pStyle w:val="StandardWeb"/>
        <w:shd w:val="clear" w:color="auto" w:fill="FFFFFF"/>
        <w:spacing w:before="0" w:beforeAutospacing="0" w:after="150" w:afterAutospacing="0"/>
        <w:rPr>
          <w:rFonts w:ascii="Helvetica" w:hAnsi="Helvetica" w:cs="Helvetica"/>
          <w:color w:val="333333"/>
          <w:sz w:val="20"/>
          <w:szCs w:val="20"/>
          <w:lang w:val="sl-SI"/>
        </w:rPr>
      </w:pPr>
      <w:r>
        <w:rPr>
          <w:rFonts w:ascii="Helvetica" w:hAnsi="Helvetica" w:cs="Helvetica"/>
          <w:noProof/>
          <w:color w:val="333333"/>
          <w:sz w:val="20"/>
          <w:szCs w:val="20"/>
          <w:lang w:val="sl-SI"/>
        </w:rPr>
        <w:drawing>
          <wp:inline distT="0" distB="0" distL="0" distR="0" wp14:anchorId="5B990482" wp14:editId="3EBE8F1D">
            <wp:extent cx="5760720" cy="2393315"/>
            <wp:effectExtent l="0" t="0" r="0" b="6985"/>
            <wp:docPr id="6" name="Slika 6" descr="Slika na kojoj se prikazuje karta, tekst, dijagram&#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CR-trase-5.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720" cy="2393315"/>
                    </a:xfrm>
                    <a:prstGeom prst="rect">
                      <a:avLst/>
                    </a:prstGeom>
                  </pic:spPr>
                </pic:pic>
              </a:graphicData>
            </a:graphic>
          </wp:inline>
        </w:drawing>
      </w:r>
    </w:p>
    <w:p w14:paraId="0ACCC0DA" w14:textId="6152C654" w:rsidR="00F86A38" w:rsidRPr="00535553" w:rsidRDefault="00F86A38" w:rsidP="00F86A38">
      <w:pPr>
        <w:spacing w:after="0"/>
        <w:rPr>
          <w:rFonts w:ascii="AbsaraSans-Thin" w:hAnsi="AbsaraSans-Thin"/>
          <w:b/>
          <w:color w:val="03BFD7"/>
          <w:sz w:val="28"/>
          <w:szCs w:val="28"/>
        </w:rPr>
      </w:pPr>
      <w:bookmarkStart w:id="0" w:name="_Hlk26449385"/>
      <w:r w:rsidRPr="00535553">
        <w:rPr>
          <w:rFonts w:ascii="AbsaraSans-Thin" w:hAnsi="AbsaraSans-Thin"/>
          <w:b/>
          <w:color w:val="03BFD7"/>
          <w:sz w:val="28"/>
          <w:szCs w:val="28"/>
        </w:rPr>
        <w:t xml:space="preserve">DOBNE KATEGORIJE ZA VSE TEKE </w:t>
      </w:r>
    </w:p>
    <w:p w14:paraId="6C0F342C" w14:textId="6BCA12C0" w:rsidR="00F86A38" w:rsidRPr="00535553" w:rsidRDefault="00F86A38" w:rsidP="00535553">
      <w:pPr>
        <w:spacing w:after="0"/>
        <w:jc w:val="both"/>
        <w:rPr>
          <w:rFonts w:ascii="AbsaraSans-Thin" w:hAnsi="AbsaraSans-Thin"/>
          <w:color w:val="000000" w:themeColor="text1"/>
          <w:sz w:val="28"/>
          <w:szCs w:val="28"/>
          <w:lang w:val="sl-SI"/>
        </w:rPr>
      </w:pPr>
      <w:r w:rsidRPr="00535553">
        <w:rPr>
          <w:rFonts w:ascii="AbsaraSans-Thin" w:hAnsi="AbsaraSans-Thin"/>
          <w:color w:val="000000" w:themeColor="text1"/>
          <w:sz w:val="28"/>
          <w:szCs w:val="28"/>
          <w:lang w:val="sl-SI"/>
        </w:rPr>
        <w:t>M</w:t>
      </w:r>
      <w:r w:rsidR="00947987" w:rsidRPr="00535553">
        <w:rPr>
          <w:rFonts w:ascii="AbsaraSans-Thin" w:hAnsi="AbsaraSans-Thin"/>
          <w:color w:val="000000" w:themeColor="text1"/>
          <w:sz w:val="28"/>
          <w:szCs w:val="28"/>
          <w:lang w:val="sl-SI"/>
        </w:rPr>
        <w:t>o</w:t>
      </w:r>
      <w:r w:rsidRPr="00535553">
        <w:rPr>
          <w:rFonts w:ascii="AbsaraSans-Thin" w:hAnsi="AbsaraSans-Thin"/>
          <w:color w:val="000000" w:themeColor="text1"/>
          <w:sz w:val="28"/>
          <w:szCs w:val="28"/>
          <w:lang w:val="sl-SI"/>
        </w:rPr>
        <w:t>ški i</w:t>
      </w:r>
      <w:r w:rsidR="00947987" w:rsidRPr="00535553">
        <w:rPr>
          <w:rFonts w:ascii="AbsaraSans-Thin" w:hAnsi="AbsaraSans-Thin"/>
          <w:color w:val="000000" w:themeColor="text1"/>
          <w:sz w:val="28"/>
          <w:szCs w:val="28"/>
          <w:lang w:val="sl-SI"/>
        </w:rPr>
        <w:t>n</w:t>
      </w:r>
      <w:r w:rsidRPr="00535553">
        <w:rPr>
          <w:rFonts w:ascii="AbsaraSans-Thin" w:hAnsi="AbsaraSans-Thin"/>
          <w:color w:val="000000" w:themeColor="text1"/>
          <w:sz w:val="28"/>
          <w:szCs w:val="28"/>
          <w:lang w:val="sl-SI"/>
        </w:rPr>
        <w:t xml:space="preserve"> žen</w:t>
      </w:r>
      <w:r w:rsidR="00947987" w:rsidRPr="00535553">
        <w:rPr>
          <w:rFonts w:ascii="AbsaraSans-Thin" w:hAnsi="AbsaraSans-Thin"/>
          <w:color w:val="000000" w:themeColor="text1"/>
          <w:sz w:val="28"/>
          <w:szCs w:val="28"/>
          <w:lang w:val="sl-SI"/>
        </w:rPr>
        <w:t>sk</w:t>
      </w:r>
      <w:r w:rsidRPr="00535553">
        <w:rPr>
          <w:rFonts w:ascii="AbsaraSans-Thin" w:hAnsi="AbsaraSans-Thin"/>
          <w:color w:val="000000" w:themeColor="text1"/>
          <w:sz w:val="28"/>
          <w:szCs w:val="28"/>
          <w:lang w:val="sl-SI"/>
        </w:rPr>
        <w:t xml:space="preserve">e : </w:t>
      </w:r>
    </w:p>
    <w:p w14:paraId="1E51790B" w14:textId="77777777" w:rsidR="00F86A38" w:rsidRPr="00535553" w:rsidRDefault="00F86A38" w:rsidP="00535553">
      <w:pPr>
        <w:pStyle w:val="Odlomakpopisa"/>
        <w:numPr>
          <w:ilvl w:val="0"/>
          <w:numId w:val="23"/>
        </w:numPr>
        <w:spacing w:after="0"/>
        <w:jc w:val="both"/>
        <w:rPr>
          <w:rFonts w:ascii="AbsaraSans-Thin" w:hAnsi="AbsaraSans-Thin"/>
          <w:color w:val="000000" w:themeColor="text1"/>
          <w:sz w:val="28"/>
          <w:szCs w:val="28"/>
          <w:lang w:val="sl-SI"/>
        </w:rPr>
      </w:pPr>
      <w:r w:rsidRPr="00535553">
        <w:rPr>
          <w:rFonts w:ascii="AbsaraSans-Thin" w:hAnsi="AbsaraSans-Thin"/>
          <w:color w:val="000000" w:themeColor="text1"/>
          <w:sz w:val="28"/>
          <w:szCs w:val="28"/>
          <w:lang w:val="sl-SI"/>
        </w:rPr>
        <w:t>do 19 godina</w:t>
      </w:r>
    </w:p>
    <w:p w14:paraId="369D549E" w14:textId="77777777" w:rsidR="00F86A38" w:rsidRPr="00535553" w:rsidRDefault="00F86A38" w:rsidP="00535553">
      <w:pPr>
        <w:pStyle w:val="Odlomakpopisa"/>
        <w:numPr>
          <w:ilvl w:val="0"/>
          <w:numId w:val="23"/>
        </w:numPr>
        <w:spacing w:after="0"/>
        <w:jc w:val="both"/>
        <w:rPr>
          <w:rFonts w:ascii="AbsaraSans-Thin" w:hAnsi="AbsaraSans-Thin"/>
          <w:color w:val="000000" w:themeColor="text1"/>
          <w:sz w:val="28"/>
          <w:szCs w:val="28"/>
          <w:lang w:val="sl-SI"/>
        </w:rPr>
      </w:pPr>
      <w:r w:rsidRPr="00535553">
        <w:rPr>
          <w:rFonts w:ascii="AbsaraSans-Thin" w:hAnsi="AbsaraSans-Thin"/>
          <w:color w:val="000000" w:themeColor="text1"/>
          <w:sz w:val="28"/>
          <w:szCs w:val="28"/>
          <w:lang w:val="sl-SI"/>
        </w:rPr>
        <w:t>20 do 29 godine</w:t>
      </w:r>
    </w:p>
    <w:p w14:paraId="4CC3FF06" w14:textId="77777777" w:rsidR="00F86A38" w:rsidRPr="00535553" w:rsidRDefault="00F86A38" w:rsidP="00535553">
      <w:pPr>
        <w:pStyle w:val="Odlomakpopisa"/>
        <w:numPr>
          <w:ilvl w:val="0"/>
          <w:numId w:val="23"/>
        </w:numPr>
        <w:spacing w:after="0"/>
        <w:jc w:val="both"/>
        <w:rPr>
          <w:rFonts w:ascii="AbsaraSans-Thin" w:hAnsi="AbsaraSans-Thin"/>
          <w:color w:val="000000" w:themeColor="text1"/>
          <w:sz w:val="28"/>
          <w:szCs w:val="28"/>
          <w:lang w:val="sl-SI"/>
        </w:rPr>
      </w:pPr>
      <w:r w:rsidRPr="00535553">
        <w:rPr>
          <w:rFonts w:ascii="AbsaraSans-Thin" w:hAnsi="AbsaraSans-Thin"/>
          <w:color w:val="000000" w:themeColor="text1"/>
          <w:sz w:val="28"/>
          <w:szCs w:val="28"/>
          <w:lang w:val="sl-SI"/>
        </w:rPr>
        <w:t>30 do 39 godine</w:t>
      </w:r>
    </w:p>
    <w:p w14:paraId="161B69EA" w14:textId="77777777" w:rsidR="00F86A38" w:rsidRPr="00535553" w:rsidRDefault="00F86A38" w:rsidP="00535553">
      <w:pPr>
        <w:pStyle w:val="Odlomakpopisa"/>
        <w:numPr>
          <w:ilvl w:val="0"/>
          <w:numId w:val="23"/>
        </w:numPr>
        <w:spacing w:after="0"/>
        <w:jc w:val="both"/>
        <w:rPr>
          <w:rFonts w:ascii="AbsaraSans-Thin" w:hAnsi="AbsaraSans-Thin"/>
          <w:color w:val="000000" w:themeColor="text1"/>
          <w:sz w:val="28"/>
          <w:szCs w:val="28"/>
          <w:lang w:val="sl-SI"/>
        </w:rPr>
      </w:pPr>
      <w:r w:rsidRPr="00535553">
        <w:rPr>
          <w:rFonts w:ascii="AbsaraSans-Thin" w:hAnsi="AbsaraSans-Thin"/>
          <w:color w:val="000000" w:themeColor="text1"/>
          <w:sz w:val="28"/>
          <w:szCs w:val="28"/>
          <w:lang w:val="sl-SI"/>
        </w:rPr>
        <w:t>40 do 49 godine</w:t>
      </w:r>
    </w:p>
    <w:p w14:paraId="34BAFC97" w14:textId="77777777" w:rsidR="00F86A38" w:rsidRPr="00535553" w:rsidRDefault="00F86A38" w:rsidP="00535553">
      <w:pPr>
        <w:pStyle w:val="Odlomakpopisa"/>
        <w:numPr>
          <w:ilvl w:val="0"/>
          <w:numId w:val="23"/>
        </w:numPr>
        <w:spacing w:after="0"/>
        <w:jc w:val="both"/>
        <w:rPr>
          <w:rFonts w:ascii="AbsaraSans-Thin" w:hAnsi="AbsaraSans-Thin"/>
          <w:color w:val="000000" w:themeColor="text1"/>
          <w:sz w:val="28"/>
          <w:szCs w:val="28"/>
          <w:lang w:val="sl-SI"/>
        </w:rPr>
      </w:pPr>
      <w:r w:rsidRPr="00535553">
        <w:rPr>
          <w:rFonts w:ascii="AbsaraSans-Thin" w:hAnsi="AbsaraSans-Thin"/>
          <w:color w:val="000000" w:themeColor="text1"/>
          <w:sz w:val="28"/>
          <w:szCs w:val="28"/>
          <w:lang w:val="sl-SI"/>
        </w:rPr>
        <w:t>50+ godina</w:t>
      </w:r>
    </w:p>
    <w:p w14:paraId="68DE95CC" w14:textId="77777777" w:rsidR="00177A29" w:rsidRDefault="00177A29" w:rsidP="00177A29">
      <w:pPr>
        <w:spacing w:after="0"/>
        <w:rPr>
          <w:rFonts w:ascii="AbsaraSans-Thin" w:hAnsi="AbsaraSans-Thin"/>
          <w:b/>
          <w:color w:val="03BFD7"/>
          <w:sz w:val="28"/>
          <w:szCs w:val="28"/>
        </w:rPr>
      </w:pPr>
    </w:p>
    <w:bookmarkEnd w:id="0"/>
    <w:p w14:paraId="40EA94A2" w14:textId="77777777" w:rsidR="00D85694" w:rsidRDefault="00D85694" w:rsidP="00D27F9F">
      <w:pPr>
        <w:spacing w:after="0"/>
        <w:jc w:val="both"/>
        <w:rPr>
          <w:rFonts w:ascii="AbsaraSans-Thin" w:hAnsi="AbsaraSans-Thin"/>
          <w:b/>
          <w:bCs/>
          <w:color w:val="03BFD7"/>
          <w:sz w:val="28"/>
          <w:szCs w:val="28"/>
          <w:lang w:val="sl-SI"/>
        </w:rPr>
      </w:pPr>
    </w:p>
    <w:p w14:paraId="0B63882B" w14:textId="77777777" w:rsidR="00D85694" w:rsidRDefault="00D85694" w:rsidP="00D27F9F">
      <w:pPr>
        <w:spacing w:after="0"/>
        <w:jc w:val="both"/>
        <w:rPr>
          <w:rFonts w:ascii="AbsaraSans-Thin" w:hAnsi="AbsaraSans-Thin"/>
          <w:b/>
          <w:bCs/>
          <w:color w:val="03BFD7"/>
          <w:sz w:val="28"/>
          <w:szCs w:val="28"/>
          <w:lang w:val="sl-SI"/>
        </w:rPr>
      </w:pPr>
    </w:p>
    <w:p w14:paraId="3E2594AB" w14:textId="7898DFC0" w:rsidR="00D27F9F" w:rsidRDefault="00301A68" w:rsidP="00D27F9F">
      <w:pPr>
        <w:spacing w:after="0"/>
        <w:jc w:val="both"/>
        <w:rPr>
          <w:rFonts w:ascii="AbsaraSans-Thin" w:hAnsi="AbsaraSans-Thin"/>
          <w:b/>
          <w:bCs/>
          <w:color w:val="03BFD7"/>
          <w:sz w:val="28"/>
          <w:szCs w:val="28"/>
          <w:lang w:val="sl-SI"/>
        </w:rPr>
      </w:pPr>
      <w:r>
        <w:rPr>
          <w:rFonts w:ascii="AbsaraSans-Thin" w:hAnsi="AbsaraSans-Thin"/>
          <w:b/>
          <w:bCs/>
          <w:color w:val="03BFD7"/>
          <w:sz w:val="28"/>
          <w:szCs w:val="28"/>
          <w:lang w:val="sl-SI"/>
        </w:rPr>
        <w:t>Otroška tekmovanja FUN RUN</w:t>
      </w:r>
    </w:p>
    <w:p w14:paraId="1BCCCE20" w14:textId="77777777" w:rsidR="00140020" w:rsidRDefault="00140020" w:rsidP="00D27F9F">
      <w:pPr>
        <w:spacing w:after="0"/>
        <w:jc w:val="both"/>
        <w:rPr>
          <w:rFonts w:ascii="AbsaraSans-Thin" w:hAnsi="AbsaraSans-Thin"/>
          <w:b/>
          <w:bCs/>
          <w:color w:val="03BFD7"/>
          <w:sz w:val="28"/>
          <w:szCs w:val="28"/>
          <w:lang w:val="sl-SI"/>
        </w:rPr>
      </w:pPr>
    </w:p>
    <w:p w14:paraId="42C52AA1" w14:textId="3C1B3F94" w:rsidR="008134C4" w:rsidRDefault="00301A68" w:rsidP="00D27F9F">
      <w:pPr>
        <w:spacing w:after="0"/>
        <w:jc w:val="both"/>
        <w:rPr>
          <w:rFonts w:ascii="AbsaraSans-Thin" w:hAnsi="AbsaraSans-Thin"/>
          <w:color w:val="000000" w:themeColor="text1"/>
          <w:sz w:val="28"/>
          <w:szCs w:val="28"/>
          <w:lang w:val="sl-SI"/>
        </w:rPr>
      </w:pPr>
      <w:r>
        <w:rPr>
          <w:rFonts w:ascii="AbsaraSans-Thin" w:hAnsi="AbsaraSans-Thin"/>
          <w:color w:val="000000" w:themeColor="text1"/>
          <w:sz w:val="28"/>
          <w:szCs w:val="28"/>
          <w:lang w:val="sl-SI"/>
        </w:rPr>
        <w:t xml:space="preserve">Otroško tekmovanje je revijalno tekmovanje pred hotelom Aminess </w:t>
      </w:r>
      <w:r w:rsidR="00AE2781">
        <w:rPr>
          <w:rFonts w:ascii="AbsaraSans-Thin" w:hAnsi="AbsaraSans-Thin"/>
          <w:color w:val="000000" w:themeColor="text1"/>
          <w:sz w:val="28"/>
          <w:szCs w:val="28"/>
          <w:lang w:val="sl-SI"/>
        </w:rPr>
        <w:t xml:space="preserve">Vival </w:t>
      </w:r>
      <w:r>
        <w:rPr>
          <w:rFonts w:ascii="AbsaraSans-Thin" w:hAnsi="AbsaraSans-Thin"/>
          <w:color w:val="000000" w:themeColor="text1"/>
          <w:sz w:val="28"/>
          <w:szCs w:val="28"/>
          <w:lang w:val="sl-SI"/>
        </w:rPr>
        <w:t xml:space="preserve">Maestral, in sicer za otroke od </w:t>
      </w:r>
      <w:r w:rsidR="00033778">
        <w:rPr>
          <w:rFonts w:ascii="AbsaraSans-Thin" w:hAnsi="AbsaraSans-Thin"/>
          <w:color w:val="000000" w:themeColor="text1"/>
          <w:sz w:val="28"/>
          <w:szCs w:val="28"/>
          <w:lang w:val="sl-SI"/>
        </w:rPr>
        <w:t>3</w:t>
      </w:r>
      <w:r>
        <w:rPr>
          <w:rFonts w:ascii="AbsaraSans-Thin" w:hAnsi="AbsaraSans-Thin"/>
          <w:color w:val="000000" w:themeColor="text1"/>
          <w:sz w:val="28"/>
          <w:szCs w:val="28"/>
          <w:lang w:val="sl-SI"/>
        </w:rPr>
        <w:t xml:space="preserve"> do 8 let in od 9 do 10 let. Tekmovanje je sestavljeno iz enega kroga okrog velikega parkirišča pred hotelom Aminess </w:t>
      </w:r>
      <w:r w:rsidR="00AE2781">
        <w:rPr>
          <w:rFonts w:ascii="AbsaraSans-Thin" w:hAnsi="AbsaraSans-Thin"/>
          <w:color w:val="000000" w:themeColor="text1"/>
          <w:sz w:val="28"/>
          <w:szCs w:val="28"/>
          <w:lang w:val="sl-SI"/>
        </w:rPr>
        <w:t xml:space="preserve">Vival </w:t>
      </w:r>
      <w:r>
        <w:rPr>
          <w:rFonts w:ascii="AbsaraSans-Thin" w:hAnsi="AbsaraSans-Thin"/>
          <w:color w:val="000000" w:themeColor="text1"/>
          <w:sz w:val="28"/>
          <w:szCs w:val="28"/>
          <w:lang w:val="sl-SI"/>
        </w:rPr>
        <w:t xml:space="preserve">Maestral za otroke od </w:t>
      </w:r>
      <w:r w:rsidR="003659E5">
        <w:rPr>
          <w:rFonts w:ascii="AbsaraSans-Thin" w:hAnsi="AbsaraSans-Thin"/>
          <w:color w:val="000000" w:themeColor="text1"/>
          <w:sz w:val="28"/>
          <w:szCs w:val="28"/>
          <w:lang w:val="sl-SI"/>
        </w:rPr>
        <w:t>3</w:t>
      </w:r>
      <w:r>
        <w:rPr>
          <w:rFonts w:ascii="AbsaraSans-Thin" w:hAnsi="AbsaraSans-Thin"/>
          <w:color w:val="000000" w:themeColor="text1"/>
          <w:sz w:val="28"/>
          <w:szCs w:val="28"/>
          <w:lang w:val="sl-SI"/>
        </w:rPr>
        <w:t xml:space="preserve"> do 8 let oziroma dveh krogov za otroke od 9 do 10 let. </w:t>
      </w:r>
    </w:p>
    <w:p w14:paraId="450102E8" w14:textId="77777777" w:rsidR="00140020" w:rsidRPr="00D27F9F" w:rsidRDefault="00140020" w:rsidP="00D27F9F">
      <w:pPr>
        <w:spacing w:after="0"/>
        <w:jc w:val="both"/>
        <w:rPr>
          <w:rFonts w:ascii="AbsaraSans-Thin" w:hAnsi="AbsaraSans-Thin"/>
          <w:color w:val="000000" w:themeColor="text1"/>
          <w:sz w:val="28"/>
          <w:szCs w:val="28"/>
          <w:lang w:val="sl-SI"/>
        </w:rPr>
      </w:pPr>
    </w:p>
    <w:p w14:paraId="21013968" w14:textId="361B3B02" w:rsidR="008134C4" w:rsidRDefault="00301A68">
      <w:pPr>
        <w:spacing w:after="0"/>
        <w:rPr>
          <w:rFonts w:ascii="AbsaraSans-Thin" w:hAnsi="AbsaraSans-Thin"/>
          <w:color w:val="000000" w:themeColor="text1"/>
          <w:sz w:val="28"/>
          <w:szCs w:val="28"/>
          <w:lang w:val="sl-SI"/>
        </w:rPr>
      </w:pPr>
      <w:r>
        <w:rPr>
          <w:rFonts w:ascii="AbsaraSans-Thin" w:hAnsi="AbsaraSans-Thin"/>
          <w:b/>
          <w:color w:val="000000" w:themeColor="text1"/>
          <w:sz w:val="28"/>
          <w:szCs w:val="28"/>
          <w:lang w:val="sl-SI"/>
        </w:rPr>
        <w:t>Štart/cilj</w:t>
      </w:r>
      <w:r>
        <w:rPr>
          <w:rFonts w:ascii="AbsaraSans-Thin" w:hAnsi="AbsaraSans-Thin"/>
          <w:color w:val="000000" w:themeColor="text1"/>
          <w:sz w:val="28"/>
          <w:szCs w:val="28"/>
          <w:lang w:val="sl-SI"/>
        </w:rPr>
        <w:t xml:space="preserve">: Pred hotelom Aminess </w:t>
      </w:r>
      <w:r w:rsidR="00AE2781">
        <w:rPr>
          <w:rFonts w:ascii="AbsaraSans-Thin" w:hAnsi="AbsaraSans-Thin"/>
          <w:color w:val="000000" w:themeColor="text1"/>
          <w:sz w:val="28"/>
          <w:szCs w:val="28"/>
          <w:lang w:val="sl-SI"/>
        </w:rPr>
        <w:t xml:space="preserve">Vival </w:t>
      </w:r>
      <w:r>
        <w:rPr>
          <w:rFonts w:ascii="AbsaraSans-Thin" w:hAnsi="AbsaraSans-Thin"/>
          <w:color w:val="000000" w:themeColor="text1"/>
          <w:sz w:val="28"/>
          <w:szCs w:val="28"/>
          <w:lang w:val="sl-SI"/>
        </w:rPr>
        <w:t>Maestral</w:t>
      </w:r>
    </w:p>
    <w:p w14:paraId="4704193B" w14:textId="77777777" w:rsidR="008134C4" w:rsidRDefault="00301A68">
      <w:pPr>
        <w:spacing w:after="0"/>
        <w:rPr>
          <w:rFonts w:ascii="AbsaraSans-Thin" w:hAnsi="AbsaraSans-Thin"/>
          <w:color w:val="000000" w:themeColor="text1"/>
          <w:sz w:val="28"/>
          <w:szCs w:val="28"/>
          <w:lang w:val="sl-SI"/>
        </w:rPr>
      </w:pPr>
      <w:r>
        <w:rPr>
          <w:rFonts w:ascii="AbsaraSans-Thin" w:hAnsi="AbsaraSans-Thin"/>
          <w:b/>
          <w:color w:val="000000" w:themeColor="text1"/>
          <w:sz w:val="28"/>
          <w:szCs w:val="28"/>
          <w:lang w:val="sl-SI"/>
        </w:rPr>
        <w:t>Začetek dirke:</w:t>
      </w:r>
      <w:r>
        <w:rPr>
          <w:rFonts w:ascii="AbsaraSans-Thin" w:hAnsi="AbsaraSans-Thin"/>
          <w:color w:val="000000" w:themeColor="text1"/>
          <w:sz w:val="28"/>
          <w:szCs w:val="28"/>
          <w:lang w:val="sl-SI"/>
        </w:rPr>
        <w:t xml:space="preserve"> 10</w:t>
      </w:r>
      <w:r w:rsidR="00D05593">
        <w:rPr>
          <w:rFonts w:ascii="AbsaraSans-Thin" w:hAnsi="AbsaraSans-Thin"/>
          <w:color w:val="000000" w:themeColor="text1"/>
          <w:sz w:val="28"/>
          <w:szCs w:val="28"/>
          <w:lang w:val="sl-SI"/>
        </w:rPr>
        <w:t>:30</w:t>
      </w:r>
      <w:r>
        <w:rPr>
          <w:rFonts w:ascii="AbsaraSans-Thin" w:hAnsi="AbsaraSans-Thin"/>
          <w:color w:val="000000" w:themeColor="text1"/>
          <w:sz w:val="28"/>
          <w:szCs w:val="28"/>
          <w:lang w:val="sl-SI"/>
        </w:rPr>
        <w:t xml:space="preserve"> h</w:t>
      </w:r>
    </w:p>
    <w:p w14:paraId="0348CD18" w14:textId="77777777" w:rsidR="008134C4" w:rsidRDefault="008134C4">
      <w:pPr>
        <w:spacing w:after="0"/>
        <w:rPr>
          <w:rFonts w:ascii="AbsaraSans-Thin" w:hAnsi="AbsaraSans-Thin"/>
          <w:color w:val="000000" w:themeColor="text1"/>
          <w:sz w:val="28"/>
          <w:szCs w:val="28"/>
          <w:lang w:val="sl-SI"/>
        </w:rPr>
      </w:pPr>
    </w:p>
    <w:p w14:paraId="1AF0D156" w14:textId="77777777" w:rsidR="008134C4" w:rsidRDefault="00301A68">
      <w:pPr>
        <w:spacing w:after="0"/>
        <w:rPr>
          <w:rFonts w:ascii="AbsaraSans-Thin" w:hAnsi="AbsaraSans-Thin"/>
          <w:b/>
          <w:bCs/>
          <w:color w:val="03BFD7"/>
          <w:sz w:val="28"/>
          <w:szCs w:val="28"/>
          <w:lang w:val="sl-SI"/>
        </w:rPr>
      </w:pPr>
      <w:r>
        <w:rPr>
          <w:rFonts w:ascii="AbsaraSans-Thin" w:hAnsi="AbsaraSans-Thin"/>
          <w:b/>
          <w:bCs/>
          <w:color w:val="03BFD7"/>
          <w:sz w:val="28"/>
          <w:szCs w:val="28"/>
          <w:lang w:val="sl-SI"/>
        </w:rPr>
        <w:t>Pomembne opombe:</w:t>
      </w:r>
    </w:p>
    <w:p w14:paraId="239B8BE4" w14:textId="7BCB45DA" w:rsidR="008134C4" w:rsidRDefault="00301A68" w:rsidP="00140020">
      <w:pPr>
        <w:spacing w:after="0"/>
        <w:jc w:val="both"/>
        <w:rPr>
          <w:rFonts w:ascii="AbsaraSans-Thin" w:hAnsi="AbsaraSans-Thin"/>
          <w:color w:val="000000" w:themeColor="text1"/>
          <w:sz w:val="28"/>
          <w:szCs w:val="28"/>
          <w:lang w:val="sl-SI"/>
        </w:rPr>
      </w:pPr>
      <w:r>
        <w:rPr>
          <w:rFonts w:ascii="AbsaraSans-Thin" w:hAnsi="AbsaraSans-Thin"/>
          <w:color w:val="000000" w:themeColor="text1"/>
          <w:sz w:val="28"/>
          <w:szCs w:val="28"/>
          <w:lang w:val="sl-SI"/>
        </w:rPr>
        <w:t xml:space="preserve">Na tekmovanju lahko nastopajo vsi, ki so na dan tekmovanja dopolnili </w:t>
      </w:r>
      <w:r w:rsidR="00033778">
        <w:rPr>
          <w:rFonts w:ascii="AbsaraSans-Thin" w:hAnsi="AbsaraSans-Thin"/>
          <w:color w:val="000000" w:themeColor="text1"/>
          <w:sz w:val="28"/>
          <w:szCs w:val="28"/>
          <w:lang w:val="sl-SI"/>
        </w:rPr>
        <w:t>3</w:t>
      </w:r>
      <w:r>
        <w:rPr>
          <w:rFonts w:ascii="AbsaraSans-Thin" w:hAnsi="AbsaraSans-Thin"/>
          <w:color w:val="000000" w:themeColor="text1"/>
          <w:sz w:val="28"/>
          <w:szCs w:val="28"/>
          <w:lang w:val="sl-SI"/>
        </w:rPr>
        <w:t xml:space="preserve"> let. </w:t>
      </w:r>
    </w:p>
    <w:p w14:paraId="2152646D" w14:textId="77777777" w:rsidR="008134C4" w:rsidRDefault="00301A68" w:rsidP="00140020">
      <w:pPr>
        <w:spacing w:after="0"/>
        <w:jc w:val="both"/>
        <w:rPr>
          <w:rFonts w:ascii="AbsaraSans-Thin" w:hAnsi="AbsaraSans-Thin"/>
          <w:color w:val="000000" w:themeColor="text1"/>
          <w:sz w:val="28"/>
          <w:szCs w:val="28"/>
          <w:lang w:val="sl-SI"/>
        </w:rPr>
      </w:pPr>
      <w:r>
        <w:rPr>
          <w:rFonts w:ascii="AbsaraSans-Thin" w:hAnsi="AbsaraSans-Thin"/>
          <w:color w:val="000000" w:themeColor="text1"/>
          <w:sz w:val="28"/>
          <w:szCs w:val="28"/>
          <w:lang w:val="sl-SI"/>
        </w:rPr>
        <w:t>Za to tekmovanje ni potrebna predhodna registracija.</w:t>
      </w:r>
    </w:p>
    <w:p w14:paraId="70E35EB8" w14:textId="77777777" w:rsidR="008134C4" w:rsidRDefault="008134C4" w:rsidP="00140020">
      <w:pPr>
        <w:spacing w:after="0"/>
        <w:jc w:val="both"/>
        <w:rPr>
          <w:rFonts w:ascii="AbsaraSans-Thin" w:hAnsi="AbsaraSans-Thin"/>
          <w:color w:val="000000" w:themeColor="text1"/>
          <w:sz w:val="28"/>
          <w:szCs w:val="28"/>
          <w:lang w:val="sl-SI"/>
        </w:rPr>
      </w:pPr>
    </w:p>
    <w:p w14:paraId="5DB5B0BA" w14:textId="77777777" w:rsidR="008134C4" w:rsidRDefault="00301A68" w:rsidP="00D27F9F">
      <w:pPr>
        <w:spacing w:line="259" w:lineRule="auto"/>
        <w:rPr>
          <w:rFonts w:ascii="AbsaraSans-Thin" w:hAnsi="AbsaraSans-Thin"/>
          <w:b/>
          <w:sz w:val="28"/>
          <w:szCs w:val="28"/>
          <w:lang w:val="sl-SI"/>
        </w:rPr>
      </w:pPr>
      <w:r>
        <w:rPr>
          <w:rFonts w:ascii="AbsaraSans-Thin" w:hAnsi="AbsaraSans-Thin"/>
          <w:b/>
          <w:bCs/>
          <w:sz w:val="28"/>
          <w:szCs w:val="28"/>
          <w:lang w:val="sl-SI"/>
        </w:rPr>
        <w:br w:type="page"/>
      </w:r>
    </w:p>
    <w:p w14:paraId="0E8CC96F" w14:textId="5AC12DDE" w:rsidR="008134C4" w:rsidRDefault="00301A68">
      <w:pPr>
        <w:spacing w:after="0"/>
        <w:rPr>
          <w:rFonts w:ascii="AbsaraSans-Thin" w:hAnsi="AbsaraSans-Thin"/>
          <w:b/>
          <w:color w:val="03BFD7"/>
          <w:sz w:val="28"/>
          <w:szCs w:val="28"/>
          <w:lang w:val="sl-SI"/>
        </w:rPr>
      </w:pPr>
      <w:r w:rsidRPr="00D27F9F">
        <w:rPr>
          <w:rFonts w:ascii="AbsaraSans-Thin" w:hAnsi="AbsaraSans-Thin"/>
          <w:b/>
          <w:color w:val="03BFD7"/>
          <w:sz w:val="28"/>
          <w:szCs w:val="28"/>
          <w:lang w:val="sl-SI"/>
        </w:rPr>
        <w:lastRenderedPageBreak/>
        <w:t xml:space="preserve">ŠTARTNINA </w:t>
      </w:r>
    </w:p>
    <w:p w14:paraId="400973AB" w14:textId="77777777" w:rsidR="00FD789D" w:rsidRDefault="00FD789D">
      <w:pPr>
        <w:spacing w:after="0"/>
        <w:rPr>
          <w:rFonts w:ascii="AbsaraSans-Thin" w:hAnsi="AbsaraSans-Thin"/>
          <w:b/>
          <w:color w:val="03BFD7"/>
          <w:sz w:val="28"/>
          <w:szCs w:val="28"/>
          <w:lang w:val="sl-SI"/>
        </w:rPr>
      </w:pP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701"/>
        <w:gridCol w:w="1701"/>
        <w:gridCol w:w="1701"/>
        <w:gridCol w:w="1569"/>
        <w:gridCol w:w="841"/>
        <w:gridCol w:w="850"/>
      </w:tblGrid>
      <w:tr w:rsidR="00FD789D" w:rsidRPr="00CC3C8C" w14:paraId="4C98DF76" w14:textId="77777777" w:rsidTr="00B05D0C">
        <w:trPr>
          <w:trHeight w:val="447"/>
          <w:jc w:val="center"/>
        </w:trPr>
        <w:tc>
          <w:tcPr>
            <w:tcW w:w="1271" w:type="dxa"/>
          </w:tcPr>
          <w:p w14:paraId="08A47D85" w14:textId="77777777" w:rsidR="00FD789D" w:rsidRPr="00CC3C8C" w:rsidRDefault="00FD789D" w:rsidP="00AE31DB">
            <w:pPr>
              <w:spacing w:after="0"/>
              <w:jc w:val="center"/>
              <w:rPr>
                <w:rFonts w:ascii="AbsaraSans-Thin" w:hAnsi="AbsaraSans-Thin"/>
                <w:b/>
                <w:color w:val="03BFD7"/>
                <w:sz w:val="28"/>
                <w:szCs w:val="28"/>
              </w:rPr>
            </w:pPr>
          </w:p>
        </w:tc>
        <w:tc>
          <w:tcPr>
            <w:tcW w:w="6672" w:type="dxa"/>
            <w:gridSpan w:val="4"/>
            <w:shd w:val="clear" w:color="auto" w:fill="auto"/>
            <w:noWrap/>
            <w:vAlign w:val="center"/>
            <w:hideMark/>
          </w:tcPr>
          <w:p w14:paraId="2970052D" w14:textId="6E34C7CB" w:rsidR="00FD789D" w:rsidRPr="00B05D0C" w:rsidRDefault="00FD789D" w:rsidP="00AE31DB">
            <w:pPr>
              <w:spacing w:after="0"/>
              <w:jc w:val="center"/>
              <w:rPr>
                <w:rFonts w:ascii="AbsaraSans-Thin" w:hAnsi="AbsaraSans-Thin"/>
                <w:b/>
                <w:color w:val="03BFD7"/>
                <w:sz w:val="24"/>
                <w:szCs w:val="24"/>
              </w:rPr>
            </w:pPr>
            <w:r w:rsidRPr="00B05D0C">
              <w:rPr>
                <w:rFonts w:ascii="AbsaraSans-Thin" w:hAnsi="AbsaraSans-Thin"/>
                <w:b/>
                <w:color w:val="03BFD7"/>
                <w:sz w:val="24"/>
                <w:szCs w:val="24"/>
              </w:rPr>
              <w:t>ŠTARTNINA</w:t>
            </w:r>
          </w:p>
        </w:tc>
        <w:tc>
          <w:tcPr>
            <w:tcW w:w="1691" w:type="dxa"/>
            <w:gridSpan w:val="2"/>
            <w:shd w:val="clear" w:color="auto" w:fill="auto"/>
            <w:noWrap/>
            <w:vAlign w:val="center"/>
            <w:hideMark/>
          </w:tcPr>
          <w:p w14:paraId="4983491E" w14:textId="77777777" w:rsidR="00FD789D" w:rsidRPr="00B05D0C" w:rsidRDefault="00FD789D" w:rsidP="00AE31DB">
            <w:pPr>
              <w:spacing w:after="0"/>
              <w:jc w:val="center"/>
              <w:rPr>
                <w:rFonts w:ascii="AbsaraSans-Thin" w:hAnsi="AbsaraSans-Thin"/>
                <w:b/>
                <w:color w:val="03BFD7"/>
                <w:sz w:val="24"/>
                <w:szCs w:val="24"/>
              </w:rPr>
            </w:pPr>
            <w:r w:rsidRPr="00B05D0C">
              <w:rPr>
                <w:rFonts w:ascii="AbsaraSans-Thin" w:hAnsi="AbsaraSans-Thin"/>
                <w:b/>
                <w:color w:val="03BFD7"/>
                <w:sz w:val="24"/>
                <w:szCs w:val="24"/>
              </w:rPr>
              <w:t>KATEGORIJE</w:t>
            </w:r>
          </w:p>
        </w:tc>
      </w:tr>
      <w:tr w:rsidR="00FD789D" w:rsidRPr="00684D86" w14:paraId="3F5355A3" w14:textId="77777777" w:rsidTr="00140020">
        <w:trPr>
          <w:trHeight w:val="539"/>
          <w:jc w:val="center"/>
        </w:trPr>
        <w:tc>
          <w:tcPr>
            <w:tcW w:w="1271" w:type="dxa"/>
            <w:shd w:val="clear" w:color="auto" w:fill="auto"/>
            <w:noWrap/>
            <w:vAlign w:val="center"/>
          </w:tcPr>
          <w:p w14:paraId="1FC18A5C" w14:textId="1F27F273" w:rsidR="00FD789D" w:rsidRPr="00140020" w:rsidRDefault="00FD789D" w:rsidP="00140020">
            <w:pPr>
              <w:spacing w:after="0"/>
              <w:jc w:val="center"/>
              <w:rPr>
                <w:rFonts w:ascii="AbsaraSans-Thin" w:hAnsi="AbsaraSans-Thin"/>
                <w:b/>
                <w:color w:val="000000" w:themeColor="text1"/>
                <w:sz w:val="24"/>
                <w:szCs w:val="24"/>
                <w:lang w:val="sl-SI"/>
              </w:rPr>
            </w:pPr>
            <w:r w:rsidRPr="00140020">
              <w:rPr>
                <w:rFonts w:ascii="AbsaraSans-Thin" w:hAnsi="AbsaraSans-Thin"/>
                <w:b/>
                <w:color w:val="000000" w:themeColor="text1"/>
                <w:sz w:val="24"/>
                <w:szCs w:val="24"/>
                <w:lang w:val="sl-SI"/>
              </w:rPr>
              <w:t>DIRKA</w:t>
            </w:r>
          </w:p>
        </w:tc>
        <w:tc>
          <w:tcPr>
            <w:tcW w:w="1701" w:type="dxa"/>
            <w:vAlign w:val="center"/>
          </w:tcPr>
          <w:p w14:paraId="5EE5B2C1" w14:textId="09A37542" w:rsidR="00FD789D" w:rsidRPr="00140020" w:rsidRDefault="001F0E90" w:rsidP="00AE31DB">
            <w:pPr>
              <w:spacing w:after="0"/>
              <w:jc w:val="center"/>
              <w:rPr>
                <w:rFonts w:ascii="AbsaraSans-Thin" w:hAnsi="AbsaraSans-Thin"/>
                <w:b/>
                <w:color w:val="000000" w:themeColor="text1"/>
                <w:sz w:val="24"/>
                <w:szCs w:val="24"/>
                <w:lang w:val="sl-SI"/>
              </w:rPr>
            </w:pPr>
            <w:r>
              <w:rPr>
                <w:rFonts w:ascii="AbsaraSans-Thin" w:hAnsi="AbsaraSans-Thin"/>
                <w:b/>
                <w:color w:val="000000" w:themeColor="text1"/>
                <w:sz w:val="24"/>
                <w:szCs w:val="24"/>
                <w:lang w:val="sl-SI"/>
              </w:rPr>
              <w:t>01</w:t>
            </w:r>
            <w:r w:rsidR="00FD789D" w:rsidRPr="00140020">
              <w:rPr>
                <w:rFonts w:ascii="AbsaraSans-Thin" w:hAnsi="AbsaraSans-Thin"/>
                <w:b/>
                <w:color w:val="000000" w:themeColor="text1"/>
                <w:sz w:val="24"/>
                <w:szCs w:val="24"/>
                <w:lang w:val="sl-SI"/>
              </w:rPr>
              <w:t>.0</w:t>
            </w:r>
            <w:r>
              <w:rPr>
                <w:rFonts w:ascii="AbsaraSans-Thin" w:hAnsi="AbsaraSans-Thin"/>
                <w:b/>
                <w:color w:val="000000" w:themeColor="text1"/>
                <w:sz w:val="24"/>
                <w:szCs w:val="24"/>
                <w:lang w:val="sl-SI"/>
              </w:rPr>
              <w:t>4</w:t>
            </w:r>
            <w:r w:rsidR="00FD789D" w:rsidRPr="00140020">
              <w:rPr>
                <w:rFonts w:ascii="AbsaraSans-Thin" w:hAnsi="AbsaraSans-Thin"/>
                <w:b/>
                <w:color w:val="000000" w:themeColor="text1"/>
                <w:sz w:val="24"/>
                <w:szCs w:val="24"/>
                <w:lang w:val="sl-SI"/>
              </w:rPr>
              <w:t xml:space="preserve">. – </w:t>
            </w:r>
            <w:r>
              <w:rPr>
                <w:rFonts w:ascii="AbsaraSans-Thin" w:hAnsi="AbsaraSans-Thin"/>
                <w:b/>
                <w:color w:val="000000" w:themeColor="text1"/>
                <w:sz w:val="24"/>
                <w:szCs w:val="24"/>
                <w:lang w:val="sl-SI"/>
              </w:rPr>
              <w:t>17</w:t>
            </w:r>
            <w:r w:rsidR="00FD789D" w:rsidRPr="00140020">
              <w:rPr>
                <w:rFonts w:ascii="AbsaraSans-Thin" w:hAnsi="AbsaraSans-Thin"/>
                <w:b/>
                <w:color w:val="000000" w:themeColor="text1"/>
                <w:sz w:val="24"/>
                <w:szCs w:val="24"/>
                <w:lang w:val="sl-SI"/>
              </w:rPr>
              <w:t>.05.</w:t>
            </w:r>
          </w:p>
        </w:tc>
        <w:tc>
          <w:tcPr>
            <w:tcW w:w="1701" w:type="dxa"/>
            <w:shd w:val="clear" w:color="auto" w:fill="auto"/>
            <w:noWrap/>
            <w:vAlign w:val="center"/>
          </w:tcPr>
          <w:p w14:paraId="2D076CF5" w14:textId="6212EAF4" w:rsidR="00FD789D" w:rsidRPr="00140020" w:rsidRDefault="001F0E90" w:rsidP="00AE31DB">
            <w:pPr>
              <w:spacing w:after="0"/>
              <w:jc w:val="center"/>
              <w:rPr>
                <w:rFonts w:ascii="AbsaraSans-Thin" w:hAnsi="AbsaraSans-Thin"/>
                <w:b/>
                <w:color w:val="000000" w:themeColor="text1"/>
                <w:sz w:val="24"/>
                <w:szCs w:val="24"/>
                <w:lang w:val="sl-SI"/>
              </w:rPr>
            </w:pPr>
            <w:r>
              <w:rPr>
                <w:rFonts w:ascii="AbsaraSans-Thin" w:hAnsi="AbsaraSans-Thin"/>
                <w:b/>
                <w:color w:val="000000" w:themeColor="text1"/>
                <w:sz w:val="24"/>
                <w:szCs w:val="24"/>
                <w:lang w:val="sl-SI"/>
              </w:rPr>
              <w:t>18</w:t>
            </w:r>
            <w:bookmarkStart w:id="1" w:name="_GoBack"/>
            <w:bookmarkEnd w:id="1"/>
            <w:r w:rsidR="00FD789D" w:rsidRPr="00140020">
              <w:rPr>
                <w:rFonts w:ascii="AbsaraSans-Thin" w:hAnsi="AbsaraSans-Thin"/>
                <w:b/>
                <w:color w:val="000000" w:themeColor="text1"/>
                <w:sz w:val="24"/>
                <w:szCs w:val="24"/>
                <w:lang w:val="sl-SI"/>
              </w:rPr>
              <w:t>.05. - 3</w:t>
            </w:r>
            <w:r w:rsidR="00535553">
              <w:rPr>
                <w:rFonts w:ascii="AbsaraSans-Thin" w:hAnsi="AbsaraSans-Thin"/>
                <w:b/>
                <w:color w:val="000000" w:themeColor="text1"/>
                <w:sz w:val="24"/>
                <w:szCs w:val="24"/>
                <w:lang w:val="sl-SI"/>
              </w:rPr>
              <w:t>0</w:t>
            </w:r>
            <w:r w:rsidR="00FD789D" w:rsidRPr="00140020">
              <w:rPr>
                <w:rFonts w:ascii="AbsaraSans-Thin" w:hAnsi="AbsaraSans-Thin"/>
                <w:b/>
                <w:color w:val="000000" w:themeColor="text1"/>
                <w:sz w:val="24"/>
                <w:szCs w:val="24"/>
                <w:lang w:val="sl-SI"/>
              </w:rPr>
              <w:t>.08.</w:t>
            </w:r>
          </w:p>
        </w:tc>
        <w:tc>
          <w:tcPr>
            <w:tcW w:w="1701" w:type="dxa"/>
            <w:shd w:val="clear" w:color="auto" w:fill="auto"/>
            <w:noWrap/>
            <w:vAlign w:val="center"/>
          </w:tcPr>
          <w:p w14:paraId="10EBBA7D" w14:textId="31B7C797" w:rsidR="00FD789D" w:rsidRPr="00140020" w:rsidRDefault="00535553" w:rsidP="00AE31DB">
            <w:pPr>
              <w:spacing w:after="0"/>
              <w:jc w:val="center"/>
              <w:rPr>
                <w:rFonts w:ascii="AbsaraSans-Thin" w:hAnsi="AbsaraSans-Thin"/>
                <w:b/>
                <w:color w:val="000000" w:themeColor="text1"/>
                <w:sz w:val="24"/>
                <w:szCs w:val="24"/>
                <w:lang w:val="sl-SI"/>
              </w:rPr>
            </w:pPr>
            <w:r>
              <w:rPr>
                <w:rFonts w:ascii="AbsaraSans-Thin" w:hAnsi="AbsaraSans-Thin"/>
                <w:b/>
                <w:color w:val="000000" w:themeColor="text1"/>
                <w:sz w:val="24"/>
                <w:szCs w:val="24"/>
                <w:lang w:val="sl-SI"/>
              </w:rPr>
              <w:t>3</w:t>
            </w:r>
            <w:r w:rsidR="00FD789D" w:rsidRPr="00140020">
              <w:rPr>
                <w:rFonts w:ascii="AbsaraSans-Thin" w:hAnsi="AbsaraSans-Thin"/>
                <w:b/>
                <w:color w:val="000000" w:themeColor="text1"/>
                <w:sz w:val="24"/>
                <w:szCs w:val="24"/>
                <w:lang w:val="sl-SI"/>
              </w:rPr>
              <w:t>1.0</w:t>
            </w:r>
            <w:r>
              <w:rPr>
                <w:rFonts w:ascii="AbsaraSans-Thin" w:hAnsi="AbsaraSans-Thin"/>
                <w:b/>
                <w:color w:val="000000" w:themeColor="text1"/>
                <w:sz w:val="24"/>
                <w:szCs w:val="24"/>
                <w:lang w:val="sl-SI"/>
              </w:rPr>
              <w:t>8</w:t>
            </w:r>
            <w:r w:rsidR="00FD789D" w:rsidRPr="00140020">
              <w:rPr>
                <w:rFonts w:ascii="AbsaraSans-Thin" w:hAnsi="AbsaraSans-Thin"/>
                <w:b/>
                <w:color w:val="000000" w:themeColor="text1"/>
                <w:sz w:val="24"/>
                <w:szCs w:val="24"/>
                <w:lang w:val="sl-SI"/>
              </w:rPr>
              <w:t>. - 1</w:t>
            </w:r>
            <w:r>
              <w:rPr>
                <w:rFonts w:ascii="AbsaraSans-Thin" w:hAnsi="AbsaraSans-Thin"/>
                <w:b/>
                <w:color w:val="000000" w:themeColor="text1"/>
                <w:sz w:val="24"/>
                <w:szCs w:val="24"/>
                <w:lang w:val="sl-SI"/>
              </w:rPr>
              <w:t>5</w:t>
            </w:r>
            <w:r w:rsidR="00FD789D" w:rsidRPr="00140020">
              <w:rPr>
                <w:rFonts w:ascii="AbsaraSans-Thin" w:hAnsi="AbsaraSans-Thin"/>
                <w:b/>
                <w:color w:val="000000" w:themeColor="text1"/>
                <w:sz w:val="24"/>
                <w:szCs w:val="24"/>
                <w:lang w:val="sl-SI"/>
              </w:rPr>
              <w:t>.11.</w:t>
            </w:r>
          </w:p>
        </w:tc>
        <w:tc>
          <w:tcPr>
            <w:tcW w:w="1569" w:type="dxa"/>
            <w:vAlign w:val="center"/>
          </w:tcPr>
          <w:p w14:paraId="3E5E0BD3" w14:textId="6A33975C" w:rsidR="00FD789D" w:rsidRPr="00140020" w:rsidRDefault="00FD789D" w:rsidP="00AE31DB">
            <w:pPr>
              <w:spacing w:after="0"/>
              <w:jc w:val="center"/>
              <w:rPr>
                <w:rFonts w:ascii="AbsaraSans-Thin" w:hAnsi="AbsaraSans-Thin"/>
                <w:b/>
                <w:color w:val="000000" w:themeColor="text1"/>
                <w:sz w:val="24"/>
                <w:szCs w:val="24"/>
                <w:lang w:val="sl-SI"/>
              </w:rPr>
            </w:pPr>
            <w:r w:rsidRPr="00140020">
              <w:rPr>
                <w:rFonts w:ascii="AbsaraSans-Thin" w:hAnsi="AbsaraSans-Thin"/>
                <w:b/>
                <w:color w:val="000000" w:themeColor="text1"/>
                <w:sz w:val="24"/>
                <w:szCs w:val="24"/>
                <w:lang w:val="sl-SI"/>
              </w:rPr>
              <w:t xml:space="preserve">NA DAN </w:t>
            </w:r>
            <w:r w:rsidR="00D36803" w:rsidRPr="00140020">
              <w:rPr>
                <w:rFonts w:ascii="AbsaraSans-Thin" w:hAnsi="AbsaraSans-Thin"/>
                <w:b/>
                <w:color w:val="000000" w:themeColor="text1"/>
                <w:sz w:val="24"/>
                <w:szCs w:val="24"/>
                <w:lang w:val="sl-SI"/>
              </w:rPr>
              <w:t>DIRKE</w:t>
            </w:r>
          </w:p>
        </w:tc>
        <w:tc>
          <w:tcPr>
            <w:tcW w:w="841" w:type="dxa"/>
            <w:shd w:val="clear" w:color="auto" w:fill="auto"/>
            <w:noWrap/>
            <w:vAlign w:val="center"/>
            <w:hideMark/>
          </w:tcPr>
          <w:p w14:paraId="38F88342" w14:textId="77777777" w:rsidR="00FD789D" w:rsidRPr="00140020" w:rsidRDefault="00FD789D" w:rsidP="00AE31DB">
            <w:pPr>
              <w:spacing w:after="0"/>
              <w:jc w:val="center"/>
              <w:rPr>
                <w:rFonts w:ascii="AbsaraSans-Thin" w:hAnsi="AbsaraSans-Thin"/>
                <w:b/>
                <w:color w:val="000000" w:themeColor="text1"/>
                <w:sz w:val="24"/>
                <w:szCs w:val="24"/>
                <w:lang w:val="sl-SI"/>
              </w:rPr>
            </w:pPr>
            <w:r w:rsidRPr="00140020">
              <w:rPr>
                <w:rFonts w:ascii="AbsaraSans-Thin" w:hAnsi="AbsaraSans-Thin"/>
                <w:b/>
                <w:color w:val="000000" w:themeColor="text1"/>
                <w:sz w:val="24"/>
                <w:szCs w:val="24"/>
                <w:lang w:val="sl-SI"/>
              </w:rPr>
              <w:t>M</w:t>
            </w:r>
          </w:p>
        </w:tc>
        <w:tc>
          <w:tcPr>
            <w:tcW w:w="850" w:type="dxa"/>
            <w:shd w:val="clear" w:color="auto" w:fill="auto"/>
            <w:noWrap/>
            <w:vAlign w:val="center"/>
            <w:hideMark/>
          </w:tcPr>
          <w:p w14:paraId="30D03A24" w14:textId="77777777" w:rsidR="00FD789D" w:rsidRPr="00140020" w:rsidRDefault="00FD789D" w:rsidP="00AE31DB">
            <w:pPr>
              <w:spacing w:after="0"/>
              <w:jc w:val="center"/>
              <w:rPr>
                <w:rFonts w:ascii="AbsaraSans-Thin" w:hAnsi="AbsaraSans-Thin"/>
                <w:b/>
                <w:color w:val="000000" w:themeColor="text1"/>
                <w:sz w:val="24"/>
                <w:szCs w:val="24"/>
                <w:lang w:val="sl-SI"/>
              </w:rPr>
            </w:pPr>
            <w:r w:rsidRPr="00140020">
              <w:rPr>
                <w:rFonts w:ascii="AbsaraSans-Thin" w:hAnsi="AbsaraSans-Thin"/>
                <w:b/>
                <w:color w:val="000000" w:themeColor="text1"/>
                <w:sz w:val="24"/>
                <w:szCs w:val="24"/>
                <w:lang w:val="sl-SI"/>
              </w:rPr>
              <w:t>Ž</w:t>
            </w:r>
          </w:p>
        </w:tc>
      </w:tr>
      <w:tr w:rsidR="00FD789D" w:rsidRPr="00684D86" w14:paraId="23467D7C" w14:textId="77777777" w:rsidTr="00140020">
        <w:trPr>
          <w:trHeight w:val="447"/>
          <w:jc w:val="center"/>
        </w:trPr>
        <w:tc>
          <w:tcPr>
            <w:tcW w:w="1271" w:type="dxa"/>
            <w:shd w:val="clear" w:color="auto" w:fill="auto"/>
            <w:noWrap/>
            <w:vAlign w:val="center"/>
          </w:tcPr>
          <w:p w14:paraId="7B0930E4" w14:textId="77777777" w:rsidR="00FD789D" w:rsidRPr="00140020" w:rsidRDefault="00FD789D" w:rsidP="00140020">
            <w:pPr>
              <w:spacing w:after="0"/>
              <w:jc w:val="center"/>
              <w:rPr>
                <w:rFonts w:ascii="AbsaraSans-Thin" w:hAnsi="AbsaraSans-Thin"/>
                <w:b/>
                <w:color w:val="000000" w:themeColor="text1"/>
                <w:sz w:val="24"/>
                <w:szCs w:val="24"/>
                <w:lang w:val="sl-SI"/>
              </w:rPr>
            </w:pPr>
            <w:r w:rsidRPr="00140020">
              <w:rPr>
                <w:rFonts w:ascii="AbsaraSans-Thin" w:hAnsi="AbsaraSans-Thin"/>
                <w:b/>
                <w:color w:val="000000" w:themeColor="text1"/>
                <w:sz w:val="24"/>
                <w:szCs w:val="24"/>
                <w:lang w:val="sl-SI"/>
              </w:rPr>
              <w:t>5 km</w:t>
            </w:r>
          </w:p>
        </w:tc>
        <w:tc>
          <w:tcPr>
            <w:tcW w:w="1701" w:type="dxa"/>
            <w:vAlign w:val="center"/>
          </w:tcPr>
          <w:p w14:paraId="2AA5A380" w14:textId="6EDC5084" w:rsidR="00FD789D" w:rsidRPr="00B05D0C" w:rsidRDefault="00535553" w:rsidP="00B05D0C">
            <w:pPr>
              <w:spacing w:after="0"/>
              <w:jc w:val="center"/>
              <w:rPr>
                <w:rFonts w:ascii="AbsaraSans-Thin" w:hAnsi="AbsaraSans-Thin"/>
                <w:color w:val="000000" w:themeColor="text1"/>
                <w:sz w:val="24"/>
                <w:szCs w:val="24"/>
                <w:lang w:val="sl-SI"/>
              </w:rPr>
            </w:pPr>
            <w:r>
              <w:rPr>
                <w:rFonts w:ascii="AbsaraSans-Thin" w:hAnsi="AbsaraSans-Thin"/>
                <w:color w:val="000000" w:themeColor="text1"/>
                <w:sz w:val="24"/>
                <w:szCs w:val="24"/>
                <w:lang w:val="sl-SI"/>
              </w:rPr>
              <w:t>20</w:t>
            </w:r>
            <w:r w:rsidR="00FD789D" w:rsidRPr="00B05D0C">
              <w:rPr>
                <w:rFonts w:ascii="AbsaraSans-Thin" w:hAnsi="AbsaraSans-Thin"/>
                <w:color w:val="000000" w:themeColor="text1"/>
                <w:sz w:val="24"/>
                <w:szCs w:val="24"/>
                <w:lang w:val="sl-SI"/>
              </w:rPr>
              <w:t xml:space="preserve"> €</w:t>
            </w:r>
          </w:p>
        </w:tc>
        <w:tc>
          <w:tcPr>
            <w:tcW w:w="1701" w:type="dxa"/>
            <w:shd w:val="clear" w:color="auto" w:fill="auto"/>
            <w:noWrap/>
            <w:vAlign w:val="center"/>
          </w:tcPr>
          <w:p w14:paraId="2F7E24F7" w14:textId="347A1681" w:rsidR="00FD789D" w:rsidRPr="00B05D0C" w:rsidRDefault="00033778" w:rsidP="00B05D0C">
            <w:pPr>
              <w:spacing w:after="0"/>
              <w:jc w:val="center"/>
              <w:rPr>
                <w:rFonts w:ascii="AbsaraSans-Thin" w:hAnsi="AbsaraSans-Thin"/>
                <w:color w:val="000000" w:themeColor="text1"/>
                <w:sz w:val="24"/>
                <w:szCs w:val="24"/>
                <w:lang w:val="sl-SI"/>
              </w:rPr>
            </w:pPr>
            <w:r w:rsidRPr="00B05D0C">
              <w:rPr>
                <w:rFonts w:ascii="AbsaraSans-Thin" w:hAnsi="AbsaraSans-Thin"/>
                <w:color w:val="000000" w:themeColor="text1"/>
                <w:sz w:val="24"/>
                <w:szCs w:val="24"/>
                <w:lang w:val="sl-SI"/>
              </w:rPr>
              <w:t>2</w:t>
            </w:r>
            <w:r w:rsidR="00535553">
              <w:rPr>
                <w:rFonts w:ascii="AbsaraSans-Thin" w:hAnsi="AbsaraSans-Thin"/>
                <w:color w:val="000000" w:themeColor="text1"/>
                <w:sz w:val="24"/>
                <w:szCs w:val="24"/>
                <w:lang w:val="sl-SI"/>
              </w:rPr>
              <w:t>8</w:t>
            </w:r>
            <w:r w:rsidR="00FD789D" w:rsidRPr="00B05D0C">
              <w:rPr>
                <w:rFonts w:ascii="AbsaraSans-Thin" w:hAnsi="AbsaraSans-Thin"/>
                <w:color w:val="000000" w:themeColor="text1"/>
                <w:sz w:val="24"/>
                <w:szCs w:val="24"/>
                <w:lang w:val="sl-SI"/>
              </w:rPr>
              <w:t xml:space="preserve"> €</w:t>
            </w:r>
          </w:p>
        </w:tc>
        <w:tc>
          <w:tcPr>
            <w:tcW w:w="1701" w:type="dxa"/>
            <w:shd w:val="clear" w:color="auto" w:fill="auto"/>
            <w:noWrap/>
            <w:vAlign w:val="center"/>
          </w:tcPr>
          <w:p w14:paraId="155CEBCE" w14:textId="101689D9" w:rsidR="00FD789D" w:rsidRPr="00B05D0C" w:rsidRDefault="00535553" w:rsidP="00B05D0C">
            <w:pPr>
              <w:spacing w:after="0"/>
              <w:jc w:val="center"/>
              <w:rPr>
                <w:rFonts w:ascii="AbsaraSans-Thin" w:hAnsi="AbsaraSans-Thin"/>
                <w:color w:val="000000" w:themeColor="text1"/>
                <w:sz w:val="24"/>
                <w:szCs w:val="24"/>
                <w:lang w:val="sl-SI"/>
              </w:rPr>
            </w:pPr>
            <w:r>
              <w:rPr>
                <w:rFonts w:ascii="AbsaraSans-Thin" w:hAnsi="AbsaraSans-Thin"/>
                <w:color w:val="000000" w:themeColor="text1"/>
                <w:sz w:val="24"/>
                <w:szCs w:val="24"/>
                <w:lang w:val="sl-SI"/>
              </w:rPr>
              <w:t>36</w:t>
            </w:r>
            <w:r w:rsidR="00FD789D" w:rsidRPr="00B05D0C">
              <w:rPr>
                <w:rFonts w:ascii="AbsaraSans-Thin" w:hAnsi="AbsaraSans-Thin"/>
                <w:color w:val="000000" w:themeColor="text1"/>
                <w:sz w:val="24"/>
                <w:szCs w:val="24"/>
                <w:lang w:val="sl-SI"/>
              </w:rPr>
              <w:t xml:space="preserve"> €</w:t>
            </w:r>
          </w:p>
        </w:tc>
        <w:tc>
          <w:tcPr>
            <w:tcW w:w="1569" w:type="dxa"/>
            <w:vAlign w:val="center"/>
          </w:tcPr>
          <w:p w14:paraId="28CEE9AC" w14:textId="59295872" w:rsidR="00FD789D" w:rsidRPr="00B05D0C" w:rsidRDefault="00535553" w:rsidP="00B05D0C">
            <w:pPr>
              <w:spacing w:after="0"/>
              <w:jc w:val="center"/>
              <w:rPr>
                <w:rFonts w:ascii="AbsaraSans-Thin" w:hAnsi="AbsaraSans-Thin"/>
                <w:color w:val="000000" w:themeColor="text1"/>
                <w:sz w:val="24"/>
                <w:szCs w:val="24"/>
                <w:lang w:val="sl-SI"/>
              </w:rPr>
            </w:pPr>
            <w:r>
              <w:rPr>
                <w:rFonts w:ascii="AbsaraSans-Thin" w:hAnsi="AbsaraSans-Thin"/>
                <w:color w:val="000000" w:themeColor="text1"/>
                <w:sz w:val="24"/>
                <w:szCs w:val="24"/>
                <w:lang w:val="sl-SI"/>
              </w:rPr>
              <w:t>40</w:t>
            </w:r>
            <w:r w:rsidR="00FD789D" w:rsidRPr="00B05D0C">
              <w:rPr>
                <w:rFonts w:ascii="AbsaraSans-Thin" w:hAnsi="AbsaraSans-Thin"/>
                <w:color w:val="000000" w:themeColor="text1"/>
                <w:sz w:val="24"/>
                <w:szCs w:val="24"/>
                <w:lang w:val="sl-SI"/>
              </w:rPr>
              <w:t xml:space="preserve"> €</w:t>
            </w:r>
          </w:p>
        </w:tc>
        <w:tc>
          <w:tcPr>
            <w:tcW w:w="841" w:type="dxa"/>
            <w:shd w:val="clear" w:color="auto" w:fill="auto"/>
            <w:noWrap/>
            <w:vAlign w:val="center"/>
            <w:hideMark/>
          </w:tcPr>
          <w:p w14:paraId="24E728ED" w14:textId="77777777" w:rsidR="00FD789D" w:rsidRPr="00B05D0C" w:rsidRDefault="00FD789D" w:rsidP="00B05D0C">
            <w:pPr>
              <w:spacing w:after="0"/>
              <w:jc w:val="center"/>
              <w:rPr>
                <w:rFonts w:ascii="AbsaraSans-Thin" w:hAnsi="AbsaraSans-Thin"/>
                <w:color w:val="000000" w:themeColor="text1"/>
                <w:sz w:val="24"/>
                <w:szCs w:val="24"/>
                <w:lang w:val="sl-SI"/>
              </w:rPr>
            </w:pPr>
            <w:r w:rsidRPr="00B05D0C">
              <w:rPr>
                <w:rFonts w:ascii="AbsaraSans-Thin" w:hAnsi="AbsaraSans-Thin"/>
                <w:color w:val="000000" w:themeColor="text1"/>
                <w:sz w:val="24"/>
                <w:szCs w:val="24"/>
                <w:lang w:val="sl-SI"/>
              </w:rPr>
              <w:t>+</w:t>
            </w:r>
          </w:p>
        </w:tc>
        <w:tc>
          <w:tcPr>
            <w:tcW w:w="850" w:type="dxa"/>
            <w:shd w:val="clear" w:color="auto" w:fill="auto"/>
            <w:noWrap/>
            <w:vAlign w:val="center"/>
            <w:hideMark/>
          </w:tcPr>
          <w:p w14:paraId="5319E3D6" w14:textId="77777777" w:rsidR="00FD789D" w:rsidRPr="00B05D0C" w:rsidRDefault="00FD789D" w:rsidP="00B05D0C">
            <w:pPr>
              <w:spacing w:after="0"/>
              <w:jc w:val="center"/>
              <w:rPr>
                <w:rFonts w:ascii="AbsaraSans-Thin" w:hAnsi="AbsaraSans-Thin"/>
                <w:color w:val="000000" w:themeColor="text1"/>
                <w:sz w:val="24"/>
                <w:szCs w:val="24"/>
                <w:lang w:val="sl-SI"/>
              </w:rPr>
            </w:pPr>
            <w:r w:rsidRPr="00B05D0C">
              <w:rPr>
                <w:rFonts w:ascii="AbsaraSans-Thin" w:hAnsi="AbsaraSans-Thin"/>
                <w:color w:val="000000" w:themeColor="text1"/>
                <w:sz w:val="24"/>
                <w:szCs w:val="24"/>
                <w:lang w:val="sl-SI"/>
              </w:rPr>
              <w:t>+</w:t>
            </w:r>
          </w:p>
        </w:tc>
      </w:tr>
      <w:tr w:rsidR="00FD789D" w:rsidRPr="00684D86" w14:paraId="7B8FBD8C" w14:textId="77777777" w:rsidTr="00140020">
        <w:trPr>
          <w:trHeight w:val="447"/>
          <w:jc w:val="center"/>
        </w:trPr>
        <w:tc>
          <w:tcPr>
            <w:tcW w:w="1271" w:type="dxa"/>
            <w:shd w:val="clear" w:color="auto" w:fill="auto"/>
            <w:noWrap/>
            <w:vAlign w:val="center"/>
          </w:tcPr>
          <w:p w14:paraId="6248B15F" w14:textId="77777777" w:rsidR="00FD789D" w:rsidRPr="00140020" w:rsidRDefault="00FD789D" w:rsidP="00140020">
            <w:pPr>
              <w:spacing w:after="0"/>
              <w:jc w:val="center"/>
              <w:rPr>
                <w:rFonts w:ascii="AbsaraSans-Thin" w:hAnsi="AbsaraSans-Thin"/>
                <w:b/>
                <w:color w:val="000000" w:themeColor="text1"/>
                <w:sz w:val="24"/>
                <w:szCs w:val="24"/>
                <w:lang w:val="sl-SI"/>
              </w:rPr>
            </w:pPr>
            <w:r w:rsidRPr="00140020">
              <w:rPr>
                <w:rFonts w:ascii="AbsaraSans-Thin" w:hAnsi="AbsaraSans-Thin"/>
                <w:b/>
                <w:color w:val="000000" w:themeColor="text1"/>
                <w:sz w:val="24"/>
                <w:szCs w:val="24"/>
                <w:lang w:val="sl-SI"/>
              </w:rPr>
              <w:t>10 km</w:t>
            </w:r>
          </w:p>
        </w:tc>
        <w:tc>
          <w:tcPr>
            <w:tcW w:w="1701" w:type="dxa"/>
            <w:vAlign w:val="center"/>
          </w:tcPr>
          <w:p w14:paraId="19C9739D" w14:textId="1967F18D" w:rsidR="00FD789D" w:rsidRPr="00B05D0C" w:rsidRDefault="00033778" w:rsidP="00B05D0C">
            <w:pPr>
              <w:spacing w:after="0"/>
              <w:jc w:val="center"/>
              <w:rPr>
                <w:rFonts w:ascii="AbsaraSans-Thin" w:hAnsi="AbsaraSans-Thin"/>
                <w:color w:val="000000" w:themeColor="text1"/>
                <w:sz w:val="24"/>
                <w:szCs w:val="24"/>
                <w:lang w:val="sl-SI"/>
              </w:rPr>
            </w:pPr>
            <w:r w:rsidRPr="00B05D0C">
              <w:rPr>
                <w:rFonts w:ascii="AbsaraSans-Thin" w:hAnsi="AbsaraSans-Thin"/>
                <w:color w:val="000000" w:themeColor="text1"/>
                <w:sz w:val="24"/>
                <w:szCs w:val="24"/>
                <w:lang w:val="sl-SI"/>
              </w:rPr>
              <w:t>2</w:t>
            </w:r>
            <w:r w:rsidR="00535553">
              <w:rPr>
                <w:rFonts w:ascii="AbsaraSans-Thin" w:hAnsi="AbsaraSans-Thin"/>
                <w:color w:val="000000" w:themeColor="text1"/>
                <w:sz w:val="24"/>
                <w:szCs w:val="24"/>
                <w:lang w:val="sl-SI"/>
              </w:rPr>
              <w:t>5</w:t>
            </w:r>
            <w:r w:rsidR="00FD789D" w:rsidRPr="00B05D0C">
              <w:rPr>
                <w:rFonts w:ascii="AbsaraSans-Thin" w:hAnsi="AbsaraSans-Thin"/>
                <w:color w:val="000000" w:themeColor="text1"/>
                <w:sz w:val="24"/>
                <w:szCs w:val="24"/>
                <w:lang w:val="sl-SI"/>
              </w:rPr>
              <w:t xml:space="preserve"> €</w:t>
            </w:r>
          </w:p>
        </w:tc>
        <w:tc>
          <w:tcPr>
            <w:tcW w:w="1701" w:type="dxa"/>
            <w:shd w:val="clear" w:color="auto" w:fill="auto"/>
            <w:noWrap/>
            <w:vAlign w:val="center"/>
          </w:tcPr>
          <w:p w14:paraId="6065094D" w14:textId="2D521BDC" w:rsidR="00FD789D" w:rsidRPr="00B05D0C" w:rsidRDefault="00535553" w:rsidP="00B05D0C">
            <w:pPr>
              <w:spacing w:after="0"/>
              <w:jc w:val="center"/>
              <w:rPr>
                <w:rFonts w:ascii="AbsaraSans-Thin" w:hAnsi="AbsaraSans-Thin"/>
                <w:color w:val="000000" w:themeColor="text1"/>
                <w:sz w:val="24"/>
                <w:szCs w:val="24"/>
                <w:lang w:val="sl-SI"/>
              </w:rPr>
            </w:pPr>
            <w:r>
              <w:rPr>
                <w:rFonts w:ascii="AbsaraSans-Thin" w:hAnsi="AbsaraSans-Thin"/>
                <w:color w:val="000000" w:themeColor="text1"/>
                <w:sz w:val="24"/>
                <w:szCs w:val="24"/>
                <w:lang w:val="sl-SI"/>
              </w:rPr>
              <w:t>33</w:t>
            </w:r>
            <w:r w:rsidR="00FD789D" w:rsidRPr="00B05D0C">
              <w:rPr>
                <w:rFonts w:ascii="AbsaraSans-Thin" w:hAnsi="AbsaraSans-Thin"/>
                <w:color w:val="000000" w:themeColor="text1"/>
                <w:sz w:val="24"/>
                <w:szCs w:val="24"/>
                <w:lang w:val="sl-SI"/>
              </w:rPr>
              <w:t xml:space="preserve"> €</w:t>
            </w:r>
          </w:p>
        </w:tc>
        <w:tc>
          <w:tcPr>
            <w:tcW w:w="1701" w:type="dxa"/>
            <w:shd w:val="clear" w:color="auto" w:fill="auto"/>
            <w:noWrap/>
            <w:vAlign w:val="center"/>
          </w:tcPr>
          <w:p w14:paraId="1F22C2D0" w14:textId="20891FE9" w:rsidR="00FD789D" w:rsidRPr="00B05D0C" w:rsidRDefault="00535553" w:rsidP="00B05D0C">
            <w:pPr>
              <w:spacing w:after="0"/>
              <w:jc w:val="center"/>
              <w:rPr>
                <w:rFonts w:ascii="AbsaraSans-Thin" w:hAnsi="AbsaraSans-Thin"/>
                <w:color w:val="000000" w:themeColor="text1"/>
                <w:sz w:val="24"/>
                <w:szCs w:val="24"/>
                <w:lang w:val="sl-SI"/>
              </w:rPr>
            </w:pPr>
            <w:r>
              <w:rPr>
                <w:rFonts w:ascii="AbsaraSans-Thin" w:hAnsi="AbsaraSans-Thin"/>
                <w:color w:val="000000" w:themeColor="text1"/>
                <w:sz w:val="24"/>
                <w:szCs w:val="24"/>
                <w:lang w:val="sl-SI"/>
              </w:rPr>
              <w:t>41</w:t>
            </w:r>
            <w:r w:rsidR="00FD789D" w:rsidRPr="00B05D0C">
              <w:rPr>
                <w:rFonts w:ascii="AbsaraSans-Thin" w:hAnsi="AbsaraSans-Thin"/>
                <w:color w:val="000000" w:themeColor="text1"/>
                <w:sz w:val="24"/>
                <w:szCs w:val="24"/>
                <w:lang w:val="sl-SI"/>
              </w:rPr>
              <w:t xml:space="preserve"> €</w:t>
            </w:r>
          </w:p>
        </w:tc>
        <w:tc>
          <w:tcPr>
            <w:tcW w:w="1569" w:type="dxa"/>
            <w:vAlign w:val="center"/>
          </w:tcPr>
          <w:p w14:paraId="1398785C" w14:textId="758951FE" w:rsidR="00FD789D" w:rsidRPr="00B05D0C" w:rsidRDefault="00535553" w:rsidP="00B05D0C">
            <w:pPr>
              <w:spacing w:after="0"/>
              <w:jc w:val="center"/>
              <w:rPr>
                <w:rFonts w:ascii="AbsaraSans-Thin" w:hAnsi="AbsaraSans-Thin"/>
                <w:color w:val="000000" w:themeColor="text1"/>
                <w:sz w:val="24"/>
                <w:szCs w:val="24"/>
                <w:lang w:val="sl-SI"/>
              </w:rPr>
            </w:pPr>
            <w:r>
              <w:rPr>
                <w:rFonts w:ascii="AbsaraSans-Thin" w:hAnsi="AbsaraSans-Thin"/>
                <w:color w:val="000000" w:themeColor="text1"/>
                <w:sz w:val="24"/>
                <w:szCs w:val="24"/>
                <w:lang w:val="sl-SI"/>
              </w:rPr>
              <w:t>5</w:t>
            </w:r>
            <w:r w:rsidR="00FD789D" w:rsidRPr="00B05D0C">
              <w:rPr>
                <w:rFonts w:ascii="AbsaraSans-Thin" w:hAnsi="AbsaraSans-Thin"/>
                <w:color w:val="000000" w:themeColor="text1"/>
                <w:sz w:val="24"/>
                <w:szCs w:val="24"/>
                <w:lang w:val="sl-SI"/>
              </w:rPr>
              <w:t>0 €</w:t>
            </w:r>
          </w:p>
        </w:tc>
        <w:tc>
          <w:tcPr>
            <w:tcW w:w="841" w:type="dxa"/>
            <w:shd w:val="clear" w:color="auto" w:fill="auto"/>
            <w:noWrap/>
            <w:vAlign w:val="center"/>
            <w:hideMark/>
          </w:tcPr>
          <w:p w14:paraId="5B4E303F" w14:textId="77777777" w:rsidR="00FD789D" w:rsidRPr="00B05D0C" w:rsidRDefault="00FD789D" w:rsidP="00B05D0C">
            <w:pPr>
              <w:spacing w:after="0"/>
              <w:jc w:val="center"/>
              <w:rPr>
                <w:rFonts w:ascii="AbsaraSans-Thin" w:hAnsi="AbsaraSans-Thin"/>
                <w:color w:val="000000" w:themeColor="text1"/>
                <w:sz w:val="24"/>
                <w:szCs w:val="24"/>
                <w:lang w:val="sl-SI"/>
              </w:rPr>
            </w:pPr>
            <w:r w:rsidRPr="00B05D0C">
              <w:rPr>
                <w:rFonts w:ascii="AbsaraSans-Thin" w:hAnsi="AbsaraSans-Thin"/>
                <w:color w:val="000000" w:themeColor="text1"/>
                <w:sz w:val="24"/>
                <w:szCs w:val="24"/>
                <w:lang w:val="sl-SI"/>
              </w:rPr>
              <w:t>+</w:t>
            </w:r>
          </w:p>
        </w:tc>
        <w:tc>
          <w:tcPr>
            <w:tcW w:w="850" w:type="dxa"/>
            <w:shd w:val="clear" w:color="auto" w:fill="auto"/>
            <w:noWrap/>
            <w:vAlign w:val="center"/>
            <w:hideMark/>
          </w:tcPr>
          <w:p w14:paraId="619DBE05" w14:textId="77777777" w:rsidR="00FD789D" w:rsidRPr="00B05D0C" w:rsidRDefault="00FD789D" w:rsidP="00B05D0C">
            <w:pPr>
              <w:spacing w:after="0"/>
              <w:jc w:val="center"/>
              <w:rPr>
                <w:rFonts w:ascii="AbsaraSans-Thin" w:hAnsi="AbsaraSans-Thin"/>
                <w:color w:val="000000" w:themeColor="text1"/>
                <w:sz w:val="24"/>
                <w:szCs w:val="24"/>
                <w:lang w:val="sl-SI"/>
              </w:rPr>
            </w:pPr>
            <w:r w:rsidRPr="00B05D0C">
              <w:rPr>
                <w:rFonts w:ascii="AbsaraSans-Thin" w:hAnsi="AbsaraSans-Thin"/>
                <w:color w:val="000000" w:themeColor="text1"/>
                <w:sz w:val="24"/>
                <w:szCs w:val="24"/>
                <w:lang w:val="sl-SI"/>
              </w:rPr>
              <w:t>+</w:t>
            </w:r>
          </w:p>
        </w:tc>
      </w:tr>
      <w:tr w:rsidR="00FD789D" w:rsidRPr="00684D86" w14:paraId="1F5AD692" w14:textId="77777777" w:rsidTr="00140020">
        <w:trPr>
          <w:trHeight w:val="447"/>
          <w:jc w:val="center"/>
        </w:trPr>
        <w:tc>
          <w:tcPr>
            <w:tcW w:w="1271" w:type="dxa"/>
            <w:shd w:val="clear" w:color="auto" w:fill="auto"/>
            <w:noWrap/>
            <w:vAlign w:val="center"/>
          </w:tcPr>
          <w:p w14:paraId="5467AE1A" w14:textId="77777777" w:rsidR="00FD789D" w:rsidRPr="00140020" w:rsidRDefault="00FD789D" w:rsidP="00140020">
            <w:pPr>
              <w:spacing w:after="0"/>
              <w:jc w:val="center"/>
              <w:rPr>
                <w:rFonts w:ascii="AbsaraSans-Thin" w:hAnsi="AbsaraSans-Thin"/>
                <w:b/>
                <w:color w:val="000000" w:themeColor="text1"/>
                <w:sz w:val="24"/>
                <w:szCs w:val="24"/>
                <w:lang w:val="sl-SI"/>
              </w:rPr>
            </w:pPr>
            <w:r w:rsidRPr="00140020">
              <w:rPr>
                <w:rFonts w:ascii="AbsaraSans-Thin" w:hAnsi="AbsaraSans-Thin"/>
                <w:b/>
                <w:color w:val="000000" w:themeColor="text1"/>
                <w:sz w:val="24"/>
                <w:szCs w:val="24"/>
                <w:lang w:val="sl-SI"/>
              </w:rPr>
              <w:t>21 km</w:t>
            </w:r>
          </w:p>
        </w:tc>
        <w:tc>
          <w:tcPr>
            <w:tcW w:w="1701" w:type="dxa"/>
            <w:vAlign w:val="center"/>
          </w:tcPr>
          <w:p w14:paraId="288EFA3B" w14:textId="48340E4D" w:rsidR="00FD789D" w:rsidRPr="00B05D0C" w:rsidRDefault="00535553" w:rsidP="00B05D0C">
            <w:pPr>
              <w:spacing w:after="0"/>
              <w:jc w:val="center"/>
              <w:rPr>
                <w:rFonts w:ascii="AbsaraSans-Thin" w:hAnsi="AbsaraSans-Thin"/>
                <w:color w:val="000000" w:themeColor="text1"/>
                <w:sz w:val="24"/>
                <w:szCs w:val="24"/>
                <w:lang w:val="sl-SI"/>
              </w:rPr>
            </w:pPr>
            <w:r>
              <w:rPr>
                <w:rFonts w:ascii="AbsaraSans-Thin" w:hAnsi="AbsaraSans-Thin"/>
                <w:color w:val="000000" w:themeColor="text1"/>
                <w:sz w:val="24"/>
                <w:szCs w:val="24"/>
                <w:lang w:val="sl-SI"/>
              </w:rPr>
              <w:t>35</w:t>
            </w:r>
            <w:r w:rsidR="00FD789D" w:rsidRPr="00B05D0C">
              <w:rPr>
                <w:rFonts w:ascii="AbsaraSans-Thin" w:hAnsi="AbsaraSans-Thin"/>
                <w:color w:val="000000" w:themeColor="text1"/>
                <w:sz w:val="24"/>
                <w:szCs w:val="24"/>
                <w:lang w:val="sl-SI"/>
              </w:rPr>
              <w:t xml:space="preserve"> €</w:t>
            </w:r>
          </w:p>
        </w:tc>
        <w:tc>
          <w:tcPr>
            <w:tcW w:w="1701" w:type="dxa"/>
            <w:shd w:val="clear" w:color="auto" w:fill="auto"/>
            <w:noWrap/>
            <w:vAlign w:val="center"/>
          </w:tcPr>
          <w:p w14:paraId="10227AA9" w14:textId="09ADF426" w:rsidR="00FD789D" w:rsidRPr="00B05D0C" w:rsidRDefault="00535553" w:rsidP="00B05D0C">
            <w:pPr>
              <w:spacing w:after="0"/>
              <w:jc w:val="center"/>
              <w:rPr>
                <w:rFonts w:ascii="AbsaraSans-Thin" w:hAnsi="AbsaraSans-Thin"/>
                <w:color w:val="000000" w:themeColor="text1"/>
                <w:sz w:val="24"/>
                <w:szCs w:val="24"/>
                <w:lang w:val="sl-SI"/>
              </w:rPr>
            </w:pPr>
            <w:r>
              <w:rPr>
                <w:rFonts w:ascii="AbsaraSans-Thin" w:hAnsi="AbsaraSans-Thin"/>
                <w:color w:val="000000" w:themeColor="text1"/>
                <w:sz w:val="24"/>
                <w:szCs w:val="24"/>
                <w:lang w:val="sl-SI"/>
              </w:rPr>
              <w:t>45</w:t>
            </w:r>
            <w:r w:rsidR="00FD789D" w:rsidRPr="00B05D0C">
              <w:rPr>
                <w:rFonts w:ascii="AbsaraSans-Thin" w:hAnsi="AbsaraSans-Thin"/>
                <w:color w:val="000000" w:themeColor="text1"/>
                <w:sz w:val="24"/>
                <w:szCs w:val="24"/>
                <w:lang w:val="sl-SI"/>
              </w:rPr>
              <w:t xml:space="preserve"> €</w:t>
            </w:r>
          </w:p>
        </w:tc>
        <w:tc>
          <w:tcPr>
            <w:tcW w:w="1701" w:type="dxa"/>
            <w:shd w:val="clear" w:color="auto" w:fill="auto"/>
            <w:noWrap/>
            <w:vAlign w:val="center"/>
          </w:tcPr>
          <w:p w14:paraId="15C854FA" w14:textId="33B7FCB3" w:rsidR="00FD789D" w:rsidRPr="00B05D0C" w:rsidRDefault="00535553" w:rsidP="00B05D0C">
            <w:pPr>
              <w:spacing w:after="0"/>
              <w:jc w:val="center"/>
              <w:rPr>
                <w:rFonts w:ascii="AbsaraSans-Thin" w:hAnsi="AbsaraSans-Thin"/>
                <w:color w:val="000000" w:themeColor="text1"/>
                <w:sz w:val="24"/>
                <w:szCs w:val="24"/>
                <w:lang w:val="sl-SI"/>
              </w:rPr>
            </w:pPr>
            <w:r>
              <w:rPr>
                <w:rFonts w:ascii="AbsaraSans-Thin" w:hAnsi="AbsaraSans-Thin"/>
                <w:color w:val="000000" w:themeColor="text1"/>
                <w:sz w:val="24"/>
                <w:szCs w:val="24"/>
                <w:lang w:val="sl-SI"/>
              </w:rPr>
              <w:t>50</w:t>
            </w:r>
            <w:r w:rsidR="00FD789D" w:rsidRPr="00B05D0C">
              <w:rPr>
                <w:rFonts w:ascii="AbsaraSans-Thin" w:hAnsi="AbsaraSans-Thin"/>
                <w:color w:val="000000" w:themeColor="text1"/>
                <w:sz w:val="24"/>
                <w:szCs w:val="24"/>
                <w:lang w:val="sl-SI"/>
              </w:rPr>
              <w:t xml:space="preserve"> €</w:t>
            </w:r>
          </w:p>
        </w:tc>
        <w:tc>
          <w:tcPr>
            <w:tcW w:w="1569" w:type="dxa"/>
            <w:vAlign w:val="center"/>
          </w:tcPr>
          <w:p w14:paraId="4170BB69" w14:textId="69490716" w:rsidR="00FD789D" w:rsidRPr="00B05D0C" w:rsidRDefault="00535553" w:rsidP="00B05D0C">
            <w:pPr>
              <w:spacing w:after="0"/>
              <w:jc w:val="center"/>
              <w:rPr>
                <w:rFonts w:ascii="AbsaraSans-Thin" w:hAnsi="AbsaraSans-Thin"/>
                <w:color w:val="000000" w:themeColor="text1"/>
                <w:sz w:val="24"/>
                <w:szCs w:val="24"/>
                <w:lang w:val="sl-SI"/>
              </w:rPr>
            </w:pPr>
            <w:r>
              <w:rPr>
                <w:rFonts w:ascii="AbsaraSans-Thin" w:hAnsi="AbsaraSans-Thin"/>
                <w:color w:val="000000" w:themeColor="text1"/>
                <w:sz w:val="24"/>
                <w:szCs w:val="24"/>
                <w:lang w:val="sl-SI"/>
              </w:rPr>
              <w:t>60</w:t>
            </w:r>
            <w:r w:rsidR="00FD789D" w:rsidRPr="00B05D0C">
              <w:rPr>
                <w:rFonts w:ascii="AbsaraSans-Thin" w:hAnsi="AbsaraSans-Thin"/>
                <w:color w:val="000000" w:themeColor="text1"/>
                <w:sz w:val="24"/>
                <w:szCs w:val="24"/>
                <w:lang w:val="sl-SI"/>
              </w:rPr>
              <w:t xml:space="preserve"> €</w:t>
            </w:r>
          </w:p>
        </w:tc>
        <w:tc>
          <w:tcPr>
            <w:tcW w:w="841" w:type="dxa"/>
            <w:shd w:val="clear" w:color="auto" w:fill="auto"/>
            <w:noWrap/>
            <w:vAlign w:val="center"/>
            <w:hideMark/>
          </w:tcPr>
          <w:p w14:paraId="1CD274A7" w14:textId="77777777" w:rsidR="00FD789D" w:rsidRPr="00B05D0C" w:rsidRDefault="00FD789D" w:rsidP="00B05D0C">
            <w:pPr>
              <w:spacing w:after="0"/>
              <w:jc w:val="center"/>
              <w:rPr>
                <w:rFonts w:ascii="AbsaraSans-Thin" w:hAnsi="AbsaraSans-Thin"/>
                <w:color w:val="000000" w:themeColor="text1"/>
                <w:sz w:val="24"/>
                <w:szCs w:val="24"/>
                <w:lang w:val="sl-SI"/>
              </w:rPr>
            </w:pPr>
            <w:r w:rsidRPr="00B05D0C">
              <w:rPr>
                <w:rFonts w:ascii="AbsaraSans-Thin" w:hAnsi="AbsaraSans-Thin"/>
                <w:color w:val="000000" w:themeColor="text1"/>
                <w:sz w:val="24"/>
                <w:szCs w:val="24"/>
                <w:lang w:val="sl-SI"/>
              </w:rPr>
              <w:t>+</w:t>
            </w:r>
          </w:p>
        </w:tc>
        <w:tc>
          <w:tcPr>
            <w:tcW w:w="850" w:type="dxa"/>
            <w:shd w:val="clear" w:color="auto" w:fill="auto"/>
            <w:noWrap/>
            <w:vAlign w:val="center"/>
            <w:hideMark/>
          </w:tcPr>
          <w:p w14:paraId="50D1E569" w14:textId="77777777" w:rsidR="00FD789D" w:rsidRPr="00B05D0C" w:rsidRDefault="00FD789D" w:rsidP="00B05D0C">
            <w:pPr>
              <w:spacing w:after="0"/>
              <w:jc w:val="center"/>
              <w:rPr>
                <w:rFonts w:ascii="AbsaraSans-Thin" w:hAnsi="AbsaraSans-Thin"/>
                <w:color w:val="000000" w:themeColor="text1"/>
                <w:sz w:val="24"/>
                <w:szCs w:val="24"/>
                <w:lang w:val="sl-SI"/>
              </w:rPr>
            </w:pPr>
            <w:r w:rsidRPr="00B05D0C">
              <w:rPr>
                <w:rFonts w:ascii="AbsaraSans-Thin" w:hAnsi="AbsaraSans-Thin"/>
                <w:color w:val="000000" w:themeColor="text1"/>
                <w:sz w:val="24"/>
                <w:szCs w:val="24"/>
                <w:lang w:val="sl-SI"/>
              </w:rPr>
              <w:t>+</w:t>
            </w:r>
          </w:p>
        </w:tc>
      </w:tr>
      <w:tr w:rsidR="00FD789D" w:rsidRPr="00684D86" w14:paraId="0A245923" w14:textId="77777777" w:rsidTr="00140020">
        <w:trPr>
          <w:trHeight w:val="447"/>
          <w:jc w:val="center"/>
        </w:trPr>
        <w:tc>
          <w:tcPr>
            <w:tcW w:w="1271" w:type="dxa"/>
            <w:shd w:val="clear" w:color="auto" w:fill="auto"/>
            <w:noWrap/>
            <w:vAlign w:val="center"/>
          </w:tcPr>
          <w:p w14:paraId="7AE66851" w14:textId="77777777" w:rsidR="00FD789D" w:rsidRPr="00140020" w:rsidRDefault="00FD789D" w:rsidP="00140020">
            <w:pPr>
              <w:spacing w:after="0"/>
              <w:jc w:val="center"/>
              <w:rPr>
                <w:rFonts w:ascii="AbsaraSans-Thin" w:hAnsi="AbsaraSans-Thin"/>
                <w:b/>
                <w:color w:val="000000" w:themeColor="text1"/>
                <w:sz w:val="24"/>
                <w:szCs w:val="24"/>
                <w:lang w:val="sl-SI"/>
              </w:rPr>
            </w:pPr>
            <w:r w:rsidRPr="00140020">
              <w:rPr>
                <w:rFonts w:ascii="AbsaraSans-Thin" w:hAnsi="AbsaraSans-Thin"/>
                <w:b/>
                <w:color w:val="000000" w:themeColor="text1"/>
                <w:sz w:val="24"/>
                <w:szCs w:val="24"/>
                <w:lang w:val="sl-SI"/>
              </w:rPr>
              <w:t>FUN RUN</w:t>
            </w:r>
          </w:p>
        </w:tc>
        <w:tc>
          <w:tcPr>
            <w:tcW w:w="1701" w:type="dxa"/>
            <w:vAlign w:val="center"/>
          </w:tcPr>
          <w:p w14:paraId="743CDDFD" w14:textId="77777777" w:rsidR="00FD789D" w:rsidRPr="00B05D0C" w:rsidRDefault="00FD789D" w:rsidP="00B05D0C">
            <w:pPr>
              <w:spacing w:after="0"/>
              <w:jc w:val="center"/>
              <w:rPr>
                <w:rFonts w:ascii="AbsaraSans-Thin" w:hAnsi="AbsaraSans-Thin"/>
                <w:color w:val="000000" w:themeColor="text1"/>
                <w:sz w:val="24"/>
                <w:szCs w:val="24"/>
                <w:lang w:val="sl-SI"/>
              </w:rPr>
            </w:pPr>
            <w:r w:rsidRPr="00B05D0C">
              <w:rPr>
                <w:rFonts w:ascii="AbsaraSans-Thin" w:hAnsi="AbsaraSans-Thin"/>
                <w:color w:val="000000" w:themeColor="text1"/>
                <w:sz w:val="24"/>
                <w:szCs w:val="24"/>
                <w:lang w:val="sl-SI"/>
              </w:rPr>
              <w:t>GRATIS</w:t>
            </w:r>
          </w:p>
        </w:tc>
        <w:tc>
          <w:tcPr>
            <w:tcW w:w="1701" w:type="dxa"/>
            <w:shd w:val="clear" w:color="auto" w:fill="auto"/>
            <w:noWrap/>
            <w:vAlign w:val="center"/>
          </w:tcPr>
          <w:p w14:paraId="5E1D28C5" w14:textId="77777777" w:rsidR="00FD789D" w:rsidRPr="00B05D0C" w:rsidRDefault="00FD789D" w:rsidP="00B05D0C">
            <w:pPr>
              <w:spacing w:after="0"/>
              <w:jc w:val="center"/>
              <w:rPr>
                <w:rFonts w:ascii="AbsaraSans-Thin" w:hAnsi="AbsaraSans-Thin"/>
                <w:color w:val="000000" w:themeColor="text1"/>
                <w:sz w:val="24"/>
                <w:szCs w:val="24"/>
                <w:lang w:val="sl-SI"/>
              </w:rPr>
            </w:pPr>
            <w:r w:rsidRPr="00B05D0C">
              <w:rPr>
                <w:rFonts w:ascii="AbsaraSans-Thin" w:hAnsi="AbsaraSans-Thin"/>
                <w:color w:val="000000" w:themeColor="text1"/>
                <w:sz w:val="24"/>
                <w:szCs w:val="24"/>
                <w:lang w:val="sl-SI"/>
              </w:rPr>
              <w:t>GRATIS</w:t>
            </w:r>
          </w:p>
        </w:tc>
        <w:tc>
          <w:tcPr>
            <w:tcW w:w="1701" w:type="dxa"/>
            <w:shd w:val="clear" w:color="auto" w:fill="auto"/>
            <w:noWrap/>
            <w:vAlign w:val="center"/>
          </w:tcPr>
          <w:p w14:paraId="1FB20322" w14:textId="77777777" w:rsidR="00FD789D" w:rsidRPr="00B05D0C" w:rsidRDefault="00FD789D" w:rsidP="00B05D0C">
            <w:pPr>
              <w:spacing w:after="0"/>
              <w:jc w:val="center"/>
              <w:rPr>
                <w:rFonts w:ascii="AbsaraSans-Thin" w:hAnsi="AbsaraSans-Thin"/>
                <w:color w:val="000000" w:themeColor="text1"/>
                <w:sz w:val="24"/>
                <w:szCs w:val="24"/>
                <w:lang w:val="sl-SI"/>
              </w:rPr>
            </w:pPr>
            <w:r w:rsidRPr="00B05D0C">
              <w:rPr>
                <w:rFonts w:ascii="AbsaraSans-Thin" w:hAnsi="AbsaraSans-Thin"/>
                <w:color w:val="000000" w:themeColor="text1"/>
                <w:sz w:val="24"/>
                <w:szCs w:val="24"/>
                <w:lang w:val="sl-SI"/>
              </w:rPr>
              <w:t>GRATIS</w:t>
            </w:r>
          </w:p>
        </w:tc>
        <w:tc>
          <w:tcPr>
            <w:tcW w:w="1569" w:type="dxa"/>
            <w:vAlign w:val="center"/>
          </w:tcPr>
          <w:p w14:paraId="0B2EE29B" w14:textId="77777777" w:rsidR="00FD789D" w:rsidRPr="00B05D0C" w:rsidRDefault="00FD789D" w:rsidP="00B05D0C">
            <w:pPr>
              <w:spacing w:after="0"/>
              <w:jc w:val="center"/>
              <w:rPr>
                <w:rFonts w:ascii="AbsaraSans-Thin" w:hAnsi="AbsaraSans-Thin"/>
                <w:color w:val="000000" w:themeColor="text1"/>
                <w:sz w:val="24"/>
                <w:szCs w:val="24"/>
                <w:lang w:val="sl-SI"/>
              </w:rPr>
            </w:pPr>
            <w:r w:rsidRPr="00B05D0C">
              <w:rPr>
                <w:rFonts w:ascii="AbsaraSans-Thin" w:hAnsi="AbsaraSans-Thin"/>
                <w:color w:val="000000" w:themeColor="text1"/>
                <w:sz w:val="24"/>
                <w:szCs w:val="24"/>
                <w:lang w:val="sl-SI"/>
              </w:rPr>
              <w:t>GRATIS</w:t>
            </w:r>
          </w:p>
        </w:tc>
        <w:tc>
          <w:tcPr>
            <w:tcW w:w="841" w:type="dxa"/>
            <w:shd w:val="clear" w:color="auto" w:fill="auto"/>
            <w:noWrap/>
            <w:vAlign w:val="center"/>
          </w:tcPr>
          <w:p w14:paraId="20B81114" w14:textId="77777777" w:rsidR="00FD789D" w:rsidRPr="00B05D0C" w:rsidRDefault="00FD789D" w:rsidP="00B05D0C">
            <w:pPr>
              <w:spacing w:after="0"/>
              <w:jc w:val="center"/>
              <w:rPr>
                <w:rFonts w:ascii="AbsaraSans-Thin" w:hAnsi="AbsaraSans-Thin"/>
                <w:color w:val="000000" w:themeColor="text1"/>
                <w:sz w:val="24"/>
                <w:szCs w:val="24"/>
                <w:lang w:val="sl-SI"/>
              </w:rPr>
            </w:pPr>
          </w:p>
        </w:tc>
        <w:tc>
          <w:tcPr>
            <w:tcW w:w="850" w:type="dxa"/>
            <w:shd w:val="clear" w:color="auto" w:fill="auto"/>
            <w:noWrap/>
            <w:vAlign w:val="center"/>
          </w:tcPr>
          <w:p w14:paraId="5073EBA7" w14:textId="77777777" w:rsidR="00FD789D" w:rsidRPr="00B05D0C" w:rsidRDefault="00FD789D" w:rsidP="00B05D0C">
            <w:pPr>
              <w:spacing w:after="0"/>
              <w:jc w:val="center"/>
              <w:rPr>
                <w:rFonts w:ascii="AbsaraSans-Thin" w:hAnsi="AbsaraSans-Thin"/>
                <w:color w:val="000000" w:themeColor="text1"/>
                <w:sz w:val="24"/>
                <w:szCs w:val="24"/>
                <w:lang w:val="sl-SI"/>
              </w:rPr>
            </w:pPr>
          </w:p>
        </w:tc>
      </w:tr>
    </w:tbl>
    <w:p w14:paraId="07A6DDFA" w14:textId="45A72EAD" w:rsidR="008134C4" w:rsidRDefault="002B6513" w:rsidP="00407B32">
      <w:pPr>
        <w:spacing w:after="0"/>
        <w:rPr>
          <w:rFonts w:ascii="AbsaraSans-Thin" w:hAnsi="AbsaraSans-Thin"/>
          <w:i/>
          <w:sz w:val="24"/>
          <w:szCs w:val="24"/>
          <w:lang w:val="sl-SI"/>
        </w:rPr>
      </w:pPr>
      <w:r w:rsidRPr="001850D7">
        <w:rPr>
          <w:rFonts w:ascii="AbsaraSans-Thin" w:hAnsi="AbsaraSans-Thin"/>
          <w:i/>
          <w:sz w:val="24"/>
          <w:szCs w:val="24"/>
          <w:lang w:val="sl-SI"/>
        </w:rPr>
        <w:t>*</w:t>
      </w:r>
      <w:r w:rsidR="00665F09">
        <w:rPr>
          <w:rFonts w:ascii="AbsaraSans-Thin" w:hAnsi="AbsaraSans-Thin"/>
          <w:i/>
          <w:sz w:val="24"/>
          <w:szCs w:val="24"/>
          <w:lang w:val="sl-SI"/>
        </w:rPr>
        <w:t xml:space="preserve"> </w:t>
      </w:r>
      <w:r w:rsidR="00301A68" w:rsidRPr="001850D7">
        <w:rPr>
          <w:rFonts w:ascii="AbsaraSans-Thin" w:hAnsi="AbsaraSans-Thin"/>
          <w:i/>
          <w:sz w:val="24"/>
          <w:szCs w:val="24"/>
          <w:lang w:val="sl-SI"/>
        </w:rPr>
        <w:t xml:space="preserve">Plačilo se izvrši v </w:t>
      </w:r>
      <w:r w:rsidR="000451E1" w:rsidRPr="00FC5177">
        <w:rPr>
          <w:rFonts w:ascii="AbsaraSans-Thin" w:hAnsi="AbsaraSans-Thin"/>
          <w:i/>
          <w:sz w:val="24"/>
          <w:szCs w:val="24"/>
        </w:rPr>
        <w:t>eur</w:t>
      </w:r>
      <w:r w:rsidR="00665F09">
        <w:rPr>
          <w:rFonts w:ascii="AbsaraSans-Thin" w:hAnsi="AbsaraSans-Thin"/>
          <w:i/>
          <w:sz w:val="24"/>
          <w:szCs w:val="24"/>
        </w:rPr>
        <w:t>ih</w:t>
      </w:r>
      <w:r w:rsidR="00B03A23">
        <w:rPr>
          <w:rFonts w:ascii="AbsaraSans-Thin" w:hAnsi="AbsaraSans-Thin"/>
          <w:i/>
          <w:sz w:val="24"/>
          <w:szCs w:val="24"/>
        </w:rPr>
        <w:t>.</w:t>
      </w:r>
    </w:p>
    <w:p w14:paraId="279E73F9" w14:textId="5C1460B2" w:rsidR="00412849" w:rsidRPr="001850D7" w:rsidRDefault="00412849" w:rsidP="00407B32">
      <w:pPr>
        <w:spacing w:after="0"/>
        <w:rPr>
          <w:rFonts w:ascii="AbsaraSans-Thin" w:hAnsi="AbsaraSans-Thin"/>
          <w:i/>
          <w:sz w:val="24"/>
          <w:szCs w:val="24"/>
          <w:lang w:val="sl-SI"/>
        </w:rPr>
      </w:pPr>
      <w:r>
        <w:rPr>
          <w:rFonts w:ascii="AbsaraSans-Thin" w:hAnsi="AbsaraSans-Thin"/>
          <w:i/>
          <w:sz w:val="24"/>
          <w:szCs w:val="24"/>
          <w:lang w:val="sl-SI"/>
        </w:rPr>
        <w:t>*</w:t>
      </w:r>
      <w:r w:rsidR="00665F09">
        <w:rPr>
          <w:rFonts w:ascii="AbsaraSans-Thin" w:hAnsi="AbsaraSans-Thin"/>
          <w:i/>
          <w:sz w:val="24"/>
          <w:szCs w:val="24"/>
          <w:lang w:val="sl-SI"/>
        </w:rPr>
        <w:t xml:space="preserve"> </w:t>
      </w:r>
      <w:r w:rsidRPr="00412849">
        <w:rPr>
          <w:rFonts w:ascii="AbsaraSans-Thin" w:hAnsi="AbsaraSans-Thin"/>
          <w:i/>
          <w:sz w:val="24"/>
          <w:szCs w:val="24"/>
          <w:lang w:val="sl-SI"/>
        </w:rPr>
        <w:t xml:space="preserve">Tekmovalci, ki se bodo prijavili </w:t>
      </w:r>
      <w:r w:rsidR="008774C2">
        <w:rPr>
          <w:rFonts w:ascii="AbsaraSans-Thin" w:hAnsi="AbsaraSans-Thin"/>
          <w:i/>
          <w:sz w:val="24"/>
          <w:szCs w:val="24"/>
          <w:lang w:val="sl-SI"/>
        </w:rPr>
        <w:t>in pla</w:t>
      </w:r>
      <w:r w:rsidR="00AF4B55">
        <w:rPr>
          <w:rFonts w:ascii="AbsaraSans-Thin" w:hAnsi="AbsaraSans-Thin"/>
          <w:i/>
          <w:sz w:val="24"/>
          <w:szCs w:val="24"/>
          <w:lang w:val="sl-SI"/>
        </w:rPr>
        <w:t>čali</w:t>
      </w:r>
      <w:r w:rsidR="008774C2">
        <w:rPr>
          <w:rFonts w:ascii="AbsaraSans-Thin" w:hAnsi="AbsaraSans-Thin"/>
          <w:i/>
          <w:sz w:val="24"/>
          <w:szCs w:val="24"/>
          <w:lang w:val="sl-SI"/>
        </w:rPr>
        <w:t xml:space="preserve"> </w:t>
      </w:r>
      <w:r w:rsidRPr="00412849">
        <w:rPr>
          <w:rFonts w:ascii="AbsaraSans-Thin" w:hAnsi="AbsaraSans-Thin"/>
          <w:i/>
          <w:sz w:val="24"/>
          <w:szCs w:val="24"/>
          <w:lang w:val="sl-SI"/>
        </w:rPr>
        <w:t xml:space="preserve">do </w:t>
      </w:r>
      <w:r w:rsidR="000451E1">
        <w:rPr>
          <w:rFonts w:ascii="AbsaraSans-Thin" w:hAnsi="AbsaraSans-Thin"/>
          <w:i/>
          <w:sz w:val="24"/>
          <w:szCs w:val="24"/>
          <w:lang w:val="sl-SI"/>
        </w:rPr>
        <w:t>01</w:t>
      </w:r>
      <w:r w:rsidRPr="00412849">
        <w:rPr>
          <w:rFonts w:ascii="AbsaraSans-Thin" w:hAnsi="AbsaraSans-Thin"/>
          <w:i/>
          <w:sz w:val="24"/>
          <w:szCs w:val="24"/>
          <w:lang w:val="sl-SI"/>
        </w:rPr>
        <w:t>.</w:t>
      </w:r>
      <w:r w:rsidR="00665F09">
        <w:rPr>
          <w:rFonts w:ascii="AbsaraSans-Thin" w:hAnsi="AbsaraSans-Thin"/>
          <w:i/>
          <w:sz w:val="24"/>
          <w:szCs w:val="24"/>
          <w:lang w:val="sl-SI"/>
        </w:rPr>
        <w:t>10.</w:t>
      </w:r>
      <w:r w:rsidRPr="00412849">
        <w:rPr>
          <w:rFonts w:ascii="AbsaraSans-Thin" w:hAnsi="AbsaraSans-Thin"/>
          <w:i/>
          <w:sz w:val="24"/>
          <w:szCs w:val="24"/>
          <w:lang w:val="sl-SI"/>
        </w:rPr>
        <w:t>, bodo prejeli majico v želeni velikosti</w:t>
      </w:r>
    </w:p>
    <w:p w14:paraId="04D3DB1F" w14:textId="77777777" w:rsidR="008134C4" w:rsidRPr="00407B32" w:rsidRDefault="008134C4">
      <w:pPr>
        <w:spacing w:after="0"/>
        <w:rPr>
          <w:rFonts w:ascii="AbsaraSans-Thin" w:hAnsi="AbsaraSans-Thin"/>
          <w:b/>
          <w:i/>
          <w:color w:val="03BFD7"/>
          <w:sz w:val="24"/>
          <w:szCs w:val="24"/>
        </w:rPr>
      </w:pPr>
    </w:p>
    <w:p w14:paraId="4E89E890" w14:textId="77777777" w:rsidR="008134C4" w:rsidRDefault="00301A68">
      <w:pPr>
        <w:spacing w:after="0"/>
        <w:rPr>
          <w:rFonts w:ascii="AbsaraSans-Thin" w:hAnsi="AbsaraSans-Thin"/>
          <w:sz w:val="28"/>
          <w:szCs w:val="28"/>
          <w:lang w:val="sl-SI"/>
        </w:rPr>
      </w:pPr>
      <w:r w:rsidRPr="00407B32">
        <w:rPr>
          <w:rFonts w:ascii="AbsaraSans-Thin" w:hAnsi="AbsaraSans-Thin"/>
          <w:b/>
          <w:color w:val="03BFD7"/>
          <w:sz w:val="28"/>
          <w:szCs w:val="28"/>
        </w:rPr>
        <w:t>Štartnina za dirko vključuje:</w:t>
      </w:r>
    </w:p>
    <w:p w14:paraId="243B9611" w14:textId="7F508F0E" w:rsidR="008134C4" w:rsidRDefault="00407B32">
      <w:pPr>
        <w:spacing w:after="0"/>
        <w:rPr>
          <w:rFonts w:ascii="AbsaraSans-Thin" w:hAnsi="AbsaraSans-Thin"/>
          <w:sz w:val="28"/>
          <w:szCs w:val="28"/>
          <w:lang w:val="sl-SI"/>
        </w:rPr>
      </w:pPr>
      <w:r>
        <w:rPr>
          <w:rFonts w:ascii="AbsaraSans-Thin" w:hAnsi="AbsaraSans-Thin"/>
          <w:sz w:val="28"/>
          <w:szCs w:val="28"/>
          <w:lang w:val="sl-SI"/>
        </w:rPr>
        <w:t>O</w:t>
      </w:r>
      <w:r w:rsidR="00301A68">
        <w:rPr>
          <w:rFonts w:ascii="AbsaraSans-Thin" w:hAnsi="AbsaraSans-Thin"/>
          <w:sz w:val="28"/>
          <w:szCs w:val="28"/>
          <w:lang w:val="sl-SI"/>
        </w:rPr>
        <w:t xml:space="preserve">rganizacijo dirke, darilo, štartno številko, </w:t>
      </w:r>
      <w:r w:rsidR="00AF4B55">
        <w:rPr>
          <w:rFonts w:ascii="AbsaraSans-Thin" w:hAnsi="AbsaraSans-Thin"/>
          <w:sz w:val="28"/>
          <w:szCs w:val="28"/>
          <w:lang w:val="sl-SI"/>
        </w:rPr>
        <w:t xml:space="preserve">finišersko medaljo, </w:t>
      </w:r>
      <w:r w:rsidR="00301A68">
        <w:rPr>
          <w:rFonts w:ascii="AbsaraSans-Thin" w:hAnsi="AbsaraSans-Thin"/>
          <w:sz w:val="28"/>
          <w:szCs w:val="28"/>
          <w:lang w:val="sl-SI"/>
        </w:rPr>
        <w:t>dežurstvo medicinske službe,</w:t>
      </w:r>
      <w:r w:rsidR="00AF4B55">
        <w:rPr>
          <w:rFonts w:ascii="AbsaraSans-Thin" w:hAnsi="AbsaraSans-Thin"/>
          <w:sz w:val="28"/>
          <w:szCs w:val="28"/>
          <w:lang w:val="sl-SI"/>
        </w:rPr>
        <w:t xml:space="preserve"> </w:t>
      </w:r>
      <w:r w:rsidR="00301A68">
        <w:rPr>
          <w:rFonts w:ascii="AbsaraSans-Thin" w:hAnsi="AbsaraSans-Thin"/>
          <w:sz w:val="28"/>
          <w:szCs w:val="28"/>
          <w:lang w:val="sl-SI"/>
        </w:rPr>
        <w:t>pijačo na okrepčilnih postajah, kosilo in pijačo po dirki.</w:t>
      </w:r>
    </w:p>
    <w:p w14:paraId="1CF8DC86" w14:textId="77777777" w:rsidR="00407B32" w:rsidRDefault="00407B32">
      <w:pPr>
        <w:spacing w:after="0"/>
        <w:rPr>
          <w:rFonts w:ascii="AbsaraSans-Thin" w:hAnsi="AbsaraSans-Thin"/>
          <w:sz w:val="28"/>
          <w:szCs w:val="28"/>
          <w:lang w:val="sl-SI"/>
        </w:rPr>
      </w:pPr>
    </w:p>
    <w:p w14:paraId="75112AF2" w14:textId="77777777" w:rsidR="008134C4" w:rsidRDefault="00412849">
      <w:pPr>
        <w:spacing w:after="0"/>
        <w:rPr>
          <w:rFonts w:ascii="AbsaraSans-Thin" w:hAnsi="AbsaraSans-Thin"/>
          <w:b/>
          <w:color w:val="03BFD7"/>
          <w:sz w:val="28"/>
          <w:szCs w:val="28"/>
          <w:lang w:val="sl-SI"/>
        </w:rPr>
      </w:pPr>
      <w:r>
        <w:rPr>
          <w:rFonts w:ascii="AbsaraSans-Thin" w:hAnsi="AbsaraSans-Thin"/>
          <w:b/>
          <w:color w:val="03BFD7"/>
          <w:sz w:val="28"/>
          <w:szCs w:val="28"/>
          <w:lang w:val="sl-SI"/>
        </w:rPr>
        <w:t>PRIJAVE IN</w:t>
      </w:r>
      <w:r w:rsidR="00301A68">
        <w:rPr>
          <w:rFonts w:ascii="AbsaraSans-Thin" w:hAnsi="AbsaraSans-Thin"/>
          <w:b/>
          <w:color w:val="03BFD7"/>
          <w:sz w:val="28"/>
          <w:szCs w:val="28"/>
          <w:lang w:val="sl-SI"/>
        </w:rPr>
        <w:t xml:space="preserve"> NAKAZILO</w:t>
      </w:r>
    </w:p>
    <w:p w14:paraId="2EA97B67" w14:textId="358C8C7B" w:rsidR="008134C4" w:rsidRDefault="00407B32">
      <w:pPr>
        <w:spacing w:after="0"/>
        <w:rPr>
          <w:rFonts w:ascii="AbsaraSans-Thin" w:hAnsi="AbsaraSans-Thin"/>
          <w:sz w:val="28"/>
          <w:szCs w:val="28"/>
          <w:lang w:val="sl-SI"/>
        </w:rPr>
      </w:pPr>
      <w:r>
        <w:rPr>
          <w:rFonts w:ascii="AbsaraSans-Thin" w:hAnsi="AbsaraSans-Thin"/>
          <w:sz w:val="28"/>
          <w:szCs w:val="28"/>
          <w:lang w:val="sl-SI"/>
        </w:rPr>
        <w:t xml:space="preserve">Prijave za dirko se končajo </w:t>
      </w:r>
      <w:r w:rsidR="000451E1">
        <w:rPr>
          <w:rFonts w:ascii="AbsaraSans-Thin" w:hAnsi="AbsaraSans-Thin"/>
          <w:sz w:val="28"/>
          <w:szCs w:val="28"/>
          <w:lang w:val="sl-SI"/>
        </w:rPr>
        <w:t>1</w:t>
      </w:r>
      <w:r w:rsidR="00535553">
        <w:rPr>
          <w:rFonts w:ascii="AbsaraSans-Thin" w:hAnsi="AbsaraSans-Thin"/>
          <w:sz w:val="28"/>
          <w:szCs w:val="28"/>
          <w:lang w:val="sl-SI"/>
        </w:rPr>
        <w:t>5</w:t>
      </w:r>
      <w:r>
        <w:rPr>
          <w:rFonts w:ascii="AbsaraSans-Thin" w:hAnsi="AbsaraSans-Thin"/>
          <w:sz w:val="28"/>
          <w:szCs w:val="28"/>
          <w:lang w:val="sl-SI"/>
        </w:rPr>
        <w:t>.</w:t>
      </w:r>
      <w:r w:rsidR="000451E1">
        <w:rPr>
          <w:rFonts w:ascii="AbsaraSans-Thin" w:hAnsi="AbsaraSans-Thin"/>
          <w:sz w:val="28"/>
          <w:szCs w:val="28"/>
          <w:lang w:val="sl-SI"/>
        </w:rPr>
        <w:t>11.</w:t>
      </w:r>
      <w:r>
        <w:rPr>
          <w:rFonts w:ascii="AbsaraSans-Thin" w:hAnsi="AbsaraSans-Thin"/>
          <w:sz w:val="28"/>
          <w:szCs w:val="28"/>
          <w:lang w:val="sl-SI"/>
        </w:rPr>
        <w:t>20</w:t>
      </w:r>
      <w:r w:rsidR="00873750">
        <w:rPr>
          <w:rFonts w:ascii="AbsaraSans-Thin" w:hAnsi="AbsaraSans-Thin"/>
          <w:sz w:val="28"/>
          <w:szCs w:val="28"/>
          <w:lang w:val="sl-SI"/>
        </w:rPr>
        <w:t>2</w:t>
      </w:r>
      <w:r w:rsidR="00535553">
        <w:rPr>
          <w:rFonts w:ascii="AbsaraSans-Thin" w:hAnsi="AbsaraSans-Thin"/>
          <w:sz w:val="28"/>
          <w:szCs w:val="28"/>
          <w:lang w:val="sl-SI"/>
        </w:rPr>
        <w:t>6</w:t>
      </w:r>
      <w:r>
        <w:rPr>
          <w:rFonts w:ascii="AbsaraSans-Thin" w:hAnsi="AbsaraSans-Thin"/>
          <w:sz w:val="28"/>
          <w:szCs w:val="28"/>
          <w:lang w:val="sl-SI"/>
        </w:rPr>
        <w:t>. ob 24</w:t>
      </w:r>
      <w:r w:rsidR="00301A68">
        <w:rPr>
          <w:rFonts w:ascii="AbsaraSans-Thin" w:hAnsi="AbsaraSans-Thin"/>
          <w:sz w:val="28"/>
          <w:szCs w:val="28"/>
          <w:lang w:val="sl-SI"/>
        </w:rPr>
        <w:t xml:space="preserve">:00 uri. </w:t>
      </w:r>
    </w:p>
    <w:p w14:paraId="36EFF111" w14:textId="3414837C" w:rsidR="00412849" w:rsidRPr="00412849" w:rsidRDefault="003659E5" w:rsidP="00412849">
      <w:pPr>
        <w:spacing w:after="0"/>
        <w:rPr>
          <w:rFonts w:ascii="AbsaraSans-Thin" w:hAnsi="AbsaraSans-Thin"/>
          <w:sz w:val="28"/>
          <w:szCs w:val="28"/>
        </w:rPr>
      </w:pPr>
      <w:r>
        <w:rPr>
          <w:rFonts w:ascii="AbsaraSans-Thin" w:hAnsi="AbsaraSans-Thin"/>
          <w:sz w:val="28"/>
          <w:szCs w:val="28"/>
        </w:rPr>
        <w:t>P</w:t>
      </w:r>
      <w:r w:rsidR="00665F09">
        <w:rPr>
          <w:rFonts w:ascii="AbsaraSans-Thin" w:hAnsi="AbsaraSans-Thin"/>
          <w:sz w:val="28"/>
          <w:szCs w:val="28"/>
        </w:rPr>
        <w:t>rijave in plačila</w:t>
      </w:r>
      <w:r w:rsidR="00412849" w:rsidRPr="00412849">
        <w:rPr>
          <w:rFonts w:ascii="AbsaraSans-Thin" w:hAnsi="AbsaraSans-Thin"/>
          <w:sz w:val="28"/>
          <w:szCs w:val="28"/>
        </w:rPr>
        <w:t xml:space="preserve"> sprejemamo na spletu, in sicer na spletni strani </w:t>
      </w:r>
      <w:hyperlink r:id="rId16" w:history="1">
        <w:r w:rsidR="00665F09" w:rsidRPr="00196633">
          <w:rPr>
            <w:rStyle w:val="Hiperveza"/>
            <w:rFonts w:ascii="AbsaraSans-Thin" w:hAnsi="AbsaraSans-Thin"/>
            <w:sz w:val="28"/>
            <w:szCs w:val="28"/>
          </w:rPr>
          <w:t>www.goadria.com</w:t>
        </w:r>
      </w:hyperlink>
      <w:r w:rsidR="00412849">
        <w:rPr>
          <w:rFonts w:ascii="AbsaraSans-Thin" w:hAnsi="AbsaraSans-Thin"/>
          <w:sz w:val="28"/>
          <w:szCs w:val="28"/>
        </w:rPr>
        <w:t xml:space="preserve">. </w:t>
      </w:r>
    </w:p>
    <w:p w14:paraId="2DFFDA11" w14:textId="77777777" w:rsidR="00412849" w:rsidRPr="00412849" w:rsidRDefault="00412849" w:rsidP="00412849">
      <w:pPr>
        <w:spacing w:after="0"/>
        <w:rPr>
          <w:rFonts w:ascii="AbsaraSans-Thin" w:hAnsi="AbsaraSans-Thin"/>
          <w:sz w:val="28"/>
          <w:szCs w:val="28"/>
        </w:rPr>
      </w:pPr>
      <w:r w:rsidRPr="00412849">
        <w:rPr>
          <w:rFonts w:ascii="AbsaraSans-Thin" w:hAnsi="AbsaraSans-Thin"/>
          <w:sz w:val="28"/>
          <w:szCs w:val="28"/>
        </w:rPr>
        <w:t xml:space="preserve">Kotizacijo za </w:t>
      </w:r>
      <w:r w:rsidR="00665F09">
        <w:rPr>
          <w:rFonts w:ascii="AbsaraSans-Thin" w:hAnsi="AbsaraSans-Thin"/>
          <w:sz w:val="28"/>
          <w:szCs w:val="28"/>
        </w:rPr>
        <w:t>dirko</w:t>
      </w:r>
      <w:r w:rsidRPr="00412849">
        <w:rPr>
          <w:rFonts w:ascii="AbsaraSans-Thin" w:hAnsi="AbsaraSans-Thin"/>
          <w:sz w:val="28"/>
          <w:szCs w:val="28"/>
        </w:rPr>
        <w:t xml:space="preserve"> lahko plačate </w:t>
      </w:r>
      <w:r w:rsidR="00665F09">
        <w:rPr>
          <w:rFonts w:ascii="AbsaraSans-Thin" w:hAnsi="AbsaraSans-Thin"/>
          <w:sz w:val="28"/>
          <w:szCs w:val="28"/>
        </w:rPr>
        <w:t>IZKLJU</w:t>
      </w:r>
      <w:r w:rsidR="00665F09">
        <w:rPr>
          <w:rFonts w:ascii="AbsaraSans-Thin" w:hAnsi="AbsaraSans-Thin" w:hint="eastAsia"/>
          <w:sz w:val="28"/>
          <w:szCs w:val="28"/>
        </w:rPr>
        <w:t>Č</w:t>
      </w:r>
      <w:r w:rsidR="00665F09">
        <w:rPr>
          <w:rFonts w:ascii="AbsaraSans-Thin" w:hAnsi="AbsaraSans-Thin"/>
          <w:sz w:val="28"/>
          <w:szCs w:val="28"/>
        </w:rPr>
        <w:t xml:space="preserve">NO </w:t>
      </w:r>
      <w:r w:rsidRPr="00412849">
        <w:rPr>
          <w:rFonts w:ascii="AbsaraSans-Thin" w:hAnsi="AbsaraSans-Thin"/>
          <w:sz w:val="28"/>
          <w:szCs w:val="28"/>
        </w:rPr>
        <w:t xml:space="preserve">na spletni strani </w:t>
      </w:r>
      <w:hyperlink r:id="rId17" w:history="1">
        <w:r w:rsidRPr="00DA6CEF">
          <w:rPr>
            <w:rStyle w:val="Hiperveza"/>
            <w:rFonts w:ascii="AbsaraSans-Thin" w:hAnsi="AbsaraSans-Thin"/>
            <w:sz w:val="28"/>
            <w:szCs w:val="28"/>
          </w:rPr>
          <w:t>www.goadria.com</w:t>
        </w:r>
      </w:hyperlink>
      <w:r w:rsidR="00665F09">
        <w:rPr>
          <w:rFonts w:ascii="AbsaraSans-Thin" w:hAnsi="AbsaraSans-Thin"/>
          <w:sz w:val="28"/>
          <w:szCs w:val="28"/>
        </w:rPr>
        <w:t xml:space="preserve">, </w:t>
      </w:r>
      <w:r w:rsidRPr="00412849">
        <w:rPr>
          <w:rFonts w:ascii="AbsaraSans-Thin" w:hAnsi="AbsaraSans-Thin"/>
          <w:sz w:val="28"/>
          <w:szCs w:val="28"/>
        </w:rPr>
        <w:t xml:space="preserve">ali na sam dan </w:t>
      </w:r>
      <w:r w:rsidR="00665F09">
        <w:rPr>
          <w:rFonts w:ascii="AbsaraSans-Thin" w:hAnsi="AbsaraSans-Thin"/>
          <w:sz w:val="28"/>
          <w:szCs w:val="28"/>
        </w:rPr>
        <w:t xml:space="preserve">dirke na štartu </w:t>
      </w:r>
      <w:r>
        <w:rPr>
          <w:rFonts w:ascii="AbsaraSans-Thin" w:hAnsi="AbsaraSans-Thin"/>
          <w:sz w:val="28"/>
          <w:szCs w:val="28"/>
        </w:rPr>
        <w:t xml:space="preserve">do </w:t>
      </w:r>
      <w:r w:rsidR="008774C2">
        <w:rPr>
          <w:rFonts w:ascii="AbsaraSans-Thin" w:hAnsi="AbsaraSans-Thin"/>
          <w:sz w:val="28"/>
          <w:szCs w:val="28"/>
        </w:rPr>
        <w:t>10</w:t>
      </w:r>
      <w:r>
        <w:rPr>
          <w:rFonts w:ascii="AbsaraSans-Thin" w:hAnsi="AbsaraSans-Thin"/>
          <w:sz w:val="28"/>
          <w:szCs w:val="28"/>
        </w:rPr>
        <w:t xml:space="preserve">:00 ure. </w:t>
      </w:r>
    </w:p>
    <w:p w14:paraId="4B5D7D31" w14:textId="77777777" w:rsidR="00412849" w:rsidRPr="00412849" w:rsidRDefault="00412849" w:rsidP="00412849">
      <w:pPr>
        <w:spacing w:after="0"/>
        <w:rPr>
          <w:rFonts w:ascii="AbsaraSans-Thin" w:hAnsi="AbsaraSans-Thin"/>
          <w:sz w:val="28"/>
          <w:szCs w:val="28"/>
        </w:rPr>
      </w:pPr>
      <w:r w:rsidRPr="00412849">
        <w:rPr>
          <w:rFonts w:ascii="AbsaraSans-Thin" w:hAnsi="AbsaraSans-Thin"/>
          <w:sz w:val="28"/>
          <w:szCs w:val="28"/>
        </w:rPr>
        <w:t xml:space="preserve">En tekač se </w:t>
      </w:r>
      <w:r>
        <w:rPr>
          <w:rFonts w:ascii="AbsaraSans-Thin" w:hAnsi="AbsaraSans-Thin"/>
          <w:sz w:val="28"/>
          <w:szCs w:val="28"/>
        </w:rPr>
        <w:t>lahko prijavi samo na eno dirko.</w:t>
      </w:r>
    </w:p>
    <w:p w14:paraId="5C98916C" w14:textId="77777777" w:rsidR="00412849" w:rsidRDefault="00412849">
      <w:pPr>
        <w:spacing w:after="0"/>
        <w:rPr>
          <w:rFonts w:ascii="AbsaraSans-Thin" w:hAnsi="AbsaraSans-Thin"/>
          <w:sz w:val="28"/>
          <w:szCs w:val="28"/>
          <w:lang w:val="sl-SI"/>
        </w:rPr>
      </w:pPr>
    </w:p>
    <w:p w14:paraId="640FC728" w14:textId="1536C9A1" w:rsidR="008134C4" w:rsidRDefault="00412849" w:rsidP="002B6513">
      <w:pPr>
        <w:spacing w:after="0"/>
        <w:jc w:val="both"/>
        <w:rPr>
          <w:rFonts w:ascii="AbsaraSans-Thin" w:hAnsi="AbsaraSans-Thin"/>
          <w:sz w:val="28"/>
          <w:szCs w:val="28"/>
          <w:lang w:val="sl-SI"/>
        </w:rPr>
      </w:pPr>
      <w:r>
        <w:rPr>
          <w:rFonts w:ascii="AbsaraSans-Thin" w:hAnsi="AbsaraSans-Thin"/>
          <w:sz w:val="28"/>
          <w:szCs w:val="28"/>
          <w:lang w:val="sl-SI"/>
        </w:rPr>
        <w:t>P</w:t>
      </w:r>
      <w:r w:rsidR="00301A68">
        <w:rPr>
          <w:rFonts w:ascii="AbsaraSans-Thin" w:hAnsi="AbsaraSans-Thin"/>
          <w:sz w:val="28"/>
          <w:szCs w:val="28"/>
          <w:lang w:val="sl-SI"/>
        </w:rPr>
        <w:t>rijava za dirko je popolna samo z izpolnjeno prijavo in vplačilom štartnine</w:t>
      </w:r>
      <w:r w:rsidR="00407B32">
        <w:rPr>
          <w:rFonts w:ascii="AbsaraSans-Thin" w:hAnsi="AbsaraSans-Thin"/>
          <w:sz w:val="28"/>
          <w:szCs w:val="28"/>
          <w:lang w:val="sl-SI"/>
        </w:rPr>
        <w:t xml:space="preserve">, najpozneje do </w:t>
      </w:r>
      <w:r w:rsidR="000451E1">
        <w:rPr>
          <w:rFonts w:ascii="AbsaraSans-Thin" w:hAnsi="AbsaraSans-Thin"/>
          <w:sz w:val="28"/>
          <w:szCs w:val="28"/>
          <w:lang w:val="sl-SI"/>
        </w:rPr>
        <w:t>1</w:t>
      </w:r>
      <w:r w:rsidR="00535553">
        <w:rPr>
          <w:rFonts w:ascii="AbsaraSans-Thin" w:hAnsi="AbsaraSans-Thin"/>
          <w:sz w:val="28"/>
          <w:szCs w:val="28"/>
          <w:lang w:val="sl-SI"/>
        </w:rPr>
        <w:t>5</w:t>
      </w:r>
      <w:r w:rsidR="00407B32">
        <w:rPr>
          <w:rFonts w:ascii="AbsaraSans-Thin" w:hAnsi="AbsaraSans-Thin"/>
          <w:sz w:val="28"/>
          <w:szCs w:val="28"/>
          <w:lang w:val="sl-SI"/>
        </w:rPr>
        <w:t>.</w:t>
      </w:r>
      <w:r w:rsidR="000451E1">
        <w:rPr>
          <w:rFonts w:ascii="AbsaraSans-Thin" w:hAnsi="AbsaraSans-Thin"/>
          <w:sz w:val="28"/>
          <w:szCs w:val="28"/>
          <w:lang w:val="sl-SI"/>
        </w:rPr>
        <w:t>11.202</w:t>
      </w:r>
      <w:r w:rsidR="00535553">
        <w:rPr>
          <w:rFonts w:ascii="AbsaraSans-Thin" w:hAnsi="AbsaraSans-Thin"/>
          <w:sz w:val="28"/>
          <w:szCs w:val="28"/>
          <w:lang w:val="sl-SI"/>
        </w:rPr>
        <w:t>6</w:t>
      </w:r>
      <w:r w:rsidR="000451E1">
        <w:rPr>
          <w:rFonts w:ascii="AbsaraSans-Thin" w:hAnsi="AbsaraSans-Thin"/>
          <w:sz w:val="28"/>
          <w:szCs w:val="28"/>
          <w:lang w:val="sl-SI"/>
        </w:rPr>
        <w:t xml:space="preserve">. </w:t>
      </w:r>
      <w:r w:rsidR="00407B32">
        <w:rPr>
          <w:rFonts w:ascii="AbsaraSans-Thin" w:hAnsi="AbsaraSans-Thin"/>
          <w:sz w:val="28"/>
          <w:szCs w:val="28"/>
          <w:lang w:val="sl-SI"/>
        </w:rPr>
        <w:t>do 24</w:t>
      </w:r>
      <w:r w:rsidR="00301A68">
        <w:rPr>
          <w:rFonts w:ascii="AbsaraSans-Thin" w:hAnsi="AbsaraSans-Thin"/>
          <w:sz w:val="28"/>
          <w:szCs w:val="28"/>
          <w:lang w:val="sl-SI"/>
        </w:rPr>
        <w:t xml:space="preserve">:00 ure. </w:t>
      </w:r>
    </w:p>
    <w:p w14:paraId="4C582B16" w14:textId="77777777" w:rsidR="00412849" w:rsidRDefault="00412849" w:rsidP="002B6513">
      <w:pPr>
        <w:spacing w:after="0"/>
        <w:jc w:val="both"/>
        <w:rPr>
          <w:rFonts w:ascii="AbsaraSans-Thin" w:hAnsi="AbsaraSans-Thin"/>
          <w:sz w:val="28"/>
          <w:szCs w:val="28"/>
          <w:lang w:val="sl-SI"/>
        </w:rPr>
      </w:pPr>
    </w:p>
    <w:p w14:paraId="6D79D7DC" w14:textId="585FEE5D" w:rsidR="008134C4" w:rsidRPr="00412849" w:rsidRDefault="00301A68" w:rsidP="002B6513">
      <w:pPr>
        <w:spacing w:after="0"/>
        <w:jc w:val="both"/>
        <w:rPr>
          <w:rFonts w:ascii="AbsaraSans-Thin" w:hAnsi="AbsaraSans-Thin"/>
          <w:sz w:val="28"/>
          <w:szCs w:val="28"/>
          <w:lang w:val="sl-SI"/>
        </w:rPr>
      </w:pPr>
      <w:r w:rsidRPr="00412849">
        <w:rPr>
          <w:rFonts w:ascii="AbsaraSans-Thin" w:hAnsi="AbsaraSans-Thin"/>
          <w:sz w:val="28"/>
          <w:szCs w:val="28"/>
          <w:lang w:val="sl-SI"/>
        </w:rPr>
        <w:t xml:space="preserve">Prijava tekmovalcev </w:t>
      </w:r>
      <w:r w:rsidR="00873750">
        <w:rPr>
          <w:rFonts w:ascii="AbsaraSans-Thin" w:hAnsi="AbsaraSans-Thin"/>
          <w:sz w:val="28"/>
          <w:szCs w:val="28"/>
          <w:lang w:val="sl-SI"/>
        </w:rPr>
        <w:t xml:space="preserve">in plačilo štartnine </w:t>
      </w:r>
      <w:r w:rsidRPr="00412849">
        <w:rPr>
          <w:rFonts w:ascii="AbsaraSans-Thin" w:hAnsi="AbsaraSans-Thin"/>
          <w:sz w:val="28"/>
          <w:szCs w:val="28"/>
          <w:lang w:val="sl-SI"/>
        </w:rPr>
        <w:t>je možna</w:t>
      </w:r>
      <w:r w:rsidR="00873750">
        <w:rPr>
          <w:rFonts w:ascii="AbsaraSans-Thin" w:hAnsi="AbsaraSans-Thin"/>
          <w:sz w:val="28"/>
          <w:szCs w:val="28"/>
          <w:lang w:val="sl-SI"/>
        </w:rPr>
        <w:t xml:space="preserve"> </w:t>
      </w:r>
      <w:r w:rsidRPr="00412849">
        <w:rPr>
          <w:rFonts w:ascii="AbsaraSans-Thin" w:hAnsi="AbsaraSans-Thin"/>
          <w:sz w:val="28"/>
          <w:szCs w:val="28"/>
          <w:lang w:val="sl-SI"/>
        </w:rPr>
        <w:t>tudi na dan dirke</w:t>
      </w:r>
      <w:r w:rsidR="000451E1">
        <w:rPr>
          <w:rFonts w:ascii="AbsaraSans-Thin" w:hAnsi="AbsaraSans-Thin"/>
          <w:sz w:val="28"/>
          <w:szCs w:val="28"/>
          <w:lang w:val="sl-SI"/>
        </w:rPr>
        <w:t xml:space="preserve"> </w:t>
      </w:r>
      <w:r w:rsidRPr="00412849">
        <w:rPr>
          <w:rFonts w:ascii="AbsaraSans-Thin" w:hAnsi="AbsaraSans-Thin"/>
          <w:sz w:val="28"/>
          <w:szCs w:val="28"/>
          <w:lang w:val="sl-SI"/>
        </w:rPr>
        <w:t xml:space="preserve">na štartu do </w:t>
      </w:r>
      <w:r w:rsidR="008774C2">
        <w:rPr>
          <w:rFonts w:ascii="AbsaraSans-Thin" w:hAnsi="AbsaraSans-Thin"/>
          <w:sz w:val="28"/>
          <w:szCs w:val="28"/>
          <w:lang w:val="sl-SI"/>
        </w:rPr>
        <w:t>10</w:t>
      </w:r>
      <w:r w:rsidRPr="00412849">
        <w:rPr>
          <w:rFonts w:ascii="AbsaraSans-Thin" w:hAnsi="AbsaraSans-Thin"/>
          <w:sz w:val="28"/>
          <w:szCs w:val="28"/>
          <w:lang w:val="sl-SI"/>
        </w:rPr>
        <w:t>:00 ure.</w:t>
      </w:r>
      <w:r w:rsidR="00AF4B55">
        <w:rPr>
          <w:rFonts w:ascii="AbsaraSans-Thin" w:hAnsi="AbsaraSans-Thin"/>
          <w:sz w:val="28"/>
          <w:szCs w:val="28"/>
          <w:lang w:val="sl-SI"/>
        </w:rPr>
        <w:t xml:space="preserve"> </w:t>
      </w:r>
      <w:r w:rsidR="00D85694" w:rsidRPr="00D85694">
        <w:rPr>
          <w:rFonts w:ascii="AbsaraSans-Thin" w:hAnsi="AbsaraSans-Thin"/>
          <w:b/>
          <w:bCs/>
          <w:sz w:val="28"/>
          <w:szCs w:val="28"/>
          <w:lang w:val="sl-SI"/>
        </w:rPr>
        <w:t>Tekačem, ki se prijavijo in plačajo prijavnino na dan tekme, darila</w:t>
      </w:r>
      <w:r w:rsidR="00AF4B55">
        <w:rPr>
          <w:rFonts w:ascii="AbsaraSans-Thin" w:hAnsi="AbsaraSans-Thin"/>
          <w:b/>
          <w:bCs/>
          <w:sz w:val="28"/>
          <w:szCs w:val="28"/>
          <w:lang w:val="sl-SI"/>
        </w:rPr>
        <w:t xml:space="preserve"> </w:t>
      </w:r>
      <w:r w:rsidR="00D85694" w:rsidRPr="00D85694">
        <w:rPr>
          <w:rFonts w:ascii="AbsaraSans-Thin" w:hAnsi="AbsaraSans-Thin"/>
          <w:b/>
          <w:bCs/>
          <w:sz w:val="28"/>
          <w:szCs w:val="28"/>
          <w:lang w:val="sl-SI"/>
        </w:rPr>
        <w:t xml:space="preserve"> ne jamčimo.</w:t>
      </w:r>
    </w:p>
    <w:p w14:paraId="765B1033" w14:textId="77777777" w:rsidR="00407B32" w:rsidRPr="00D85694" w:rsidRDefault="00407B32" w:rsidP="002B6513">
      <w:pPr>
        <w:spacing w:after="0"/>
        <w:jc w:val="both"/>
        <w:rPr>
          <w:rFonts w:ascii="AbsaraSans-Thin" w:hAnsi="AbsaraSans-Thin"/>
          <w:sz w:val="28"/>
          <w:szCs w:val="28"/>
          <w:lang w:val="sl-SI"/>
        </w:rPr>
      </w:pPr>
    </w:p>
    <w:p w14:paraId="1E896958" w14:textId="511D37FD" w:rsidR="008134C4" w:rsidRDefault="00301A68" w:rsidP="002B6513">
      <w:pPr>
        <w:spacing w:after="0"/>
        <w:jc w:val="both"/>
        <w:rPr>
          <w:rFonts w:ascii="AbsaraSans-Thin" w:hAnsi="AbsaraSans-Thin"/>
          <w:sz w:val="28"/>
          <w:szCs w:val="28"/>
          <w:lang w:val="sl-SI"/>
        </w:rPr>
      </w:pPr>
      <w:r>
        <w:rPr>
          <w:rFonts w:ascii="AbsaraSans-Thin" w:hAnsi="AbsaraSans-Thin"/>
          <w:sz w:val="28"/>
          <w:szCs w:val="28"/>
          <w:lang w:val="sl-SI"/>
        </w:rPr>
        <w:t>Vsak tekmovalec s prijavo neposredno potrjuje, da se dirke udeležuje na lastno odgovornost, da je seznanjen s pravili in predpisi dirke, ki jih bo tudi upošteval, in da je seznanjen z možnimi tveganji, ki jih to tekmovanje vsebuje. Tekmovalec s prijavo potrjuje svojo zdravstveno sposobnost in ustrezno psiho-fizično telesno pripravljenost, primerno za tovrstno tekmovanje. Tekmovalec, ki se prijavi na dirko mora imeti urejeno zdravstveno zavarovanje.</w:t>
      </w:r>
    </w:p>
    <w:p w14:paraId="189B0F57" w14:textId="77777777" w:rsidR="008134C4" w:rsidRDefault="008134C4">
      <w:pPr>
        <w:spacing w:after="0"/>
        <w:rPr>
          <w:rFonts w:ascii="AbsaraSans-Thin" w:hAnsi="AbsaraSans-Thin"/>
          <w:sz w:val="28"/>
          <w:szCs w:val="28"/>
          <w:lang w:val="sl-SI"/>
        </w:rPr>
      </w:pPr>
    </w:p>
    <w:p w14:paraId="26A826F3" w14:textId="77777777" w:rsidR="000005AB" w:rsidRDefault="000005AB">
      <w:pPr>
        <w:spacing w:after="0"/>
        <w:rPr>
          <w:rFonts w:ascii="AbsaraSans-Thin" w:hAnsi="AbsaraSans-Thin"/>
          <w:b/>
          <w:color w:val="03BFD7"/>
          <w:sz w:val="28"/>
          <w:szCs w:val="28"/>
          <w:lang w:val="sl-SI"/>
        </w:rPr>
      </w:pPr>
    </w:p>
    <w:p w14:paraId="45266653" w14:textId="69276059" w:rsidR="008134C4" w:rsidRDefault="00301A68">
      <w:pPr>
        <w:spacing w:after="0"/>
        <w:rPr>
          <w:rFonts w:ascii="AbsaraSans-Thin" w:hAnsi="AbsaraSans-Thin"/>
          <w:b/>
          <w:color w:val="03BFD7"/>
          <w:sz w:val="28"/>
          <w:szCs w:val="28"/>
          <w:lang w:val="sl-SI"/>
        </w:rPr>
      </w:pPr>
      <w:r>
        <w:rPr>
          <w:rFonts w:ascii="AbsaraSans-Thin" w:hAnsi="AbsaraSans-Thin"/>
          <w:b/>
          <w:color w:val="03BFD7"/>
          <w:sz w:val="28"/>
          <w:szCs w:val="28"/>
          <w:lang w:val="sl-SI"/>
        </w:rPr>
        <w:t>VRAČILO ŠTARTNINE:</w:t>
      </w:r>
    </w:p>
    <w:p w14:paraId="6D30487B" w14:textId="77777777" w:rsidR="00301A68" w:rsidRPr="002B6513" w:rsidRDefault="002B6513">
      <w:pPr>
        <w:spacing w:after="0"/>
        <w:rPr>
          <w:rFonts w:ascii="AbsaraSans-Thin" w:hAnsi="AbsaraSans-Thin"/>
          <w:color w:val="03BFD7"/>
          <w:sz w:val="28"/>
          <w:szCs w:val="28"/>
          <w:lang w:val="sl-SI"/>
        </w:rPr>
      </w:pPr>
      <w:r>
        <w:rPr>
          <w:rFonts w:ascii="AbsaraSans-Thin" w:hAnsi="AbsaraSans-Thin"/>
          <w:sz w:val="28"/>
          <w:szCs w:val="28"/>
          <w:lang w:val="sl-SI"/>
        </w:rPr>
        <w:t>Vračila štartnine ne bo.</w:t>
      </w:r>
    </w:p>
    <w:p w14:paraId="705977B7" w14:textId="77777777" w:rsidR="00301A68" w:rsidRDefault="00301A68">
      <w:pPr>
        <w:spacing w:after="0"/>
        <w:rPr>
          <w:rFonts w:ascii="AbsaraSans-Thin" w:hAnsi="AbsaraSans-Thin"/>
          <w:b/>
          <w:color w:val="03BFD7"/>
          <w:sz w:val="28"/>
          <w:szCs w:val="28"/>
          <w:lang w:val="sl-SI"/>
        </w:rPr>
      </w:pPr>
    </w:p>
    <w:p w14:paraId="0085698A" w14:textId="77777777" w:rsidR="008134C4" w:rsidRDefault="00301A68">
      <w:pPr>
        <w:spacing w:after="0"/>
        <w:rPr>
          <w:rFonts w:ascii="AbsaraSans-Thin" w:hAnsi="AbsaraSans-Thin"/>
          <w:b/>
          <w:color w:val="03BFD7"/>
          <w:sz w:val="28"/>
          <w:szCs w:val="28"/>
          <w:lang w:val="sl-SI"/>
        </w:rPr>
      </w:pPr>
      <w:r>
        <w:rPr>
          <w:rFonts w:ascii="AbsaraSans-Thin" w:hAnsi="AbsaraSans-Thin"/>
          <w:b/>
          <w:color w:val="03BFD7"/>
          <w:sz w:val="28"/>
          <w:szCs w:val="28"/>
          <w:lang w:val="sl-SI"/>
        </w:rPr>
        <w:t>PREVZEM ŠTARTNIH PAKETOV:</w:t>
      </w:r>
    </w:p>
    <w:p w14:paraId="192E7B72" w14:textId="62C5CE69" w:rsidR="008134C4" w:rsidRDefault="000451E1">
      <w:pPr>
        <w:pStyle w:val="Odlomakpopisa"/>
        <w:numPr>
          <w:ilvl w:val="0"/>
          <w:numId w:val="11"/>
        </w:numPr>
        <w:spacing w:after="0"/>
        <w:rPr>
          <w:rFonts w:ascii="AbsaraSans-Thin" w:hAnsi="AbsaraSans-Thin"/>
          <w:sz w:val="28"/>
          <w:szCs w:val="28"/>
          <w:lang w:val="sl-SI"/>
        </w:rPr>
      </w:pPr>
      <w:r>
        <w:rPr>
          <w:rFonts w:ascii="AbsaraSans-Thin" w:hAnsi="AbsaraSans-Thin"/>
          <w:sz w:val="28"/>
          <w:szCs w:val="28"/>
          <w:lang w:val="sl-SI"/>
        </w:rPr>
        <w:t>sobota</w:t>
      </w:r>
      <w:r w:rsidR="00407B32">
        <w:rPr>
          <w:rFonts w:ascii="AbsaraSans-Thin" w:hAnsi="AbsaraSans-Thin"/>
          <w:sz w:val="28"/>
          <w:szCs w:val="28"/>
          <w:lang w:val="sl-SI"/>
        </w:rPr>
        <w:t xml:space="preserve"> </w:t>
      </w:r>
      <w:r w:rsidR="000317F0">
        <w:rPr>
          <w:rFonts w:ascii="AbsaraSans-Thin" w:hAnsi="AbsaraSans-Thin"/>
          <w:sz w:val="28"/>
          <w:szCs w:val="28"/>
          <w:lang w:val="sl-SI"/>
        </w:rPr>
        <w:t>2</w:t>
      </w:r>
      <w:r w:rsidR="009D7CCA">
        <w:rPr>
          <w:rFonts w:ascii="AbsaraSans-Thin" w:hAnsi="AbsaraSans-Thin"/>
          <w:sz w:val="28"/>
          <w:szCs w:val="28"/>
          <w:lang w:val="sl-SI"/>
        </w:rPr>
        <w:t>8</w:t>
      </w:r>
      <w:r w:rsidR="00301A68">
        <w:rPr>
          <w:rFonts w:ascii="AbsaraSans-Thin" w:hAnsi="AbsaraSans-Thin"/>
          <w:sz w:val="28"/>
          <w:szCs w:val="28"/>
          <w:lang w:val="sl-SI"/>
        </w:rPr>
        <w:t>.1</w:t>
      </w:r>
      <w:r w:rsidR="00B03A23">
        <w:rPr>
          <w:rFonts w:ascii="AbsaraSans-Thin" w:hAnsi="AbsaraSans-Thin"/>
          <w:sz w:val="28"/>
          <w:szCs w:val="28"/>
          <w:lang w:val="sl-SI"/>
        </w:rPr>
        <w:t>1</w:t>
      </w:r>
      <w:r w:rsidR="00301A68">
        <w:rPr>
          <w:rFonts w:ascii="AbsaraSans-Thin" w:hAnsi="AbsaraSans-Thin"/>
          <w:sz w:val="28"/>
          <w:szCs w:val="28"/>
          <w:lang w:val="sl-SI"/>
        </w:rPr>
        <w:t>. od 1</w:t>
      </w:r>
      <w:r>
        <w:rPr>
          <w:rFonts w:ascii="AbsaraSans-Thin" w:hAnsi="AbsaraSans-Thin"/>
          <w:sz w:val="28"/>
          <w:szCs w:val="28"/>
          <w:lang w:val="sl-SI"/>
        </w:rPr>
        <w:t>4</w:t>
      </w:r>
      <w:r w:rsidR="00301A68">
        <w:rPr>
          <w:rFonts w:ascii="AbsaraSans-Thin" w:hAnsi="AbsaraSans-Thin"/>
          <w:sz w:val="28"/>
          <w:szCs w:val="28"/>
          <w:lang w:val="sl-SI"/>
        </w:rPr>
        <w:t xml:space="preserve">:00 ure do 18:00 ure na recepciji hotela Aminess </w:t>
      </w:r>
      <w:r w:rsidR="00AE2781">
        <w:rPr>
          <w:rFonts w:ascii="AbsaraSans-Thin" w:hAnsi="AbsaraSans-Thin"/>
          <w:sz w:val="28"/>
          <w:szCs w:val="28"/>
          <w:lang w:val="sl-SI"/>
        </w:rPr>
        <w:t xml:space="preserve">Vival </w:t>
      </w:r>
      <w:r w:rsidR="00301A68">
        <w:rPr>
          <w:rFonts w:ascii="AbsaraSans-Thin" w:hAnsi="AbsaraSans-Thin"/>
          <w:sz w:val="28"/>
          <w:szCs w:val="28"/>
          <w:lang w:val="sl-SI"/>
        </w:rPr>
        <w:t>Maestral</w:t>
      </w:r>
    </w:p>
    <w:p w14:paraId="2742939E" w14:textId="4B7E4167" w:rsidR="008134C4" w:rsidRDefault="00407B32">
      <w:pPr>
        <w:pStyle w:val="Odlomakpopisa"/>
        <w:numPr>
          <w:ilvl w:val="0"/>
          <w:numId w:val="2"/>
        </w:numPr>
        <w:spacing w:after="0"/>
        <w:rPr>
          <w:rFonts w:ascii="AbsaraSans-Thin" w:hAnsi="AbsaraSans-Thin"/>
          <w:sz w:val="28"/>
          <w:szCs w:val="28"/>
          <w:lang w:val="sl-SI"/>
        </w:rPr>
      </w:pPr>
      <w:r>
        <w:rPr>
          <w:rFonts w:ascii="AbsaraSans-Thin" w:hAnsi="AbsaraSans-Thin"/>
          <w:sz w:val="28"/>
          <w:szCs w:val="28"/>
          <w:lang w:val="sl-SI"/>
        </w:rPr>
        <w:t xml:space="preserve">na dan dirke </w:t>
      </w:r>
      <w:r w:rsidR="009D7CCA">
        <w:rPr>
          <w:rFonts w:ascii="AbsaraSans-Thin" w:hAnsi="AbsaraSans-Thin"/>
          <w:sz w:val="28"/>
          <w:szCs w:val="28"/>
          <w:lang w:val="sl-SI"/>
        </w:rPr>
        <w:t>29</w:t>
      </w:r>
      <w:r w:rsidR="00301A68">
        <w:rPr>
          <w:rFonts w:ascii="AbsaraSans-Thin" w:hAnsi="AbsaraSans-Thin"/>
          <w:sz w:val="28"/>
          <w:szCs w:val="28"/>
          <w:lang w:val="sl-SI"/>
        </w:rPr>
        <w:t>.1</w:t>
      </w:r>
      <w:r w:rsidR="000317F0">
        <w:rPr>
          <w:rFonts w:ascii="AbsaraSans-Thin" w:hAnsi="AbsaraSans-Thin"/>
          <w:sz w:val="28"/>
          <w:szCs w:val="28"/>
          <w:lang w:val="sl-SI"/>
        </w:rPr>
        <w:t>1</w:t>
      </w:r>
      <w:r w:rsidR="00301A68">
        <w:rPr>
          <w:rFonts w:ascii="AbsaraSans-Thin" w:hAnsi="AbsaraSans-Thin"/>
          <w:sz w:val="28"/>
          <w:szCs w:val="28"/>
          <w:lang w:val="sl-SI"/>
        </w:rPr>
        <w:t>. od 08:</w:t>
      </w:r>
      <w:r w:rsidR="00873750">
        <w:rPr>
          <w:rFonts w:ascii="AbsaraSans-Thin" w:hAnsi="AbsaraSans-Thin"/>
          <w:sz w:val="28"/>
          <w:szCs w:val="28"/>
          <w:lang w:val="sl-SI"/>
        </w:rPr>
        <w:t>30</w:t>
      </w:r>
      <w:r w:rsidR="00301A68">
        <w:rPr>
          <w:rFonts w:ascii="AbsaraSans-Thin" w:hAnsi="AbsaraSans-Thin"/>
          <w:sz w:val="28"/>
          <w:szCs w:val="28"/>
          <w:lang w:val="sl-SI"/>
        </w:rPr>
        <w:t xml:space="preserve"> ure do 10:00 ure pred hotelom Aminess </w:t>
      </w:r>
      <w:r w:rsidR="00AE2781">
        <w:rPr>
          <w:rFonts w:ascii="AbsaraSans-Thin" w:hAnsi="AbsaraSans-Thin"/>
          <w:sz w:val="28"/>
          <w:szCs w:val="28"/>
          <w:lang w:val="sl-SI"/>
        </w:rPr>
        <w:t xml:space="preserve">Vival </w:t>
      </w:r>
      <w:r w:rsidR="00301A68">
        <w:rPr>
          <w:rFonts w:ascii="AbsaraSans-Thin" w:hAnsi="AbsaraSans-Thin"/>
          <w:sz w:val="28"/>
          <w:szCs w:val="28"/>
          <w:lang w:val="sl-SI"/>
        </w:rPr>
        <w:t>Maestral</w:t>
      </w:r>
    </w:p>
    <w:p w14:paraId="4025D327" w14:textId="77777777" w:rsidR="008134C4" w:rsidRDefault="008134C4">
      <w:pPr>
        <w:spacing w:after="0"/>
        <w:rPr>
          <w:rFonts w:ascii="AbsaraSans-Thin" w:hAnsi="AbsaraSans-Thin"/>
          <w:b/>
          <w:color w:val="03BFD7"/>
          <w:sz w:val="28"/>
          <w:szCs w:val="28"/>
          <w:lang w:val="sl-SI"/>
        </w:rPr>
      </w:pPr>
    </w:p>
    <w:p w14:paraId="4EFB1DF6" w14:textId="77777777" w:rsidR="000005A5" w:rsidRDefault="000005A5" w:rsidP="000005A5">
      <w:pPr>
        <w:spacing w:after="0"/>
        <w:rPr>
          <w:rFonts w:ascii="AbsaraSans-Thin" w:hAnsi="AbsaraSans-Thin"/>
          <w:b/>
          <w:color w:val="03BFD7"/>
          <w:sz w:val="28"/>
          <w:szCs w:val="28"/>
          <w:lang w:val="sl-SI"/>
        </w:rPr>
      </w:pPr>
      <w:r>
        <w:rPr>
          <w:rFonts w:ascii="AbsaraSans-Thin" w:hAnsi="AbsaraSans-Thin"/>
          <w:b/>
          <w:color w:val="03BFD7"/>
          <w:sz w:val="28"/>
          <w:szCs w:val="28"/>
          <w:lang w:val="sl-SI"/>
        </w:rPr>
        <w:t xml:space="preserve">PARKIRANJE: </w:t>
      </w:r>
    </w:p>
    <w:p w14:paraId="12B94348" w14:textId="77777777" w:rsidR="000005A5" w:rsidRDefault="000005A5" w:rsidP="000005A5">
      <w:pPr>
        <w:spacing w:after="0"/>
        <w:jc w:val="both"/>
        <w:rPr>
          <w:rFonts w:ascii="AbsaraSans-Thin" w:hAnsi="AbsaraSans-Thin"/>
          <w:sz w:val="28"/>
          <w:szCs w:val="28"/>
          <w:lang w:val="sl-SI"/>
        </w:rPr>
      </w:pPr>
      <w:r>
        <w:rPr>
          <w:rFonts w:ascii="AbsaraSans-Thin" w:hAnsi="AbsaraSans-Thin"/>
          <w:sz w:val="28"/>
          <w:szCs w:val="28"/>
          <w:lang w:val="sl-SI"/>
        </w:rPr>
        <w:t xml:space="preserve">Parkiranje je za vse udeležence dirke brezplačno na parkirišču pri športni dvorani. </w:t>
      </w:r>
    </w:p>
    <w:p w14:paraId="4C1DD691" w14:textId="6AA820B1" w:rsidR="000005A5" w:rsidRDefault="000005A5">
      <w:pPr>
        <w:spacing w:after="0"/>
        <w:rPr>
          <w:rFonts w:ascii="AbsaraSans-Thin" w:hAnsi="AbsaraSans-Thin"/>
          <w:b/>
          <w:color w:val="03BFD7"/>
          <w:sz w:val="28"/>
          <w:szCs w:val="28"/>
          <w:lang w:val="sl-SI"/>
        </w:rPr>
      </w:pPr>
    </w:p>
    <w:p w14:paraId="6C941C54" w14:textId="2FBD55AA" w:rsidR="008134C4" w:rsidRDefault="00301A68">
      <w:pPr>
        <w:spacing w:after="0"/>
        <w:rPr>
          <w:rFonts w:ascii="AbsaraSans-Thin" w:hAnsi="AbsaraSans-Thin"/>
          <w:b/>
          <w:color w:val="03BFD7"/>
          <w:sz w:val="28"/>
          <w:szCs w:val="28"/>
          <w:lang w:val="sl-SI"/>
        </w:rPr>
      </w:pPr>
      <w:r>
        <w:rPr>
          <w:rFonts w:ascii="AbsaraSans-Thin" w:hAnsi="AbsaraSans-Thin"/>
          <w:b/>
          <w:color w:val="03BFD7"/>
          <w:sz w:val="28"/>
          <w:szCs w:val="28"/>
          <w:lang w:val="sl-SI"/>
        </w:rPr>
        <w:t>NAGRADE</w:t>
      </w:r>
      <w:r w:rsidR="00B03A23">
        <w:rPr>
          <w:rFonts w:ascii="AbsaraSans-Thin" w:hAnsi="AbsaraSans-Thin"/>
          <w:b/>
          <w:color w:val="03BFD7"/>
          <w:sz w:val="28"/>
          <w:szCs w:val="28"/>
          <w:lang w:val="sl-SI"/>
        </w:rPr>
        <w:t>*</w:t>
      </w:r>
      <w:r w:rsidR="00AF4B55">
        <w:rPr>
          <w:rFonts w:ascii="AbsaraSans-Thin" w:hAnsi="AbsaraSans-Thin"/>
          <w:b/>
          <w:color w:val="03BFD7"/>
          <w:sz w:val="28"/>
          <w:szCs w:val="28"/>
          <w:lang w:val="sl-SI"/>
        </w:rPr>
        <w:t xml:space="preserve"> </w:t>
      </w:r>
      <w:r>
        <w:rPr>
          <w:rFonts w:ascii="AbsaraSans-Thin" w:hAnsi="AbsaraSans-Thin"/>
          <w:b/>
          <w:color w:val="03BFD7"/>
          <w:sz w:val="28"/>
          <w:szCs w:val="28"/>
          <w:lang w:val="sl-SI"/>
        </w:rPr>
        <w:t>:</w:t>
      </w:r>
    </w:p>
    <w:p w14:paraId="090FB96E" w14:textId="77777777" w:rsidR="008134C4" w:rsidRDefault="008134C4">
      <w:pPr>
        <w:spacing w:after="0"/>
        <w:rPr>
          <w:rFonts w:ascii="AbsaraSans-Thin" w:hAnsi="AbsaraSans-Thin"/>
          <w:b/>
          <w:color w:val="03BFD7"/>
          <w:sz w:val="28"/>
          <w:szCs w:val="28"/>
          <w:lang w:val="sl-SI"/>
        </w:rPr>
      </w:pPr>
    </w:p>
    <w:p w14:paraId="3B496EA1" w14:textId="1A174963" w:rsidR="008134C4" w:rsidRDefault="00301A68">
      <w:pPr>
        <w:spacing w:after="0"/>
        <w:rPr>
          <w:rFonts w:ascii="AbsaraSans-Thin" w:hAnsi="AbsaraSans-Thin"/>
          <w:b/>
          <w:color w:val="03BFD7"/>
          <w:sz w:val="28"/>
          <w:szCs w:val="28"/>
          <w:lang w:val="sl-SI"/>
        </w:rPr>
      </w:pPr>
      <w:r>
        <w:rPr>
          <w:rFonts w:ascii="AbsaraSans-Thin" w:hAnsi="AbsaraSans-Thin"/>
          <w:b/>
          <w:color w:val="03BFD7"/>
          <w:sz w:val="28"/>
          <w:szCs w:val="28"/>
          <w:lang w:val="sl-SI"/>
        </w:rPr>
        <w:t>Polmaraton 21 km</w:t>
      </w:r>
    </w:p>
    <w:p w14:paraId="0A672153" w14:textId="77777777" w:rsidR="00CC4796" w:rsidRPr="002B6513" w:rsidRDefault="00CC4796">
      <w:pPr>
        <w:spacing w:after="0"/>
        <w:rPr>
          <w:rFonts w:ascii="AbsaraSans-Thin" w:hAnsi="AbsaraSans-Thin"/>
          <w:b/>
          <w:color w:val="03BFD7"/>
          <w:sz w:val="28"/>
          <w:szCs w:val="28"/>
          <w:lang w:val="sl-SI"/>
        </w:rPr>
      </w:pPr>
    </w:p>
    <w:p w14:paraId="0B25DCC6" w14:textId="77777777" w:rsidR="008134C4" w:rsidRDefault="00301A68">
      <w:pPr>
        <w:spacing w:after="0"/>
        <w:rPr>
          <w:rFonts w:ascii="AbsaraSans-Thin" w:hAnsi="AbsaraSans-Thin"/>
          <w:sz w:val="28"/>
          <w:szCs w:val="28"/>
          <w:lang w:val="sl-SI"/>
        </w:rPr>
      </w:pPr>
      <w:r>
        <w:rPr>
          <w:rFonts w:ascii="AbsaraSans-Thin" w:hAnsi="AbsaraSans-Thin"/>
          <w:sz w:val="28"/>
          <w:szCs w:val="28"/>
          <w:lang w:val="sl-SI"/>
        </w:rPr>
        <w:t>Nagrade za glavno dirko na 21 km v moški in ženski kategoriji:</w:t>
      </w:r>
    </w:p>
    <w:p w14:paraId="469359F1" w14:textId="77777777" w:rsidR="008134C4" w:rsidRDefault="008134C4" w:rsidP="002B6513">
      <w:pPr>
        <w:spacing w:after="0"/>
        <w:jc w:val="both"/>
        <w:rPr>
          <w:rFonts w:ascii="AbsaraSans-Thin" w:hAnsi="AbsaraSans-Thin"/>
          <w:sz w:val="28"/>
          <w:szCs w:val="28"/>
          <w:lang w:val="sl-SI"/>
        </w:rPr>
      </w:pPr>
    </w:p>
    <w:p w14:paraId="1DEE4D5E" w14:textId="558FD9DB" w:rsidR="008134C4" w:rsidRDefault="00301A68" w:rsidP="002B6513">
      <w:pPr>
        <w:pStyle w:val="Odlomakpopisa"/>
        <w:spacing w:after="0"/>
        <w:ind w:left="0"/>
        <w:jc w:val="both"/>
        <w:rPr>
          <w:rFonts w:ascii="AbsaraSans-Thin" w:hAnsi="AbsaraSans-Thin"/>
          <w:sz w:val="28"/>
          <w:szCs w:val="28"/>
          <w:lang w:val="sl-SI"/>
        </w:rPr>
      </w:pPr>
      <w:r>
        <w:rPr>
          <w:rFonts w:ascii="AbsaraSans-Thin" w:hAnsi="AbsaraSans-Thin"/>
          <w:sz w:val="28"/>
          <w:szCs w:val="28"/>
          <w:lang w:val="sl-SI"/>
        </w:rPr>
        <w:t xml:space="preserve">1. mesto: </w:t>
      </w:r>
      <w:r w:rsidR="00B03A23">
        <w:rPr>
          <w:rFonts w:ascii="AbsaraSans-Thin" w:hAnsi="AbsaraSans-Thin"/>
          <w:sz w:val="28"/>
          <w:szCs w:val="28"/>
          <w:lang w:val="sl-SI"/>
        </w:rPr>
        <w:t>2 no</w:t>
      </w:r>
      <w:r w:rsidR="00AF4B55">
        <w:rPr>
          <w:rFonts w:ascii="AbsaraSans-Thin" w:hAnsi="AbsaraSans-Thin"/>
          <w:sz w:val="28"/>
          <w:szCs w:val="28"/>
          <w:lang w:val="sl-SI"/>
        </w:rPr>
        <w:t>č</w:t>
      </w:r>
      <w:r w:rsidR="00B03A23">
        <w:rPr>
          <w:rFonts w:ascii="AbsaraSans-Thin" w:hAnsi="AbsaraSans-Thin"/>
          <w:sz w:val="28"/>
          <w:szCs w:val="28"/>
          <w:lang w:val="sl-SI"/>
        </w:rPr>
        <w:t>itvi</w:t>
      </w:r>
      <w:r w:rsidR="005F7333">
        <w:rPr>
          <w:rFonts w:ascii="AbsaraSans-Thin" w:hAnsi="AbsaraSans-Thin"/>
          <w:sz w:val="28"/>
          <w:szCs w:val="28"/>
          <w:lang w:val="sl-SI"/>
        </w:rPr>
        <w:t xml:space="preserve"> v Aminess objektu </w:t>
      </w:r>
      <w:r w:rsidR="00B03A23">
        <w:rPr>
          <w:rFonts w:ascii="AbsaraSans-Thin" w:hAnsi="AbsaraSans-Thin"/>
          <w:sz w:val="28"/>
          <w:szCs w:val="28"/>
          <w:lang w:val="sl-SI"/>
        </w:rPr>
        <w:t xml:space="preserve">3* ali 4* </w:t>
      </w:r>
      <w:r w:rsidR="005F7333">
        <w:rPr>
          <w:rFonts w:ascii="AbsaraSans-Thin" w:hAnsi="AbsaraSans-Thin"/>
          <w:sz w:val="28"/>
          <w:szCs w:val="28"/>
          <w:lang w:val="sl-SI"/>
        </w:rPr>
        <w:t xml:space="preserve">za 2 osebi </w:t>
      </w:r>
      <w:r w:rsidR="00AF4B55">
        <w:rPr>
          <w:rFonts w:ascii="AbsaraSans-Thin" w:hAnsi="AbsaraSans-Thin"/>
          <w:sz w:val="28"/>
          <w:szCs w:val="28"/>
          <w:lang w:val="sl-SI"/>
        </w:rPr>
        <w:t>z</w:t>
      </w:r>
      <w:r w:rsidR="005F7333">
        <w:rPr>
          <w:rFonts w:ascii="AbsaraSans-Thin" w:hAnsi="AbsaraSans-Thin"/>
          <w:sz w:val="28"/>
          <w:szCs w:val="28"/>
          <w:lang w:val="sl-SI"/>
        </w:rPr>
        <w:t xml:space="preserve"> polpenzion</w:t>
      </w:r>
      <w:r w:rsidR="00AF4B55">
        <w:rPr>
          <w:rFonts w:ascii="AbsaraSans-Thin" w:hAnsi="AbsaraSans-Thin"/>
          <w:sz w:val="28"/>
          <w:szCs w:val="28"/>
          <w:lang w:val="sl-SI"/>
        </w:rPr>
        <w:t>om</w:t>
      </w:r>
    </w:p>
    <w:p w14:paraId="5A1AC851" w14:textId="4EFF8F13" w:rsidR="008134C4" w:rsidRDefault="00301A68" w:rsidP="002B6513">
      <w:pPr>
        <w:pStyle w:val="Odlomakpopisa"/>
        <w:spacing w:after="0"/>
        <w:ind w:left="0"/>
        <w:jc w:val="both"/>
        <w:rPr>
          <w:rFonts w:ascii="AbsaraSans-Thin" w:hAnsi="AbsaraSans-Thin"/>
          <w:sz w:val="28"/>
          <w:szCs w:val="28"/>
          <w:lang w:val="sl-SI"/>
        </w:rPr>
      </w:pPr>
      <w:r>
        <w:rPr>
          <w:rFonts w:ascii="AbsaraSans-Thin" w:hAnsi="AbsaraSans-Thin"/>
          <w:sz w:val="28"/>
          <w:szCs w:val="28"/>
          <w:lang w:val="sl-SI"/>
        </w:rPr>
        <w:t>2. mesto:</w:t>
      </w:r>
      <w:r w:rsidR="008F3BD9">
        <w:rPr>
          <w:rFonts w:ascii="AbsaraSans-Thin" w:hAnsi="AbsaraSans-Thin"/>
          <w:sz w:val="28"/>
          <w:szCs w:val="28"/>
          <w:lang w:val="sl-SI"/>
        </w:rPr>
        <w:t xml:space="preserve"> V</w:t>
      </w:r>
      <w:r w:rsidR="005F7333">
        <w:rPr>
          <w:rFonts w:ascii="AbsaraSans-Thin" w:hAnsi="AbsaraSans-Thin"/>
          <w:sz w:val="28"/>
          <w:szCs w:val="28"/>
          <w:lang w:val="sl-SI"/>
        </w:rPr>
        <w:t>stop v SPA cono wellness centra Aminess</w:t>
      </w:r>
      <w:r w:rsidR="00347ADD">
        <w:rPr>
          <w:rFonts w:ascii="AbsaraSans-Thin" w:hAnsi="AbsaraSans-Thin"/>
          <w:sz w:val="28"/>
          <w:szCs w:val="28"/>
          <w:lang w:val="sl-SI"/>
        </w:rPr>
        <w:t xml:space="preserve"> Vival</w:t>
      </w:r>
      <w:r w:rsidR="005F7333">
        <w:rPr>
          <w:rFonts w:ascii="AbsaraSans-Thin" w:hAnsi="AbsaraSans-Thin"/>
          <w:sz w:val="28"/>
          <w:szCs w:val="28"/>
          <w:lang w:val="sl-SI"/>
        </w:rPr>
        <w:t xml:space="preserve"> Maestral</w:t>
      </w:r>
      <w:r w:rsidR="00A91CDD" w:rsidRPr="00A91CDD">
        <w:rPr>
          <w:rFonts w:ascii="AbsaraSans-Thin" w:hAnsi="AbsaraSans-Thin"/>
          <w:sz w:val="28"/>
          <w:szCs w:val="28"/>
          <w:lang w:val="sl-SI"/>
        </w:rPr>
        <w:t xml:space="preserve"> </w:t>
      </w:r>
      <w:r w:rsidR="00A91CDD">
        <w:rPr>
          <w:rFonts w:ascii="AbsaraSans-Thin" w:hAnsi="AbsaraSans-Thin"/>
          <w:sz w:val="28"/>
          <w:szCs w:val="28"/>
          <w:lang w:val="sl-SI"/>
        </w:rPr>
        <w:t>hotela</w:t>
      </w:r>
      <w:r w:rsidR="004169C3">
        <w:rPr>
          <w:rFonts w:ascii="AbsaraSans-Thin" w:hAnsi="AbsaraSans-Thin"/>
          <w:sz w:val="28"/>
          <w:szCs w:val="28"/>
          <w:lang w:val="sl-SI"/>
        </w:rPr>
        <w:t xml:space="preserve">, </w:t>
      </w:r>
      <w:r w:rsidR="00214F99">
        <w:rPr>
          <w:rFonts w:ascii="AbsaraSans-Thin" w:hAnsi="AbsaraSans-Thin"/>
          <w:sz w:val="28"/>
          <w:szCs w:val="28"/>
          <w:lang w:val="sl-SI"/>
        </w:rPr>
        <w:t xml:space="preserve">sponzorski </w:t>
      </w:r>
      <w:r w:rsidR="004169C3">
        <w:rPr>
          <w:rFonts w:ascii="AbsaraSans-Thin" w:hAnsi="AbsaraSans-Thin"/>
          <w:sz w:val="28"/>
          <w:szCs w:val="28"/>
          <w:lang w:val="sl-SI"/>
        </w:rPr>
        <w:t>darilni paket</w:t>
      </w:r>
    </w:p>
    <w:p w14:paraId="5083BBF8" w14:textId="13060504" w:rsidR="008134C4" w:rsidRDefault="00301A68" w:rsidP="002B6513">
      <w:pPr>
        <w:pStyle w:val="Odlomakpopisa"/>
        <w:spacing w:after="0"/>
        <w:ind w:left="0"/>
        <w:jc w:val="both"/>
        <w:rPr>
          <w:rFonts w:ascii="AbsaraSans-Thin" w:hAnsi="AbsaraSans-Thin"/>
          <w:sz w:val="28"/>
          <w:szCs w:val="28"/>
          <w:lang w:val="sl-SI"/>
        </w:rPr>
      </w:pPr>
      <w:r>
        <w:rPr>
          <w:rFonts w:ascii="AbsaraSans-Thin" w:hAnsi="AbsaraSans-Thin"/>
          <w:sz w:val="28"/>
          <w:szCs w:val="28"/>
          <w:lang w:val="sl-SI"/>
        </w:rPr>
        <w:t xml:space="preserve">3. mesto: </w:t>
      </w:r>
      <w:r w:rsidR="008F3BD9">
        <w:rPr>
          <w:rFonts w:ascii="AbsaraSans-Thin" w:hAnsi="AbsaraSans-Thin"/>
          <w:sz w:val="28"/>
          <w:szCs w:val="28"/>
          <w:lang w:val="sl-SI"/>
        </w:rPr>
        <w:t>S</w:t>
      </w:r>
      <w:r w:rsidR="00271643">
        <w:rPr>
          <w:rFonts w:ascii="AbsaraSans-Thin" w:hAnsi="AbsaraSans-Thin"/>
          <w:sz w:val="28"/>
          <w:szCs w:val="28"/>
          <w:lang w:val="sl-SI"/>
        </w:rPr>
        <w:t xml:space="preserve">ponzorski </w:t>
      </w:r>
      <w:r w:rsidR="005F7333">
        <w:rPr>
          <w:rFonts w:ascii="AbsaraSans-Thin" w:hAnsi="AbsaraSans-Thin"/>
          <w:sz w:val="28"/>
          <w:szCs w:val="28"/>
          <w:lang w:val="sl-SI"/>
        </w:rPr>
        <w:t xml:space="preserve">darilni paket </w:t>
      </w:r>
    </w:p>
    <w:p w14:paraId="68CEEC30" w14:textId="77777777" w:rsidR="008134C4" w:rsidRDefault="008134C4">
      <w:pPr>
        <w:spacing w:after="0"/>
        <w:rPr>
          <w:rFonts w:ascii="AbsaraSans-Thin" w:hAnsi="AbsaraSans-Thin"/>
          <w:sz w:val="28"/>
          <w:szCs w:val="28"/>
          <w:lang w:val="sl-SI"/>
        </w:rPr>
      </w:pPr>
    </w:p>
    <w:p w14:paraId="6547D822" w14:textId="31763622" w:rsidR="008134C4" w:rsidRDefault="002B6513" w:rsidP="002B6513">
      <w:pPr>
        <w:spacing w:after="0" w:line="259" w:lineRule="auto"/>
        <w:rPr>
          <w:rFonts w:ascii="AbsaraSans-Thin" w:hAnsi="AbsaraSans-Thin"/>
          <w:b/>
          <w:color w:val="03BFD7"/>
          <w:sz w:val="28"/>
          <w:szCs w:val="28"/>
          <w:lang w:val="sl-SI"/>
        </w:rPr>
      </w:pPr>
      <w:r>
        <w:rPr>
          <w:rFonts w:ascii="AbsaraSans-Thin" w:hAnsi="AbsaraSans-Thin"/>
          <w:b/>
          <w:color w:val="03BFD7"/>
          <w:sz w:val="28"/>
          <w:szCs w:val="28"/>
          <w:lang w:val="sl-SI"/>
        </w:rPr>
        <w:t xml:space="preserve">Dirka na </w:t>
      </w:r>
      <w:r w:rsidR="00301A68">
        <w:rPr>
          <w:rFonts w:ascii="AbsaraSans-Thin" w:hAnsi="AbsaraSans-Thin"/>
          <w:b/>
          <w:color w:val="03BFD7"/>
          <w:sz w:val="28"/>
          <w:szCs w:val="28"/>
          <w:lang w:val="sl-SI"/>
        </w:rPr>
        <w:t>10 km</w:t>
      </w:r>
    </w:p>
    <w:p w14:paraId="1F078D0C" w14:textId="77777777" w:rsidR="00CC4796" w:rsidRPr="002B6513" w:rsidRDefault="00CC4796" w:rsidP="002B6513">
      <w:pPr>
        <w:spacing w:after="0" w:line="259" w:lineRule="auto"/>
        <w:rPr>
          <w:rFonts w:ascii="AbsaraSans-Thin" w:hAnsi="AbsaraSans-Thin"/>
          <w:b/>
          <w:color w:val="03BFD7"/>
          <w:sz w:val="28"/>
          <w:szCs w:val="28"/>
          <w:lang w:val="sl-SI"/>
        </w:rPr>
      </w:pPr>
    </w:p>
    <w:p w14:paraId="103B835F" w14:textId="77777777" w:rsidR="008134C4" w:rsidRDefault="00301A68" w:rsidP="002B6513">
      <w:pPr>
        <w:spacing w:after="0"/>
        <w:jc w:val="both"/>
        <w:rPr>
          <w:rFonts w:ascii="AbsaraSans-Thin" w:hAnsi="AbsaraSans-Thin"/>
          <w:sz w:val="28"/>
          <w:szCs w:val="28"/>
          <w:lang w:val="sl-SI"/>
        </w:rPr>
      </w:pPr>
      <w:r>
        <w:rPr>
          <w:rFonts w:ascii="AbsaraSans-Thin" w:hAnsi="AbsaraSans-Thin"/>
          <w:sz w:val="28"/>
          <w:szCs w:val="28"/>
          <w:lang w:val="sl-SI"/>
        </w:rPr>
        <w:t>Nagrade za dirko na 10 km v moški in ženski kategoriji:</w:t>
      </w:r>
    </w:p>
    <w:p w14:paraId="562B8005" w14:textId="77777777" w:rsidR="002B6513" w:rsidRDefault="002B6513" w:rsidP="002B6513">
      <w:pPr>
        <w:spacing w:after="0"/>
        <w:jc w:val="both"/>
        <w:rPr>
          <w:rFonts w:ascii="AbsaraSans-Thin" w:hAnsi="AbsaraSans-Thin"/>
          <w:sz w:val="28"/>
          <w:szCs w:val="28"/>
          <w:lang w:val="sl-SI"/>
        </w:rPr>
      </w:pPr>
    </w:p>
    <w:p w14:paraId="5DDB159C" w14:textId="0F76B7AE" w:rsidR="008134C4" w:rsidRDefault="00301A68" w:rsidP="002B6513">
      <w:pPr>
        <w:pStyle w:val="Odlomakpopisa"/>
        <w:spacing w:after="0"/>
        <w:ind w:left="0"/>
        <w:jc w:val="both"/>
        <w:rPr>
          <w:rFonts w:ascii="AbsaraSans-Thin" w:hAnsi="AbsaraSans-Thin"/>
          <w:sz w:val="28"/>
          <w:szCs w:val="28"/>
          <w:lang w:val="sl-SI"/>
        </w:rPr>
      </w:pPr>
      <w:r>
        <w:rPr>
          <w:rFonts w:ascii="AbsaraSans-Thin" w:hAnsi="AbsaraSans-Thin"/>
          <w:sz w:val="28"/>
          <w:szCs w:val="28"/>
          <w:lang w:val="sl-SI"/>
        </w:rPr>
        <w:t xml:space="preserve">1. mesto: </w:t>
      </w:r>
      <w:r w:rsidR="00AF4B55">
        <w:rPr>
          <w:rFonts w:ascii="AbsaraSans-Thin" w:hAnsi="AbsaraSans-Thin"/>
          <w:sz w:val="28"/>
          <w:szCs w:val="28"/>
          <w:lang w:val="sl-SI"/>
        </w:rPr>
        <w:t>: 2 nočitvi v Aminess objektu 3* ali 4* za 2 osebi z polpenzionom</w:t>
      </w:r>
    </w:p>
    <w:p w14:paraId="38D8DAB0" w14:textId="27E242F0" w:rsidR="008134C4" w:rsidRDefault="00301A68" w:rsidP="002B6513">
      <w:pPr>
        <w:pStyle w:val="Odlomakpopisa"/>
        <w:spacing w:after="0"/>
        <w:ind w:left="0"/>
        <w:jc w:val="both"/>
        <w:rPr>
          <w:rFonts w:ascii="AbsaraSans-Thin" w:hAnsi="AbsaraSans-Thin"/>
          <w:sz w:val="28"/>
          <w:szCs w:val="28"/>
          <w:lang w:val="sl-SI"/>
        </w:rPr>
      </w:pPr>
      <w:r>
        <w:rPr>
          <w:rFonts w:ascii="AbsaraSans-Thin" w:hAnsi="AbsaraSans-Thin"/>
          <w:sz w:val="28"/>
          <w:szCs w:val="28"/>
          <w:lang w:val="sl-SI"/>
        </w:rPr>
        <w:t>2. mesto:</w:t>
      </w:r>
      <w:r w:rsidR="0040047F">
        <w:rPr>
          <w:rFonts w:ascii="AbsaraSans-Thin" w:hAnsi="AbsaraSans-Thin"/>
          <w:sz w:val="28"/>
          <w:szCs w:val="28"/>
          <w:lang w:val="sl-SI"/>
        </w:rPr>
        <w:t xml:space="preserve"> </w:t>
      </w:r>
      <w:r w:rsidR="008F3BD9">
        <w:rPr>
          <w:rFonts w:ascii="AbsaraSans-Thin" w:hAnsi="AbsaraSans-Thin"/>
          <w:sz w:val="28"/>
          <w:szCs w:val="28"/>
          <w:lang w:val="sl-SI"/>
        </w:rPr>
        <w:t>V</w:t>
      </w:r>
      <w:r>
        <w:rPr>
          <w:rFonts w:ascii="AbsaraSans-Thin" w:hAnsi="AbsaraSans-Thin"/>
          <w:sz w:val="28"/>
          <w:szCs w:val="28"/>
          <w:lang w:val="sl-SI"/>
        </w:rPr>
        <w:t xml:space="preserve">stop v SPA cono wellness centra Aminess </w:t>
      </w:r>
      <w:r w:rsidR="00271643">
        <w:rPr>
          <w:rFonts w:ascii="AbsaraSans-Thin" w:hAnsi="AbsaraSans-Thin"/>
          <w:sz w:val="28"/>
          <w:szCs w:val="28"/>
          <w:lang w:val="sl-SI"/>
        </w:rPr>
        <w:t xml:space="preserve">Vival </w:t>
      </w:r>
      <w:r>
        <w:rPr>
          <w:rFonts w:ascii="AbsaraSans-Thin" w:hAnsi="AbsaraSans-Thin"/>
          <w:sz w:val="28"/>
          <w:szCs w:val="28"/>
          <w:lang w:val="sl-SI"/>
        </w:rPr>
        <w:t>Maestral</w:t>
      </w:r>
      <w:r w:rsidR="000005AB">
        <w:rPr>
          <w:rFonts w:ascii="AbsaraSans-Thin" w:hAnsi="AbsaraSans-Thin"/>
          <w:sz w:val="28"/>
          <w:szCs w:val="28"/>
          <w:lang w:val="sl-SI"/>
        </w:rPr>
        <w:t xml:space="preserve"> hotela</w:t>
      </w:r>
    </w:p>
    <w:p w14:paraId="724A63AE" w14:textId="76DFF232" w:rsidR="008134C4" w:rsidRDefault="00301A68" w:rsidP="002B6513">
      <w:pPr>
        <w:spacing w:after="0"/>
        <w:jc w:val="both"/>
        <w:rPr>
          <w:rFonts w:ascii="AbsaraSans-Thin" w:hAnsi="AbsaraSans-Thin"/>
          <w:sz w:val="28"/>
          <w:szCs w:val="28"/>
          <w:lang w:val="sl-SI"/>
        </w:rPr>
      </w:pPr>
      <w:r>
        <w:rPr>
          <w:rFonts w:ascii="AbsaraSans-Thin" w:hAnsi="AbsaraSans-Thin"/>
          <w:sz w:val="28"/>
          <w:szCs w:val="28"/>
          <w:lang w:val="sl-SI"/>
        </w:rPr>
        <w:t xml:space="preserve">3. mesto: </w:t>
      </w:r>
      <w:r w:rsidR="00214F99">
        <w:rPr>
          <w:rFonts w:ascii="AbsaraSans-Thin" w:hAnsi="AbsaraSans-Thin"/>
          <w:sz w:val="28"/>
          <w:szCs w:val="28"/>
          <w:lang w:val="sl-SI"/>
        </w:rPr>
        <w:t>S</w:t>
      </w:r>
      <w:r w:rsidR="00271643">
        <w:rPr>
          <w:rFonts w:ascii="AbsaraSans-Thin" w:hAnsi="AbsaraSans-Thin"/>
          <w:sz w:val="28"/>
          <w:szCs w:val="28"/>
          <w:lang w:val="sl-SI"/>
        </w:rPr>
        <w:t xml:space="preserve">ponzorski </w:t>
      </w:r>
      <w:r>
        <w:rPr>
          <w:rFonts w:ascii="AbsaraSans-Thin" w:hAnsi="AbsaraSans-Thin"/>
          <w:sz w:val="28"/>
          <w:szCs w:val="28"/>
          <w:lang w:val="sl-SI"/>
        </w:rPr>
        <w:t xml:space="preserve">darilni paket </w:t>
      </w:r>
    </w:p>
    <w:p w14:paraId="2ADF10EF" w14:textId="77777777" w:rsidR="008134C4" w:rsidRDefault="008134C4" w:rsidP="002B6513">
      <w:pPr>
        <w:spacing w:after="0"/>
        <w:jc w:val="both"/>
        <w:rPr>
          <w:rFonts w:ascii="AbsaraSans-Thin" w:hAnsi="AbsaraSans-Thin"/>
          <w:sz w:val="28"/>
          <w:szCs w:val="28"/>
          <w:lang w:val="sl-SI"/>
        </w:rPr>
      </w:pPr>
    </w:p>
    <w:p w14:paraId="3A3A90F0" w14:textId="77777777" w:rsidR="00CC4796" w:rsidRDefault="00CC4796">
      <w:pPr>
        <w:spacing w:after="0"/>
        <w:rPr>
          <w:rFonts w:ascii="AbsaraSans-Thin" w:hAnsi="AbsaraSans-Thin"/>
          <w:b/>
          <w:color w:val="03BFD7"/>
          <w:sz w:val="28"/>
          <w:szCs w:val="28"/>
          <w:lang w:val="sl-SI"/>
        </w:rPr>
      </w:pPr>
    </w:p>
    <w:p w14:paraId="20C44814" w14:textId="77777777" w:rsidR="00CC4796" w:rsidRDefault="00CC4796">
      <w:pPr>
        <w:spacing w:after="0"/>
        <w:rPr>
          <w:rFonts w:ascii="AbsaraSans-Thin" w:hAnsi="AbsaraSans-Thin"/>
          <w:b/>
          <w:color w:val="03BFD7"/>
          <w:sz w:val="28"/>
          <w:szCs w:val="28"/>
          <w:lang w:val="sl-SI"/>
        </w:rPr>
      </w:pPr>
    </w:p>
    <w:p w14:paraId="2017767D" w14:textId="77777777" w:rsidR="00CC4796" w:rsidRDefault="00CC4796">
      <w:pPr>
        <w:spacing w:after="0"/>
        <w:rPr>
          <w:rFonts w:ascii="AbsaraSans-Thin" w:hAnsi="AbsaraSans-Thin"/>
          <w:b/>
          <w:color w:val="03BFD7"/>
          <w:sz w:val="28"/>
          <w:szCs w:val="28"/>
          <w:lang w:val="sl-SI"/>
        </w:rPr>
      </w:pPr>
    </w:p>
    <w:p w14:paraId="333FFB0C" w14:textId="77777777" w:rsidR="00CC4796" w:rsidRDefault="00CC4796">
      <w:pPr>
        <w:spacing w:after="0"/>
        <w:rPr>
          <w:rFonts w:ascii="AbsaraSans-Thin" w:hAnsi="AbsaraSans-Thin"/>
          <w:b/>
          <w:color w:val="03BFD7"/>
          <w:sz w:val="28"/>
          <w:szCs w:val="28"/>
          <w:lang w:val="sl-SI"/>
        </w:rPr>
      </w:pPr>
    </w:p>
    <w:p w14:paraId="56238A69" w14:textId="77777777" w:rsidR="00CC4796" w:rsidRDefault="00CC4796">
      <w:pPr>
        <w:spacing w:after="0"/>
        <w:rPr>
          <w:rFonts w:ascii="AbsaraSans-Thin" w:hAnsi="AbsaraSans-Thin"/>
          <w:b/>
          <w:color w:val="03BFD7"/>
          <w:sz w:val="28"/>
          <w:szCs w:val="28"/>
          <w:lang w:val="sl-SI"/>
        </w:rPr>
      </w:pPr>
    </w:p>
    <w:p w14:paraId="4A996B14" w14:textId="2C81CC37" w:rsidR="008134C4" w:rsidRDefault="00301A68">
      <w:pPr>
        <w:spacing w:after="0"/>
        <w:rPr>
          <w:rFonts w:ascii="AbsaraSans-Thin" w:hAnsi="AbsaraSans-Thin"/>
          <w:b/>
          <w:color w:val="03BFD7"/>
          <w:sz w:val="28"/>
          <w:szCs w:val="28"/>
          <w:lang w:val="sl-SI"/>
        </w:rPr>
      </w:pPr>
      <w:r>
        <w:rPr>
          <w:rFonts w:ascii="AbsaraSans-Thin" w:hAnsi="AbsaraSans-Thin"/>
          <w:b/>
          <w:color w:val="03BFD7"/>
          <w:sz w:val="28"/>
          <w:szCs w:val="28"/>
          <w:lang w:val="sl-SI"/>
        </w:rPr>
        <w:t>Dirka na 5 km</w:t>
      </w:r>
    </w:p>
    <w:p w14:paraId="0A842D4E" w14:textId="77777777" w:rsidR="00CC4796" w:rsidRDefault="00CC4796">
      <w:pPr>
        <w:spacing w:after="0"/>
        <w:rPr>
          <w:rFonts w:ascii="AbsaraSans-Thin" w:hAnsi="AbsaraSans-Thin"/>
          <w:b/>
          <w:color w:val="03BFD7"/>
          <w:sz w:val="28"/>
          <w:szCs w:val="28"/>
          <w:lang w:val="sl-SI"/>
        </w:rPr>
      </w:pPr>
    </w:p>
    <w:p w14:paraId="7AADB854" w14:textId="77777777" w:rsidR="008134C4" w:rsidRDefault="00301A68">
      <w:pPr>
        <w:spacing w:after="0"/>
        <w:rPr>
          <w:rFonts w:ascii="AbsaraSans-Thin" w:hAnsi="AbsaraSans-Thin"/>
          <w:sz w:val="28"/>
          <w:szCs w:val="28"/>
          <w:lang w:val="sl-SI"/>
        </w:rPr>
      </w:pPr>
      <w:r>
        <w:rPr>
          <w:rFonts w:ascii="AbsaraSans-Thin" w:hAnsi="AbsaraSans-Thin"/>
          <w:sz w:val="28"/>
          <w:szCs w:val="28"/>
          <w:lang w:val="sl-SI"/>
        </w:rPr>
        <w:t>Nagrade za dirko na 5 km v moški in ženski kategoriji:</w:t>
      </w:r>
    </w:p>
    <w:p w14:paraId="75855517" w14:textId="77777777" w:rsidR="008134C4" w:rsidRDefault="008134C4">
      <w:pPr>
        <w:spacing w:after="0"/>
        <w:rPr>
          <w:rFonts w:ascii="AbsaraSans-Thin" w:hAnsi="AbsaraSans-Thin"/>
          <w:b/>
          <w:color w:val="03BFD7"/>
          <w:sz w:val="28"/>
          <w:szCs w:val="28"/>
          <w:lang w:val="sl-SI"/>
        </w:rPr>
      </w:pPr>
    </w:p>
    <w:p w14:paraId="171E46D3" w14:textId="7F9C0749" w:rsidR="008134C4" w:rsidRDefault="00301A68">
      <w:pPr>
        <w:spacing w:after="0"/>
        <w:rPr>
          <w:rFonts w:ascii="AbsaraSans-Thin" w:hAnsi="AbsaraSans-Thin"/>
          <w:sz w:val="28"/>
          <w:szCs w:val="28"/>
          <w:lang w:val="sl-SI"/>
        </w:rPr>
      </w:pPr>
      <w:r>
        <w:rPr>
          <w:rFonts w:ascii="AbsaraSans-Thin" w:hAnsi="AbsaraSans-Thin"/>
          <w:sz w:val="28"/>
          <w:szCs w:val="28"/>
          <w:lang w:val="sl-SI"/>
        </w:rPr>
        <w:t xml:space="preserve">1. mesto: kosilo za 2 osebi v restavraciji </w:t>
      </w:r>
      <w:r w:rsidR="00271643">
        <w:rPr>
          <w:rFonts w:ascii="AbsaraSans-Thin" w:hAnsi="AbsaraSans-Thin"/>
          <w:sz w:val="28"/>
          <w:szCs w:val="28"/>
          <w:lang w:val="sl-SI"/>
        </w:rPr>
        <w:t xml:space="preserve">Oliveto, Aminess Vival Maestral </w:t>
      </w:r>
      <w:r w:rsidR="004231CD">
        <w:rPr>
          <w:rFonts w:ascii="AbsaraSans-Thin" w:hAnsi="AbsaraSans-Thin"/>
          <w:sz w:val="28"/>
          <w:szCs w:val="28"/>
          <w:lang w:val="sl-SI"/>
        </w:rPr>
        <w:t>hotel</w:t>
      </w:r>
      <w:r w:rsidR="00F950B4">
        <w:rPr>
          <w:rFonts w:ascii="AbsaraSans-Thin" w:hAnsi="AbsaraSans-Thin"/>
          <w:sz w:val="28"/>
          <w:szCs w:val="28"/>
          <w:lang w:val="sl-SI"/>
        </w:rPr>
        <w:t>, Novigrad</w:t>
      </w:r>
    </w:p>
    <w:p w14:paraId="7F8FBCAE" w14:textId="45D2F464" w:rsidR="008134C4" w:rsidRDefault="00301A68">
      <w:pPr>
        <w:spacing w:after="0"/>
        <w:rPr>
          <w:rFonts w:ascii="AbsaraSans-Thin" w:hAnsi="AbsaraSans-Thin"/>
          <w:sz w:val="28"/>
          <w:szCs w:val="28"/>
          <w:lang w:val="sl-SI"/>
        </w:rPr>
      </w:pPr>
      <w:r>
        <w:rPr>
          <w:rFonts w:ascii="AbsaraSans-Thin" w:hAnsi="AbsaraSans-Thin"/>
          <w:sz w:val="28"/>
          <w:szCs w:val="28"/>
          <w:lang w:val="sl-SI"/>
        </w:rPr>
        <w:t xml:space="preserve">2. mesto: </w:t>
      </w:r>
      <w:r w:rsidR="00B03A23">
        <w:rPr>
          <w:rFonts w:ascii="AbsaraSans-Thin" w:hAnsi="AbsaraSans-Thin"/>
          <w:sz w:val="28"/>
          <w:szCs w:val="28"/>
          <w:lang w:val="sl-SI"/>
        </w:rPr>
        <w:t xml:space="preserve">vstop v SPA cono wellness centra Aminess </w:t>
      </w:r>
      <w:r w:rsidR="004231CD">
        <w:rPr>
          <w:rFonts w:ascii="AbsaraSans-Thin" w:hAnsi="AbsaraSans-Thin"/>
          <w:sz w:val="28"/>
          <w:szCs w:val="28"/>
          <w:lang w:val="sl-SI"/>
        </w:rPr>
        <w:t xml:space="preserve">Vival </w:t>
      </w:r>
      <w:r w:rsidR="00B03A23">
        <w:rPr>
          <w:rFonts w:ascii="AbsaraSans-Thin" w:hAnsi="AbsaraSans-Thin"/>
          <w:sz w:val="28"/>
          <w:szCs w:val="28"/>
          <w:lang w:val="sl-SI"/>
        </w:rPr>
        <w:t>Maestral</w:t>
      </w:r>
      <w:r w:rsidR="000005AB">
        <w:rPr>
          <w:rFonts w:ascii="AbsaraSans-Thin" w:hAnsi="AbsaraSans-Thin"/>
          <w:sz w:val="28"/>
          <w:szCs w:val="28"/>
          <w:lang w:val="sl-SI"/>
        </w:rPr>
        <w:t xml:space="preserve"> hotela</w:t>
      </w:r>
    </w:p>
    <w:p w14:paraId="4846499C" w14:textId="0A07045B" w:rsidR="008134C4" w:rsidRDefault="00301A68">
      <w:pPr>
        <w:spacing w:after="0"/>
        <w:rPr>
          <w:rFonts w:ascii="AbsaraSans-Thin" w:hAnsi="AbsaraSans-Thin"/>
          <w:sz w:val="28"/>
          <w:szCs w:val="28"/>
          <w:lang w:val="sl-SI"/>
        </w:rPr>
      </w:pPr>
      <w:r>
        <w:rPr>
          <w:rFonts w:ascii="AbsaraSans-Thin" w:hAnsi="AbsaraSans-Thin"/>
          <w:sz w:val="28"/>
          <w:szCs w:val="28"/>
          <w:lang w:val="sl-SI"/>
        </w:rPr>
        <w:t xml:space="preserve">3. mesto: </w:t>
      </w:r>
      <w:r w:rsidR="004231CD">
        <w:rPr>
          <w:rFonts w:ascii="AbsaraSans-Thin" w:hAnsi="AbsaraSans-Thin"/>
          <w:sz w:val="28"/>
          <w:szCs w:val="28"/>
          <w:lang w:val="sl-SI"/>
        </w:rPr>
        <w:t xml:space="preserve">sponzorski </w:t>
      </w:r>
      <w:r>
        <w:rPr>
          <w:rFonts w:ascii="AbsaraSans-Thin" w:hAnsi="AbsaraSans-Thin"/>
          <w:sz w:val="28"/>
          <w:szCs w:val="28"/>
          <w:lang w:val="sl-SI"/>
        </w:rPr>
        <w:t xml:space="preserve">darilni paket </w:t>
      </w:r>
    </w:p>
    <w:p w14:paraId="41574C9F" w14:textId="77777777" w:rsidR="00FD789D" w:rsidRDefault="00FD789D">
      <w:pPr>
        <w:spacing w:after="0"/>
        <w:rPr>
          <w:rFonts w:ascii="AbsaraSans-Thin" w:hAnsi="AbsaraSans-Thin"/>
          <w:sz w:val="28"/>
          <w:szCs w:val="28"/>
          <w:lang w:val="sl-SI"/>
        </w:rPr>
      </w:pPr>
    </w:p>
    <w:p w14:paraId="1847AD8D" w14:textId="66287697" w:rsidR="00FD789D" w:rsidRDefault="00FD789D">
      <w:pPr>
        <w:spacing w:after="0"/>
        <w:rPr>
          <w:rFonts w:ascii="AbsaraSans-Thin" w:hAnsi="AbsaraSans-Thin"/>
          <w:i/>
          <w:iCs/>
          <w:sz w:val="20"/>
          <w:szCs w:val="20"/>
          <w:lang w:val="sl-SI"/>
        </w:rPr>
      </w:pPr>
      <w:r w:rsidRPr="00FD789D">
        <w:rPr>
          <w:rFonts w:ascii="AbsaraSans-Thin" w:hAnsi="AbsaraSans-Thin"/>
          <w:i/>
          <w:iCs/>
          <w:sz w:val="20"/>
          <w:szCs w:val="20"/>
          <w:lang w:val="sl-SI"/>
        </w:rPr>
        <w:t>*Skladno s pogoji in navodili za koriščenje nagrade, opredeljenimi v bonu za zmagovalca.</w:t>
      </w:r>
    </w:p>
    <w:p w14:paraId="395A729F" w14:textId="5DEC0996" w:rsidR="00723A4D" w:rsidRDefault="00723A4D">
      <w:pPr>
        <w:spacing w:after="0"/>
        <w:rPr>
          <w:rFonts w:ascii="AbsaraSans-Thin" w:hAnsi="AbsaraSans-Thin"/>
          <w:i/>
          <w:iCs/>
          <w:sz w:val="20"/>
          <w:szCs w:val="20"/>
          <w:lang w:val="sl-SI"/>
        </w:rPr>
      </w:pPr>
    </w:p>
    <w:p w14:paraId="0DF1904E" w14:textId="0739CAAB" w:rsidR="00F049A0" w:rsidRDefault="00F049A0">
      <w:pPr>
        <w:spacing w:after="0"/>
      </w:pPr>
      <w:r w:rsidRPr="00F049A0">
        <w:rPr>
          <w:rFonts w:ascii="AbsaraSans-Thin" w:hAnsi="AbsaraSans-Thin"/>
          <w:b/>
          <w:color w:val="03BFD7"/>
          <w:sz w:val="28"/>
          <w:szCs w:val="28"/>
        </w:rPr>
        <w:t>Dobne Kategorije</w:t>
      </w:r>
    </w:p>
    <w:p w14:paraId="4338B8CD" w14:textId="63F01F67" w:rsidR="00723A4D" w:rsidRPr="00F049A0" w:rsidRDefault="00723A4D" w:rsidP="00F049A0">
      <w:pPr>
        <w:spacing w:after="0"/>
        <w:jc w:val="both"/>
        <w:rPr>
          <w:rFonts w:ascii="AbsaraSans-Thin" w:hAnsi="AbsaraSans-Thin"/>
          <w:sz w:val="28"/>
          <w:szCs w:val="28"/>
          <w:lang w:val="sl-SI"/>
        </w:rPr>
      </w:pPr>
      <w:r w:rsidRPr="00F049A0">
        <w:rPr>
          <w:rFonts w:ascii="AbsaraSans-Thin" w:hAnsi="AbsaraSans-Thin"/>
          <w:sz w:val="28"/>
          <w:szCs w:val="28"/>
          <w:lang w:val="sl-SI"/>
        </w:rPr>
        <w:t>Nagrada se podeli za 1. mesto v starostni kategoriji, za moško in žensko kategorijo</w:t>
      </w:r>
    </w:p>
    <w:p w14:paraId="19B2B63D" w14:textId="77777777" w:rsidR="008134C4" w:rsidRDefault="008134C4" w:rsidP="002B6513">
      <w:pPr>
        <w:spacing w:after="0"/>
        <w:jc w:val="both"/>
        <w:rPr>
          <w:rFonts w:ascii="AbsaraSans-Thin" w:hAnsi="AbsaraSans-Thin"/>
          <w:b/>
          <w:color w:val="03BFD7"/>
          <w:sz w:val="28"/>
          <w:szCs w:val="28"/>
          <w:lang w:val="sl-SI"/>
        </w:rPr>
      </w:pPr>
    </w:p>
    <w:p w14:paraId="477732AA" w14:textId="77777777" w:rsidR="00AB2BB4" w:rsidRPr="00AB2BB4" w:rsidRDefault="00AB2BB4" w:rsidP="00AB2BB4">
      <w:pPr>
        <w:spacing w:after="0"/>
        <w:rPr>
          <w:rFonts w:ascii="AbsaraSans-Thin" w:hAnsi="AbsaraSans-Thin"/>
          <w:b/>
          <w:color w:val="03BFD7"/>
          <w:sz w:val="28"/>
          <w:szCs w:val="28"/>
          <w:lang w:val="sl-SI"/>
        </w:rPr>
      </w:pPr>
      <w:r w:rsidRPr="00AB2BB4">
        <w:rPr>
          <w:rFonts w:ascii="AbsaraSans-Thin" w:hAnsi="AbsaraSans-Thin"/>
          <w:b/>
          <w:color w:val="03BFD7"/>
          <w:sz w:val="28"/>
          <w:szCs w:val="28"/>
          <w:lang w:val="sl-SI"/>
        </w:rPr>
        <w:t>IZJAVA O ODRICANJU ODGOVORNOSTI ORGANIZATORJA</w:t>
      </w:r>
    </w:p>
    <w:p w14:paraId="42DF8457" w14:textId="77777777" w:rsidR="00AB2BB4" w:rsidRPr="00897078" w:rsidRDefault="00AB2BB4" w:rsidP="00897078">
      <w:pPr>
        <w:spacing w:after="0"/>
        <w:jc w:val="both"/>
        <w:rPr>
          <w:rFonts w:ascii="AbsaraSans-Thin" w:hAnsi="AbsaraSans-Thin"/>
          <w:sz w:val="28"/>
          <w:szCs w:val="28"/>
          <w:lang w:val="sl-SI"/>
        </w:rPr>
      </w:pPr>
      <w:r w:rsidRPr="00897078">
        <w:rPr>
          <w:rFonts w:ascii="AbsaraSans-Thin" w:hAnsi="AbsaraSans-Thin"/>
          <w:sz w:val="28"/>
          <w:szCs w:val="28"/>
          <w:lang w:val="sl-SI"/>
        </w:rPr>
        <w:t>Vsak tekmovalec/tekmovalci na tekmi s prijavo in sodelovanjem sprejema/sprejmejo spodaj navedene pogoje:</w:t>
      </w:r>
    </w:p>
    <w:p w14:paraId="13E4DC9E" w14:textId="379BA28F" w:rsidR="00AB2BB4" w:rsidRDefault="00AB2BB4" w:rsidP="00897078">
      <w:pPr>
        <w:pStyle w:val="Odlomakpopisa"/>
        <w:numPr>
          <w:ilvl w:val="0"/>
          <w:numId w:val="25"/>
        </w:numPr>
        <w:spacing w:after="0"/>
        <w:jc w:val="both"/>
        <w:rPr>
          <w:rFonts w:ascii="AbsaraSans-Thin" w:hAnsi="AbsaraSans-Thin"/>
          <w:sz w:val="28"/>
          <w:szCs w:val="28"/>
          <w:lang w:val="sl-SI"/>
        </w:rPr>
      </w:pPr>
      <w:r w:rsidRPr="00897078">
        <w:rPr>
          <w:rFonts w:ascii="AbsaraSans-Thin" w:hAnsi="AbsaraSans-Thin"/>
          <w:sz w:val="28"/>
          <w:szCs w:val="28"/>
          <w:lang w:val="sl-SI"/>
        </w:rPr>
        <w:t>Tekmovalec s prijavo in sodelovanjem potrjuje, da na tekmi nastopa izključno na lastno odgovornost ter se zaveda, da sodelovanje na tej tekmi predstavlja potencialno nevarnost, ki vključuje tveganje za različne vrste telesnih poškodb in možno smrt.</w:t>
      </w:r>
    </w:p>
    <w:p w14:paraId="4DF05929" w14:textId="73D7675A" w:rsidR="00AB2BB4" w:rsidRDefault="00780AA3" w:rsidP="005A250C">
      <w:pPr>
        <w:pStyle w:val="Odlomakpopisa"/>
        <w:numPr>
          <w:ilvl w:val="0"/>
          <w:numId w:val="25"/>
        </w:numPr>
        <w:spacing w:after="0"/>
        <w:jc w:val="both"/>
        <w:rPr>
          <w:rFonts w:ascii="AbsaraSans-Thin" w:hAnsi="AbsaraSans-Thin"/>
          <w:sz w:val="28"/>
          <w:szCs w:val="28"/>
          <w:lang w:val="sl-SI"/>
        </w:rPr>
      </w:pPr>
      <w:r w:rsidRPr="00780AA3">
        <w:rPr>
          <w:rFonts w:ascii="AbsaraSans-Thin" w:hAnsi="AbsaraSans-Thin"/>
          <w:sz w:val="28"/>
          <w:szCs w:val="28"/>
          <w:lang w:val="sl-SI"/>
        </w:rPr>
        <w:t xml:space="preserve"> </w:t>
      </w:r>
      <w:r w:rsidR="00AB2BB4" w:rsidRPr="00780AA3">
        <w:rPr>
          <w:rFonts w:ascii="AbsaraSans-Thin" w:hAnsi="AbsaraSans-Thin"/>
          <w:sz w:val="28"/>
          <w:szCs w:val="28"/>
          <w:lang w:val="sl-SI"/>
        </w:rPr>
        <w:t>Tekmovalec sprejema, da organizator ni odgovoren za kakršno koli obliko škode, ki bi mu nastala zaradi sodelovanja na tekmovanju, neposredno ali posredno, ločeno ali povezano, povzročeno z njegovo lastno nepazljivostjo ali krivdo ali z nepazljivostjo in krivdo drugih tekmovalcev ali tretjih oseb, pred, med ali po navedenem tekmovanju.</w:t>
      </w:r>
    </w:p>
    <w:p w14:paraId="189969D7" w14:textId="467111C7" w:rsidR="00AB2BB4" w:rsidRDefault="00780AA3" w:rsidP="00A80F8C">
      <w:pPr>
        <w:pStyle w:val="Odlomakpopisa"/>
        <w:numPr>
          <w:ilvl w:val="0"/>
          <w:numId w:val="25"/>
        </w:numPr>
        <w:spacing w:after="0"/>
        <w:jc w:val="both"/>
        <w:rPr>
          <w:rFonts w:ascii="AbsaraSans-Thin" w:hAnsi="AbsaraSans-Thin"/>
          <w:sz w:val="28"/>
          <w:szCs w:val="28"/>
          <w:lang w:val="sl-SI"/>
        </w:rPr>
      </w:pPr>
      <w:r w:rsidRPr="00780AA3">
        <w:rPr>
          <w:rFonts w:ascii="AbsaraSans-Thin" w:hAnsi="AbsaraSans-Thin"/>
          <w:sz w:val="28"/>
          <w:szCs w:val="28"/>
          <w:lang w:val="sl-SI"/>
        </w:rPr>
        <w:t xml:space="preserve"> </w:t>
      </w:r>
      <w:r w:rsidR="00AB2BB4" w:rsidRPr="00780AA3">
        <w:rPr>
          <w:rFonts w:ascii="AbsaraSans-Thin" w:hAnsi="AbsaraSans-Thin"/>
          <w:sz w:val="28"/>
          <w:szCs w:val="28"/>
          <w:lang w:val="sl-SI"/>
        </w:rPr>
        <w:t>Tekmovalec je odgovoren za kakršno koli obliko škode do tretjih oseb, ki jo je povzročil ali k njej prispeval z lastno nepazljivostjo ali krivdo.</w:t>
      </w:r>
    </w:p>
    <w:p w14:paraId="507E1ED1" w14:textId="1C4D1F60" w:rsidR="00AB2BB4" w:rsidRDefault="00780AA3" w:rsidP="004F5E7A">
      <w:pPr>
        <w:pStyle w:val="Odlomakpopisa"/>
        <w:numPr>
          <w:ilvl w:val="0"/>
          <w:numId w:val="25"/>
        </w:numPr>
        <w:spacing w:after="0"/>
        <w:jc w:val="both"/>
        <w:rPr>
          <w:rFonts w:ascii="AbsaraSans-Thin" w:hAnsi="AbsaraSans-Thin"/>
          <w:sz w:val="28"/>
          <w:szCs w:val="28"/>
          <w:lang w:val="sl-SI"/>
        </w:rPr>
      </w:pPr>
      <w:r w:rsidRPr="00780AA3">
        <w:rPr>
          <w:rFonts w:ascii="AbsaraSans-Thin" w:hAnsi="AbsaraSans-Thin"/>
          <w:sz w:val="28"/>
          <w:szCs w:val="28"/>
          <w:lang w:val="sl-SI"/>
        </w:rPr>
        <w:t xml:space="preserve"> </w:t>
      </w:r>
      <w:r w:rsidR="00AB2BB4" w:rsidRPr="00780AA3">
        <w:rPr>
          <w:rFonts w:ascii="AbsaraSans-Thin" w:hAnsi="AbsaraSans-Thin"/>
          <w:sz w:val="28"/>
          <w:szCs w:val="28"/>
          <w:lang w:val="sl-SI"/>
        </w:rPr>
        <w:t>Tekmovalec je dolžan med trajanjem tekme ter neposredno pred in po njej spoštovati uradno objavljena pravila, navodila za varno gibanje in pogoje nastopa, ki jih je izdal organizator, ter navodila sodnikov, redarjev in oseb, vključenih v organizacijo tekme na terenu.</w:t>
      </w:r>
    </w:p>
    <w:p w14:paraId="11711D3B" w14:textId="2B2D60FE" w:rsidR="00AB2BB4" w:rsidRPr="00780AA3" w:rsidRDefault="00780AA3" w:rsidP="00FF65E4">
      <w:pPr>
        <w:pStyle w:val="Odlomakpopisa"/>
        <w:numPr>
          <w:ilvl w:val="0"/>
          <w:numId w:val="25"/>
        </w:numPr>
        <w:spacing w:after="0"/>
        <w:jc w:val="both"/>
        <w:rPr>
          <w:rFonts w:ascii="AbsaraSans-Thin" w:hAnsi="AbsaraSans-Thin"/>
          <w:sz w:val="28"/>
          <w:szCs w:val="28"/>
          <w:lang w:val="sl-SI"/>
        </w:rPr>
      </w:pPr>
      <w:r w:rsidRPr="00780AA3">
        <w:rPr>
          <w:rFonts w:ascii="AbsaraSans-Thin" w:hAnsi="AbsaraSans-Thin"/>
          <w:sz w:val="28"/>
          <w:szCs w:val="28"/>
          <w:lang w:val="sl-SI"/>
        </w:rPr>
        <w:t xml:space="preserve"> </w:t>
      </w:r>
      <w:r w:rsidR="00AB2BB4" w:rsidRPr="00780AA3">
        <w:rPr>
          <w:rFonts w:ascii="AbsaraSans-Thin" w:hAnsi="AbsaraSans-Thin"/>
          <w:sz w:val="28"/>
          <w:szCs w:val="28"/>
          <w:lang w:val="sl-SI"/>
        </w:rPr>
        <w:t>Tekmovalec se odpoveduje pravici, da bi po sodni poti od organizatorja zahteval kakršno koli odškodnino za škodo, nastalo zaradi sodelovanja na tekmi.</w:t>
      </w:r>
    </w:p>
    <w:p w14:paraId="6014BF1D" w14:textId="77777777" w:rsidR="00AB2BB4" w:rsidRDefault="00AB2BB4">
      <w:pPr>
        <w:spacing w:after="0"/>
        <w:rPr>
          <w:rFonts w:ascii="AbsaraSans-Thin" w:hAnsi="AbsaraSans-Thin"/>
          <w:b/>
          <w:color w:val="03BFD7"/>
          <w:sz w:val="28"/>
          <w:szCs w:val="28"/>
          <w:lang w:val="sl-SI"/>
        </w:rPr>
      </w:pPr>
    </w:p>
    <w:p w14:paraId="0CB386ED" w14:textId="77777777" w:rsidR="00780AA3" w:rsidRDefault="00780AA3">
      <w:pPr>
        <w:spacing w:after="0"/>
        <w:rPr>
          <w:rFonts w:ascii="AbsaraSans-Thin" w:hAnsi="AbsaraSans-Thin"/>
          <w:b/>
          <w:color w:val="03BFD7"/>
          <w:sz w:val="28"/>
          <w:szCs w:val="28"/>
          <w:lang w:val="sl-SI"/>
        </w:rPr>
      </w:pPr>
    </w:p>
    <w:p w14:paraId="184B58C7" w14:textId="06EEA819" w:rsidR="008134C4" w:rsidRDefault="000872F2">
      <w:pPr>
        <w:spacing w:after="0"/>
        <w:rPr>
          <w:rFonts w:ascii="AbsaraSans-Thin" w:hAnsi="AbsaraSans-Thin"/>
          <w:b/>
          <w:color w:val="03BFD7"/>
          <w:sz w:val="28"/>
          <w:szCs w:val="28"/>
          <w:lang w:val="sl-SI"/>
        </w:rPr>
      </w:pPr>
      <w:r w:rsidRPr="000872F2">
        <w:rPr>
          <w:rFonts w:ascii="AbsaraSans-Thin" w:hAnsi="AbsaraSans-Thin"/>
          <w:b/>
          <w:color w:val="03BFD7"/>
          <w:sz w:val="28"/>
          <w:szCs w:val="28"/>
          <w:lang w:val="sl-SI"/>
        </w:rPr>
        <w:lastRenderedPageBreak/>
        <w:t>POGOJI ZA SODELOVANJE</w:t>
      </w:r>
      <w:r>
        <w:rPr>
          <w:rFonts w:ascii="AbsaraSans-Thin" w:hAnsi="AbsaraSans-Thin"/>
          <w:b/>
          <w:color w:val="03BFD7"/>
          <w:sz w:val="28"/>
          <w:szCs w:val="28"/>
          <w:lang w:val="sl-SI"/>
        </w:rPr>
        <w:t>:</w:t>
      </w:r>
    </w:p>
    <w:p w14:paraId="1D76A930" w14:textId="77777777" w:rsidR="00B05D0C" w:rsidRDefault="00B05D0C">
      <w:pPr>
        <w:spacing w:after="0"/>
        <w:rPr>
          <w:rFonts w:ascii="AbsaraSans-Thin" w:hAnsi="AbsaraSans-Thin"/>
          <w:b/>
          <w:color w:val="03BFD7"/>
          <w:sz w:val="28"/>
          <w:szCs w:val="28"/>
          <w:lang w:val="sl-SI"/>
        </w:rPr>
      </w:pPr>
    </w:p>
    <w:p w14:paraId="36426556" w14:textId="77777777" w:rsidR="00306E3D" w:rsidRPr="00306E3D" w:rsidRDefault="00306E3D" w:rsidP="00306E3D">
      <w:pPr>
        <w:spacing w:after="0"/>
        <w:jc w:val="both"/>
        <w:rPr>
          <w:rFonts w:ascii="AbsaraSans-Thin" w:hAnsi="AbsaraSans-Thin"/>
          <w:color w:val="000000" w:themeColor="text1"/>
          <w:sz w:val="28"/>
          <w:szCs w:val="28"/>
          <w:lang w:val="sl-SI"/>
        </w:rPr>
      </w:pPr>
      <w:r w:rsidRPr="00306E3D">
        <w:rPr>
          <w:rFonts w:ascii="AbsaraSans-Thin" w:hAnsi="AbsaraSans-Thin"/>
          <w:color w:val="000000" w:themeColor="text1"/>
          <w:sz w:val="28"/>
          <w:szCs w:val="28"/>
          <w:lang w:val="sl-SI"/>
        </w:rPr>
        <w:t>Vsi tekmovalci s prijavo in sodelovanjem potrjujejo, da na tekmi nastopajo izključno na lastno odgovornost (za mladoletne to potrdi starš ali skrbnik), da so seznanjeni s pravili tekme, ki jih bodo spoštovali, ter da se zavedajo, da sodelovanje na tej tekmi predstavlja potencialno nevarnost, ki vključuje tveganje za različne vrste telesnih poškodb in možno smrt.</w:t>
      </w:r>
    </w:p>
    <w:p w14:paraId="2C367786" w14:textId="0E3238A9" w:rsidR="00306E3D" w:rsidRDefault="00306E3D" w:rsidP="00306E3D">
      <w:pPr>
        <w:spacing w:after="0"/>
        <w:jc w:val="both"/>
        <w:rPr>
          <w:rFonts w:ascii="AbsaraSans-Thin" w:hAnsi="AbsaraSans-Thin"/>
          <w:color w:val="000000" w:themeColor="text1"/>
          <w:sz w:val="28"/>
          <w:szCs w:val="28"/>
          <w:lang w:val="sl-SI"/>
        </w:rPr>
      </w:pPr>
      <w:r w:rsidRPr="00306E3D">
        <w:rPr>
          <w:rFonts w:ascii="AbsaraSans-Thin" w:hAnsi="AbsaraSans-Thin"/>
          <w:color w:val="000000" w:themeColor="text1"/>
          <w:sz w:val="28"/>
          <w:szCs w:val="28"/>
          <w:lang w:val="sl-SI"/>
        </w:rPr>
        <w:t>S prijavo na tekmo se tekmovalec odpoveduje možnosti prenosa odgovornosti na organizatorja tekme ter potrjuje svoje zdravstveno stanje in pripravljenost, da tekmo zaključi.</w:t>
      </w:r>
    </w:p>
    <w:p w14:paraId="37B46BC2" w14:textId="2AD71C27" w:rsidR="00306E3D" w:rsidRDefault="00306E3D" w:rsidP="00306E3D">
      <w:pPr>
        <w:spacing w:after="0"/>
        <w:jc w:val="both"/>
        <w:rPr>
          <w:rFonts w:ascii="AbsaraSans-Thin" w:hAnsi="AbsaraSans-Thin"/>
          <w:color w:val="000000" w:themeColor="text1"/>
          <w:sz w:val="28"/>
          <w:szCs w:val="28"/>
          <w:lang w:val="sl-SI"/>
        </w:rPr>
      </w:pPr>
    </w:p>
    <w:p w14:paraId="3344E559" w14:textId="7DB70A39" w:rsidR="003A3573" w:rsidRPr="003A3573" w:rsidRDefault="003A3573" w:rsidP="003A3573">
      <w:pPr>
        <w:spacing w:after="0"/>
        <w:jc w:val="both"/>
        <w:rPr>
          <w:rFonts w:ascii="AbsaraSans-Thin" w:hAnsi="AbsaraSans-Thin"/>
          <w:color w:val="000000" w:themeColor="text1"/>
          <w:sz w:val="28"/>
          <w:szCs w:val="28"/>
          <w:lang w:val="sl-SI"/>
        </w:rPr>
      </w:pPr>
      <w:r w:rsidRPr="003A3573">
        <w:rPr>
          <w:rFonts w:ascii="AbsaraSans-Thin" w:hAnsi="AbsaraSans-Thin"/>
          <w:color w:val="000000" w:themeColor="text1"/>
          <w:sz w:val="28"/>
          <w:szCs w:val="28"/>
          <w:lang w:val="sl-SI"/>
        </w:rPr>
        <w:t>Organizator je zagotovil medicinsko oskrbo v skladu s pravili za organizacijo cestnih atletskih tekmovanj.</w:t>
      </w:r>
    </w:p>
    <w:p w14:paraId="751F4CF0" w14:textId="77777777" w:rsidR="003A3573" w:rsidRPr="003A3573" w:rsidRDefault="003A3573" w:rsidP="003A3573">
      <w:pPr>
        <w:spacing w:after="0"/>
        <w:jc w:val="both"/>
        <w:rPr>
          <w:rFonts w:ascii="AbsaraSans-Thin" w:hAnsi="AbsaraSans-Thin"/>
          <w:color w:val="000000" w:themeColor="text1"/>
          <w:sz w:val="28"/>
          <w:szCs w:val="28"/>
          <w:lang w:val="sl-SI"/>
        </w:rPr>
      </w:pPr>
      <w:r w:rsidRPr="003A3573">
        <w:rPr>
          <w:rFonts w:ascii="AbsaraSans-Thin" w:hAnsi="AbsaraSans-Thin"/>
          <w:color w:val="000000" w:themeColor="text1"/>
          <w:sz w:val="28"/>
          <w:szCs w:val="28"/>
          <w:lang w:val="sl-SI"/>
        </w:rPr>
        <w:t>Okrepčilo je zagotovljeno na samem startu, med tekmo v skladu s pravili World Athletics (nekdanji IAAF) in Hrvatski atletski savez, ki se nanašajo na cestni tek, ter v ciljnem prostoru. V ciljnem prostoru je zagotovljena tudi dodatna okrepčila. Merjenje časa je elektronsko z uporabo čipov. Vsi rezultati bodo objavljeni takoj po zaključku tekme na uradni spletni strani organizatorja. Organizator je zagotovil medicinsko oskrbo v skladu s pravili za organizacijo cestnih atletskih tekmovanj.</w:t>
      </w:r>
    </w:p>
    <w:p w14:paraId="4CD78993" w14:textId="77777777" w:rsidR="003A3573" w:rsidRPr="003A3573" w:rsidRDefault="003A3573" w:rsidP="003A3573">
      <w:pPr>
        <w:spacing w:after="0"/>
        <w:jc w:val="both"/>
        <w:rPr>
          <w:rFonts w:ascii="AbsaraSans-Thin" w:hAnsi="AbsaraSans-Thin"/>
          <w:color w:val="000000" w:themeColor="text1"/>
          <w:sz w:val="28"/>
          <w:szCs w:val="28"/>
          <w:lang w:val="sl-SI"/>
        </w:rPr>
      </w:pPr>
      <w:r w:rsidRPr="003A3573">
        <w:rPr>
          <w:rFonts w:ascii="AbsaraSans-Thin" w:hAnsi="AbsaraSans-Thin"/>
          <w:color w:val="000000" w:themeColor="text1"/>
          <w:sz w:val="28"/>
          <w:szCs w:val="28"/>
          <w:lang w:val="sl-SI"/>
        </w:rPr>
        <w:t>Vsi tekmovalci bodo imeli neto čas (čip start) in bruto čas (čas od starterjevega znaka za začetek tekme do prihoda tekmovalca v cilj).</w:t>
      </w:r>
    </w:p>
    <w:p w14:paraId="03C5A5F2" w14:textId="77777777" w:rsidR="003A3573" w:rsidRPr="003A3573" w:rsidRDefault="003A3573" w:rsidP="003A3573">
      <w:pPr>
        <w:spacing w:after="0"/>
        <w:rPr>
          <w:rFonts w:ascii="AbsaraSans-Thin" w:hAnsi="AbsaraSans-Thin"/>
          <w:color w:val="000000" w:themeColor="text1"/>
          <w:sz w:val="28"/>
          <w:szCs w:val="28"/>
          <w:lang w:val="sl-SI"/>
        </w:rPr>
      </w:pPr>
      <w:r w:rsidRPr="003A3573">
        <w:rPr>
          <w:rFonts w:ascii="AbsaraSans-Thin" w:hAnsi="AbsaraSans-Thin"/>
          <w:color w:val="000000" w:themeColor="text1"/>
          <w:sz w:val="28"/>
          <w:szCs w:val="28"/>
          <w:lang w:val="sl-SI"/>
        </w:rPr>
        <w:t>Startna številka se namesti izključno na prsni del in mora biti vidna ves čas tekme. Poleg startne številke morajo imeti tekmovalci med tekmo tudi pripadajoči čip, brez katerega njihov rezultat ne bo zabeležen. Neupoštevanje pravil pomeni diskvalifikacijo tekmovalca.</w:t>
      </w:r>
      <w:r w:rsidRPr="003A3573">
        <w:rPr>
          <w:rFonts w:ascii="AbsaraSans-Thin" w:hAnsi="AbsaraSans-Thin"/>
          <w:color w:val="000000" w:themeColor="text1"/>
          <w:sz w:val="28"/>
          <w:szCs w:val="28"/>
          <w:lang w:val="sl-SI"/>
        </w:rPr>
        <w:br/>
        <w:t>Časovni limit znaša 3:00 h (8:32/km).</w:t>
      </w:r>
    </w:p>
    <w:p w14:paraId="507BEAB6" w14:textId="77777777" w:rsidR="003A3573" w:rsidRPr="003A3573" w:rsidRDefault="003A3573" w:rsidP="003A3573">
      <w:pPr>
        <w:spacing w:after="0"/>
        <w:jc w:val="both"/>
        <w:rPr>
          <w:rFonts w:ascii="AbsaraSans-Thin" w:hAnsi="AbsaraSans-Thin"/>
          <w:color w:val="000000" w:themeColor="text1"/>
          <w:sz w:val="28"/>
          <w:szCs w:val="28"/>
          <w:lang w:val="sl-SI"/>
        </w:rPr>
      </w:pPr>
      <w:r w:rsidRPr="003A3573">
        <w:rPr>
          <w:rFonts w:ascii="AbsaraSans-Thin" w:hAnsi="AbsaraSans-Thin"/>
          <w:color w:val="000000" w:themeColor="text1"/>
          <w:sz w:val="28"/>
          <w:szCs w:val="28"/>
          <w:lang w:val="sl-SI"/>
        </w:rPr>
        <w:t>Neuradni rezultati tekme bodo objavljeni takoj po zaključku tekme. Pravica do pritožbe traja tri dni od objave neuradnih rezultatov. Po izteku roka za pritožbo rezultati postanejo uradni.</w:t>
      </w:r>
    </w:p>
    <w:p w14:paraId="3CE831FE" w14:textId="77777777" w:rsidR="003A3573" w:rsidRPr="003A3573" w:rsidRDefault="003A3573" w:rsidP="003A3573">
      <w:pPr>
        <w:spacing w:after="0"/>
        <w:jc w:val="both"/>
        <w:rPr>
          <w:rFonts w:ascii="AbsaraSans-Thin" w:hAnsi="AbsaraSans-Thin"/>
          <w:color w:val="000000" w:themeColor="text1"/>
          <w:sz w:val="28"/>
          <w:szCs w:val="28"/>
          <w:lang w:val="sl-SI"/>
        </w:rPr>
      </w:pPr>
      <w:r w:rsidRPr="003A3573">
        <w:rPr>
          <w:rFonts w:ascii="AbsaraSans-Thin" w:hAnsi="AbsaraSans-Thin"/>
          <w:color w:val="000000" w:themeColor="text1"/>
          <w:sz w:val="28"/>
          <w:szCs w:val="28"/>
          <w:lang w:val="sl-SI"/>
        </w:rPr>
        <w:t>Na križiščih in kritičnih točkah bodo tekmovalce usmerjali redarji. Vsi udeleženci tekme nastopajo na lastno odgovornost in morajo na progi upoštevati navodila redarjev.</w:t>
      </w:r>
    </w:p>
    <w:p w14:paraId="32D2AA00" w14:textId="77777777" w:rsidR="003A3573" w:rsidRPr="003A3573" w:rsidRDefault="003A3573" w:rsidP="003A3573">
      <w:pPr>
        <w:spacing w:after="0"/>
        <w:jc w:val="both"/>
        <w:rPr>
          <w:rFonts w:ascii="AbsaraSans-Thin" w:hAnsi="AbsaraSans-Thin"/>
          <w:color w:val="000000" w:themeColor="text1"/>
          <w:sz w:val="28"/>
          <w:szCs w:val="28"/>
          <w:lang w:val="sl-SI"/>
        </w:rPr>
      </w:pPr>
      <w:r w:rsidRPr="003A3573">
        <w:rPr>
          <w:rFonts w:ascii="AbsaraSans-Thin" w:hAnsi="AbsaraSans-Thin"/>
          <w:color w:val="000000" w:themeColor="text1"/>
          <w:sz w:val="28"/>
          <w:szCs w:val="28"/>
          <w:lang w:val="sl-SI"/>
        </w:rPr>
        <w:t>Promet bo zaprt, pred prvo skupino tekmovalcev pa bo zagotovljeno kolesarsko spremstvo.</w:t>
      </w:r>
    </w:p>
    <w:p w14:paraId="56D09BD7" w14:textId="77777777" w:rsidR="003A3573" w:rsidRPr="003A3573" w:rsidRDefault="003A3573" w:rsidP="003A3573">
      <w:pPr>
        <w:spacing w:after="0"/>
        <w:jc w:val="both"/>
        <w:rPr>
          <w:rFonts w:ascii="AbsaraSans-Thin" w:hAnsi="AbsaraSans-Thin"/>
          <w:color w:val="000000" w:themeColor="text1"/>
          <w:sz w:val="28"/>
          <w:szCs w:val="28"/>
          <w:lang w:val="sl-SI"/>
        </w:rPr>
      </w:pPr>
      <w:r w:rsidRPr="003A3573">
        <w:rPr>
          <w:rFonts w:ascii="AbsaraSans-Thin" w:hAnsi="AbsaraSans-Thin"/>
          <w:color w:val="000000" w:themeColor="text1"/>
          <w:sz w:val="28"/>
          <w:szCs w:val="28"/>
          <w:lang w:val="sl-SI"/>
        </w:rPr>
        <w:t>Če ni navedeno drugače, veljajo pravila Hrvatski atletski savez, usklajena s pravili World Athletics.</w:t>
      </w:r>
    </w:p>
    <w:p w14:paraId="0FE89A6B" w14:textId="77777777" w:rsidR="003170A3" w:rsidRDefault="003170A3" w:rsidP="003A3573">
      <w:pPr>
        <w:spacing w:after="0"/>
        <w:jc w:val="both"/>
        <w:rPr>
          <w:rFonts w:ascii="AbsaraSans-Thin" w:hAnsi="AbsaraSans-Thin"/>
          <w:color w:val="000000" w:themeColor="text1"/>
          <w:sz w:val="28"/>
          <w:szCs w:val="28"/>
          <w:lang w:val="sl-SI"/>
        </w:rPr>
      </w:pPr>
    </w:p>
    <w:p w14:paraId="5491CBD7" w14:textId="77777777" w:rsidR="003170A3" w:rsidRDefault="003170A3" w:rsidP="003A3573">
      <w:pPr>
        <w:spacing w:after="0"/>
        <w:jc w:val="both"/>
        <w:rPr>
          <w:rFonts w:ascii="AbsaraSans-Thin" w:hAnsi="AbsaraSans-Thin"/>
          <w:color w:val="000000" w:themeColor="text1"/>
          <w:sz w:val="28"/>
          <w:szCs w:val="28"/>
          <w:lang w:val="sl-SI"/>
        </w:rPr>
      </w:pPr>
    </w:p>
    <w:p w14:paraId="1BF758C8" w14:textId="6978A654" w:rsidR="003A3573" w:rsidRPr="003A3573" w:rsidRDefault="003A3573" w:rsidP="003A3573">
      <w:pPr>
        <w:spacing w:after="0"/>
        <w:jc w:val="both"/>
        <w:rPr>
          <w:rFonts w:ascii="AbsaraSans-Thin" w:hAnsi="AbsaraSans-Thin"/>
          <w:color w:val="000000" w:themeColor="text1"/>
          <w:sz w:val="28"/>
          <w:szCs w:val="28"/>
          <w:lang w:val="sl-SI"/>
        </w:rPr>
      </w:pPr>
      <w:r w:rsidRPr="003A3573">
        <w:rPr>
          <w:rFonts w:ascii="AbsaraSans-Thin" w:hAnsi="AbsaraSans-Thin"/>
          <w:color w:val="000000" w:themeColor="text1"/>
          <w:sz w:val="28"/>
          <w:szCs w:val="28"/>
          <w:lang w:val="sl-SI"/>
        </w:rPr>
        <w:t>S prijavo na tekmo tekmovalci potrjujejo, da so posredovani podatki točni, ter dovoljujejo organizatorju, da jih uporablja za namen organizacije in promocije dogodka še eno leto po zaključku tekme.</w:t>
      </w:r>
    </w:p>
    <w:p w14:paraId="7B15A3AE" w14:textId="5ACA9432" w:rsidR="003A3573" w:rsidRDefault="003A3573" w:rsidP="003A3573">
      <w:pPr>
        <w:spacing w:after="0"/>
        <w:jc w:val="both"/>
        <w:rPr>
          <w:rFonts w:ascii="AbsaraSans-Thin" w:hAnsi="AbsaraSans-Thin"/>
          <w:color w:val="000000" w:themeColor="text1"/>
          <w:sz w:val="28"/>
          <w:szCs w:val="28"/>
          <w:lang w:val="sl-SI"/>
        </w:rPr>
      </w:pPr>
      <w:r w:rsidRPr="003A3573">
        <w:rPr>
          <w:rFonts w:ascii="AbsaraSans-Thin" w:hAnsi="AbsaraSans-Thin"/>
          <w:color w:val="000000" w:themeColor="text1"/>
          <w:sz w:val="28"/>
          <w:szCs w:val="28"/>
          <w:lang w:val="sl-SI"/>
        </w:rPr>
        <w:t>Organizator bo javno objavil podatke o prijavljenih tekmovalcih in rezultate tekme.</w:t>
      </w:r>
      <w:r w:rsidRPr="003A3573">
        <w:rPr>
          <w:rFonts w:ascii="AbsaraSans-Thin" w:hAnsi="AbsaraSans-Thin"/>
          <w:color w:val="000000" w:themeColor="text1"/>
          <w:sz w:val="28"/>
          <w:szCs w:val="28"/>
          <w:lang w:val="sl-SI"/>
        </w:rPr>
        <w:br/>
        <w:t>Organizator bo fotografije, posnete med tekmo ter neposredno pred in po njej, uporabljal za promocijo dogodka in organizatorja.</w:t>
      </w:r>
    </w:p>
    <w:p w14:paraId="28A42466" w14:textId="77777777" w:rsidR="003170A3" w:rsidRPr="003A3573" w:rsidRDefault="003170A3" w:rsidP="003A3573">
      <w:pPr>
        <w:spacing w:after="0"/>
        <w:jc w:val="both"/>
        <w:rPr>
          <w:rFonts w:ascii="AbsaraSans-Thin" w:hAnsi="AbsaraSans-Thin"/>
          <w:color w:val="000000" w:themeColor="text1"/>
          <w:sz w:val="28"/>
          <w:szCs w:val="28"/>
          <w:lang w:val="sl-SI"/>
        </w:rPr>
      </w:pPr>
    </w:p>
    <w:p w14:paraId="08353ECE" w14:textId="77777777" w:rsidR="003A3573" w:rsidRPr="003A3573" w:rsidRDefault="003A3573" w:rsidP="003A3573">
      <w:pPr>
        <w:spacing w:after="0"/>
        <w:jc w:val="both"/>
        <w:rPr>
          <w:rFonts w:ascii="AbsaraSans-Thin" w:hAnsi="AbsaraSans-Thin"/>
          <w:color w:val="000000" w:themeColor="text1"/>
          <w:sz w:val="28"/>
          <w:szCs w:val="28"/>
          <w:lang w:val="sl-SI"/>
        </w:rPr>
      </w:pPr>
      <w:r w:rsidRPr="003A3573">
        <w:rPr>
          <w:rFonts w:ascii="AbsaraSans-Thin" w:hAnsi="AbsaraSans-Thin"/>
          <w:color w:val="000000" w:themeColor="text1"/>
          <w:sz w:val="28"/>
          <w:szCs w:val="28"/>
          <w:lang w:val="sl-SI"/>
        </w:rPr>
        <w:t>TEKMA bo organizirana ne glede na vremenske razmere!</w:t>
      </w:r>
    </w:p>
    <w:p w14:paraId="195FDD56" w14:textId="77777777" w:rsidR="005A6D58" w:rsidRPr="00306E3D" w:rsidRDefault="005A6D58" w:rsidP="00306E3D">
      <w:pPr>
        <w:spacing w:after="0"/>
        <w:jc w:val="both"/>
        <w:rPr>
          <w:rFonts w:ascii="AbsaraSans-Thin" w:hAnsi="AbsaraSans-Thin"/>
          <w:color w:val="000000" w:themeColor="text1"/>
          <w:sz w:val="28"/>
          <w:szCs w:val="28"/>
          <w:lang w:val="sl-SI"/>
        </w:rPr>
      </w:pPr>
    </w:p>
    <w:p w14:paraId="5FFB3604" w14:textId="77777777" w:rsidR="003659E5" w:rsidRDefault="003659E5" w:rsidP="003659E5">
      <w:pPr>
        <w:spacing w:after="0"/>
        <w:jc w:val="both"/>
        <w:rPr>
          <w:rFonts w:ascii="AbsaraSans-Thin" w:hAnsi="AbsaraSans-Thin"/>
          <w:color w:val="000000" w:themeColor="text1"/>
          <w:sz w:val="28"/>
          <w:szCs w:val="28"/>
          <w:lang w:val="sl-SI"/>
        </w:rPr>
      </w:pPr>
    </w:p>
    <w:sectPr w:rsidR="003659E5" w:rsidSect="00140020">
      <w:headerReference w:type="even" r:id="rId18"/>
      <w:headerReference w:type="default" r:id="rId19"/>
      <w:footerReference w:type="even" r:id="rId20"/>
      <w:footerReference w:type="default" r:id="rId21"/>
      <w:headerReference w:type="first" r:id="rId22"/>
      <w:footerReference w:type="first" r:id="rId23"/>
      <w:pgSz w:w="11906" w:h="16838"/>
      <w:pgMar w:top="1417" w:right="991" w:bottom="42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80F981" w14:textId="77777777" w:rsidR="00636473" w:rsidRDefault="00636473">
      <w:pPr>
        <w:spacing w:after="0" w:line="240" w:lineRule="auto"/>
      </w:pPr>
      <w:r>
        <w:separator/>
      </w:r>
    </w:p>
  </w:endnote>
  <w:endnote w:type="continuationSeparator" w:id="0">
    <w:p w14:paraId="0220FDEE" w14:textId="77777777" w:rsidR="00636473" w:rsidRDefault="00636473">
      <w:pPr>
        <w:spacing w:after="0" w:line="240" w:lineRule="auto"/>
      </w:pPr>
      <w:r>
        <w:continuationSeparator/>
      </w:r>
    </w:p>
  </w:endnote>
  <w:endnote w:type="continuationNotice" w:id="1">
    <w:p w14:paraId="70AB149B" w14:textId="77777777" w:rsidR="00636473" w:rsidRDefault="006364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bsaraSans-Bold">
    <w:altName w:val="Calibri"/>
    <w:charset w:val="00"/>
    <w:family w:val="auto"/>
    <w:pitch w:val="variable"/>
    <w:sig w:usb0="A000002F" w:usb1="4000004A" w:usb2="00000000" w:usb3="00000000" w:csb0="00000111" w:csb1="00000000"/>
  </w:font>
  <w:font w:name="AbsaraSans-Thin">
    <w:altName w:val="Calibri"/>
    <w:charset w:val="00"/>
    <w:family w:val="auto"/>
    <w:pitch w:val="variable"/>
    <w:sig w:usb0="A000002F" w:usb1="4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058BA" w14:textId="77777777" w:rsidR="00D32FF9" w:rsidRDefault="00D32FF9">
    <w:pPr>
      <w:pStyle w:val="Podnoj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B3DD1" w14:textId="77777777" w:rsidR="008134C4" w:rsidRDefault="00301A68">
    <w:pPr>
      <w:pStyle w:val="Podnoje"/>
      <w:rPr>
        <w:rFonts w:ascii="AbsaraSans-Bold" w:hAnsi="AbsaraSans-Bold"/>
      </w:rPr>
    </w:pPr>
    <w:r>
      <w:rPr>
        <w:rFonts w:ascii="AbsaraSans-Bold" w:hAnsi="AbsaraSans-Bold"/>
        <w:lang w:val="sl"/>
      </w:rPr>
      <w:tab/>
    </w:r>
    <w:r>
      <w:rPr>
        <w:rFonts w:ascii="AbsaraSans-Bold" w:hAnsi="AbsaraSans-Bold"/>
        <w:lang w:val="sl"/>
      </w:rPr>
      <w:tab/>
    </w:r>
    <w:r>
      <w:rPr>
        <w:rFonts w:ascii="AbsaraSans-Bold" w:hAnsi="AbsaraSans-Bold"/>
        <w:color w:val="03BFD7"/>
        <w:lang w:val="sl"/>
      </w:rPr>
      <w:t>www.aminess.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E9649" w14:textId="77777777" w:rsidR="00D32FF9" w:rsidRDefault="00D32FF9">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6876EC" w14:textId="77777777" w:rsidR="00636473" w:rsidRDefault="00636473">
      <w:pPr>
        <w:spacing w:after="0" w:line="240" w:lineRule="auto"/>
      </w:pPr>
      <w:r>
        <w:separator/>
      </w:r>
    </w:p>
  </w:footnote>
  <w:footnote w:type="continuationSeparator" w:id="0">
    <w:p w14:paraId="03299517" w14:textId="77777777" w:rsidR="00636473" w:rsidRDefault="00636473">
      <w:pPr>
        <w:spacing w:after="0" w:line="240" w:lineRule="auto"/>
      </w:pPr>
      <w:r>
        <w:continuationSeparator/>
      </w:r>
    </w:p>
  </w:footnote>
  <w:footnote w:type="continuationNotice" w:id="1">
    <w:p w14:paraId="30B61977" w14:textId="77777777" w:rsidR="00636473" w:rsidRDefault="006364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815E6" w14:textId="77777777" w:rsidR="00D32FF9" w:rsidRDefault="00D32FF9">
    <w:pPr>
      <w:pStyle w:val="Zaglavlj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21D4C1" w14:textId="35E2F20D" w:rsidR="008134C4" w:rsidRPr="000451E1" w:rsidRDefault="00D32FF9" w:rsidP="000451E1">
    <w:pPr>
      <w:pStyle w:val="Zaglavlje"/>
    </w:pPr>
    <w:r>
      <w:rPr>
        <w:noProof/>
      </w:rPr>
      <w:drawing>
        <wp:inline distT="0" distB="0" distL="0" distR="0" wp14:anchorId="5E6CBCC7" wp14:editId="0C931941">
          <wp:extent cx="2320956" cy="984250"/>
          <wp:effectExtent l="0" t="0" r="3175" b="6350"/>
          <wp:docPr id="15" name="Slika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l="12307" t="33823" r="44742" b="33275"/>
                  <a:stretch/>
                </pic:blipFill>
                <pic:spPr bwMode="auto">
                  <a:xfrm>
                    <a:off x="0" y="0"/>
                    <a:ext cx="2354130" cy="998318"/>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B0A95" w14:textId="77777777" w:rsidR="00D32FF9" w:rsidRDefault="00D32FF9">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23100"/>
    <w:multiLevelType w:val="multilevel"/>
    <w:tmpl w:val="291A1C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C53EA"/>
    <w:multiLevelType w:val="hybridMultilevel"/>
    <w:tmpl w:val="64E8AE86"/>
    <w:lvl w:ilvl="0" w:tplc="041A000F">
      <w:start w:val="1"/>
      <w:numFmt w:val="decimal"/>
      <w:lvlText w:val="%1."/>
      <w:lvlJc w:val="left"/>
      <w:pPr>
        <w:ind w:left="4755" w:hanging="360"/>
      </w:pPr>
      <w:rPr>
        <w:rFonts w:hint="default"/>
      </w:rPr>
    </w:lvl>
    <w:lvl w:ilvl="1" w:tplc="041A0019" w:tentative="1">
      <w:start w:val="1"/>
      <w:numFmt w:val="lowerLetter"/>
      <w:lvlText w:val="%2."/>
      <w:lvlJc w:val="left"/>
      <w:pPr>
        <w:ind w:left="5475" w:hanging="360"/>
      </w:pPr>
    </w:lvl>
    <w:lvl w:ilvl="2" w:tplc="041A001B" w:tentative="1">
      <w:start w:val="1"/>
      <w:numFmt w:val="lowerRoman"/>
      <w:lvlText w:val="%3."/>
      <w:lvlJc w:val="right"/>
      <w:pPr>
        <w:ind w:left="6195" w:hanging="180"/>
      </w:pPr>
    </w:lvl>
    <w:lvl w:ilvl="3" w:tplc="041A000F" w:tentative="1">
      <w:start w:val="1"/>
      <w:numFmt w:val="decimal"/>
      <w:lvlText w:val="%4."/>
      <w:lvlJc w:val="left"/>
      <w:pPr>
        <w:ind w:left="6915" w:hanging="360"/>
      </w:pPr>
    </w:lvl>
    <w:lvl w:ilvl="4" w:tplc="041A0019" w:tentative="1">
      <w:start w:val="1"/>
      <w:numFmt w:val="lowerLetter"/>
      <w:lvlText w:val="%5."/>
      <w:lvlJc w:val="left"/>
      <w:pPr>
        <w:ind w:left="7635" w:hanging="360"/>
      </w:pPr>
    </w:lvl>
    <w:lvl w:ilvl="5" w:tplc="041A001B" w:tentative="1">
      <w:start w:val="1"/>
      <w:numFmt w:val="lowerRoman"/>
      <w:lvlText w:val="%6."/>
      <w:lvlJc w:val="right"/>
      <w:pPr>
        <w:ind w:left="8355" w:hanging="180"/>
      </w:pPr>
    </w:lvl>
    <w:lvl w:ilvl="6" w:tplc="041A000F" w:tentative="1">
      <w:start w:val="1"/>
      <w:numFmt w:val="decimal"/>
      <w:lvlText w:val="%7."/>
      <w:lvlJc w:val="left"/>
      <w:pPr>
        <w:ind w:left="9075" w:hanging="360"/>
      </w:pPr>
    </w:lvl>
    <w:lvl w:ilvl="7" w:tplc="041A0019" w:tentative="1">
      <w:start w:val="1"/>
      <w:numFmt w:val="lowerLetter"/>
      <w:lvlText w:val="%8."/>
      <w:lvlJc w:val="left"/>
      <w:pPr>
        <w:ind w:left="9795" w:hanging="360"/>
      </w:pPr>
    </w:lvl>
    <w:lvl w:ilvl="8" w:tplc="041A001B" w:tentative="1">
      <w:start w:val="1"/>
      <w:numFmt w:val="lowerRoman"/>
      <w:lvlText w:val="%9."/>
      <w:lvlJc w:val="right"/>
      <w:pPr>
        <w:ind w:left="10515" w:hanging="180"/>
      </w:pPr>
    </w:lvl>
  </w:abstractNum>
  <w:abstractNum w:abstractNumId="2" w15:restartNumberingAfterBreak="0">
    <w:nsid w:val="0C112760"/>
    <w:multiLevelType w:val="hybridMultilevel"/>
    <w:tmpl w:val="8266F56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130E4180"/>
    <w:multiLevelType w:val="hybridMultilevel"/>
    <w:tmpl w:val="40C4FC7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207B4560"/>
    <w:multiLevelType w:val="hybridMultilevel"/>
    <w:tmpl w:val="48A4223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26FB235C"/>
    <w:multiLevelType w:val="hybridMultilevel"/>
    <w:tmpl w:val="6DF83AB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340150D8"/>
    <w:multiLevelType w:val="hybridMultilevel"/>
    <w:tmpl w:val="80AA921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381536FF"/>
    <w:multiLevelType w:val="hybridMultilevel"/>
    <w:tmpl w:val="1D8A9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2A1AC2"/>
    <w:multiLevelType w:val="multilevel"/>
    <w:tmpl w:val="678E5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2C2638"/>
    <w:multiLevelType w:val="hybridMultilevel"/>
    <w:tmpl w:val="FCA6379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42A90DDE"/>
    <w:multiLevelType w:val="hybridMultilevel"/>
    <w:tmpl w:val="73C262C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4C534B57"/>
    <w:multiLevelType w:val="hybridMultilevel"/>
    <w:tmpl w:val="2B70E4F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6219324E"/>
    <w:multiLevelType w:val="hybridMultilevel"/>
    <w:tmpl w:val="F63C066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63440251"/>
    <w:multiLevelType w:val="hybridMultilevel"/>
    <w:tmpl w:val="25C42EE2"/>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14" w15:restartNumberingAfterBreak="0">
    <w:nsid w:val="693C6F9F"/>
    <w:multiLevelType w:val="hybridMultilevel"/>
    <w:tmpl w:val="86CE0030"/>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5" w15:restartNumberingAfterBreak="0">
    <w:nsid w:val="70C17D84"/>
    <w:multiLevelType w:val="hybridMultilevel"/>
    <w:tmpl w:val="84C4B6F6"/>
    <w:lvl w:ilvl="0" w:tplc="B156B492">
      <w:start w:val="1"/>
      <w:numFmt w:val="decimal"/>
      <w:lvlText w:val="%1."/>
      <w:lvlJc w:val="left"/>
      <w:pPr>
        <w:ind w:left="360" w:hanging="360"/>
      </w:pPr>
      <w:rPr>
        <w:rFonts w:hint="default"/>
        <w:color w:val="auto"/>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6" w15:restartNumberingAfterBreak="0">
    <w:nsid w:val="72E17508"/>
    <w:multiLevelType w:val="hybridMultilevel"/>
    <w:tmpl w:val="B938095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76031C88"/>
    <w:multiLevelType w:val="multilevel"/>
    <w:tmpl w:val="7C206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671164A"/>
    <w:multiLevelType w:val="hybridMultilevel"/>
    <w:tmpl w:val="2C507F8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77B94671"/>
    <w:multiLevelType w:val="hybridMultilevel"/>
    <w:tmpl w:val="1BDE795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7BF40C75"/>
    <w:multiLevelType w:val="hybridMultilevel"/>
    <w:tmpl w:val="0624CD34"/>
    <w:lvl w:ilvl="0" w:tplc="AFE45CDE">
      <w:start w:val="1"/>
      <w:numFmt w:val="decimal"/>
      <w:lvlText w:val="%1."/>
      <w:lvlJc w:val="left"/>
      <w:pPr>
        <w:ind w:left="756" w:hanging="396"/>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21" w15:restartNumberingAfterBreak="0">
    <w:nsid w:val="7D3A7CD0"/>
    <w:multiLevelType w:val="hybridMultilevel"/>
    <w:tmpl w:val="25C42EE2"/>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22" w15:restartNumberingAfterBreak="0">
    <w:nsid w:val="7F8B4EAD"/>
    <w:multiLevelType w:val="hybridMultilevel"/>
    <w:tmpl w:val="302C9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13"/>
  </w:num>
  <w:num w:numId="7">
    <w:abstractNumId w:val="11"/>
  </w:num>
  <w:num w:numId="8">
    <w:abstractNumId w:val="5"/>
  </w:num>
  <w:num w:numId="9">
    <w:abstractNumId w:val="4"/>
  </w:num>
  <w:num w:numId="10">
    <w:abstractNumId w:val="6"/>
  </w:num>
  <w:num w:numId="11">
    <w:abstractNumId w:val="19"/>
  </w:num>
  <w:num w:numId="12">
    <w:abstractNumId w:val="2"/>
  </w:num>
  <w:num w:numId="13">
    <w:abstractNumId w:val="8"/>
  </w:num>
  <w:num w:numId="14">
    <w:abstractNumId w:val="17"/>
  </w:num>
  <w:num w:numId="15">
    <w:abstractNumId w:val="10"/>
  </w:num>
  <w:num w:numId="16">
    <w:abstractNumId w:val="18"/>
  </w:num>
  <w:num w:numId="17">
    <w:abstractNumId w:val="3"/>
  </w:num>
  <w:num w:numId="18">
    <w:abstractNumId w:val="15"/>
  </w:num>
  <w:num w:numId="19">
    <w:abstractNumId w:val="1"/>
  </w:num>
  <w:num w:numId="20">
    <w:abstractNumId w:val="12"/>
  </w:num>
  <w:num w:numId="21">
    <w:abstractNumId w:val="9"/>
  </w:num>
  <w:num w:numId="22">
    <w:abstractNumId w:val="16"/>
  </w:num>
  <w:num w:numId="23">
    <w:abstractNumId w:val="7"/>
  </w:num>
  <w:num w:numId="24">
    <w:abstractNumId w:val="0"/>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ztTS2NDM2MTY1NDFV0lEKTi0uzszPAykwNKgFAEuNJvgtAAAA"/>
  </w:docVars>
  <w:rsids>
    <w:rsidRoot w:val="008134C4"/>
    <w:rsid w:val="000005A5"/>
    <w:rsid w:val="000005AB"/>
    <w:rsid w:val="000317F0"/>
    <w:rsid w:val="00033778"/>
    <w:rsid w:val="000451E1"/>
    <w:rsid w:val="000872F2"/>
    <w:rsid w:val="00140020"/>
    <w:rsid w:val="00177A29"/>
    <w:rsid w:val="001850D7"/>
    <w:rsid w:val="001E1E63"/>
    <w:rsid w:val="001F0E90"/>
    <w:rsid w:val="00214F99"/>
    <w:rsid w:val="00271643"/>
    <w:rsid w:val="002B6513"/>
    <w:rsid w:val="002E6FEE"/>
    <w:rsid w:val="00301A68"/>
    <w:rsid w:val="00306E3D"/>
    <w:rsid w:val="00315E79"/>
    <w:rsid w:val="003164FB"/>
    <w:rsid w:val="003170A3"/>
    <w:rsid w:val="00347ADD"/>
    <w:rsid w:val="003659E5"/>
    <w:rsid w:val="003A3573"/>
    <w:rsid w:val="0040047F"/>
    <w:rsid w:val="00407B32"/>
    <w:rsid w:val="00412849"/>
    <w:rsid w:val="0041407E"/>
    <w:rsid w:val="004169C3"/>
    <w:rsid w:val="004231CD"/>
    <w:rsid w:val="00450A68"/>
    <w:rsid w:val="004A392B"/>
    <w:rsid w:val="004C5ABE"/>
    <w:rsid w:val="004E5AC1"/>
    <w:rsid w:val="005103E4"/>
    <w:rsid w:val="0052224D"/>
    <w:rsid w:val="00535553"/>
    <w:rsid w:val="00566CCA"/>
    <w:rsid w:val="005A6D58"/>
    <w:rsid w:val="005E5BB8"/>
    <w:rsid w:val="005F7333"/>
    <w:rsid w:val="00632D3B"/>
    <w:rsid w:val="00636473"/>
    <w:rsid w:val="00665F09"/>
    <w:rsid w:val="006D093C"/>
    <w:rsid w:val="007131A7"/>
    <w:rsid w:val="00723A4D"/>
    <w:rsid w:val="0076286B"/>
    <w:rsid w:val="00780AA3"/>
    <w:rsid w:val="008134C4"/>
    <w:rsid w:val="0083467A"/>
    <w:rsid w:val="00873750"/>
    <w:rsid w:val="008774C2"/>
    <w:rsid w:val="0088439D"/>
    <w:rsid w:val="008849AB"/>
    <w:rsid w:val="00897078"/>
    <w:rsid w:val="008F3BD9"/>
    <w:rsid w:val="00906790"/>
    <w:rsid w:val="009067D9"/>
    <w:rsid w:val="00947987"/>
    <w:rsid w:val="009D7CCA"/>
    <w:rsid w:val="00A75A6B"/>
    <w:rsid w:val="00A91CDD"/>
    <w:rsid w:val="00AB2BB4"/>
    <w:rsid w:val="00AE2781"/>
    <w:rsid w:val="00AF4B55"/>
    <w:rsid w:val="00B03A23"/>
    <w:rsid w:val="00B05D0C"/>
    <w:rsid w:val="00B20C86"/>
    <w:rsid w:val="00B47C11"/>
    <w:rsid w:val="00C32617"/>
    <w:rsid w:val="00CC4796"/>
    <w:rsid w:val="00D05593"/>
    <w:rsid w:val="00D27F9F"/>
    <w:rsid w:val="00D32FF9"/>
    <w:rsid w:val="00D36803"/>
    <w:rsid w:val="00D46EDD"/>
    <w:rsid w:val="00D85694"/>
    <w:rsid w:val="00F049A0"/>
    <w:rsid w:val="00F235FC"/>
    <w:rsid w:val="00F43C36"/>
    <w:rsid w:val="00F7751F"/>
    <w:rsid w:val="00F86A38"/>
    <w:rsid w:val="00F94222"/>
    <w:rsid w:val="00F950B4"/>
    <w:rsid w:val="00FD789D"/>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F281E1"/>
  <w15:docId w15:val="{4B83DC87-637D-4DAE-9A3E-91B7A78DA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line="254" w:lineRule="auto"/>
    </w:p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styleId="Hiperveza">
    <w:name w:val="Hyperlink"/>
    <w:basedOn w:val="Zadanifontodlomka"/>
    <w:uiPriority w:val="99"/>
    <w:unhideWhenUsed/>
    <w:rPr>
      <w:color w:val="0563C1" w:themeColor="hyperlink"/>
      <w:u w:val="single"/>
    </w:rPr>
  </w:style>
  <w:style w:type="paragraph" w:styleId="Odlomakpopisa">
    <w:name w:val="List Paragraph"/>
    <w:basedOn w:val="Normal"/>
    <w:uiPriority w:val="34"/>
    <w:qFormat/>
    <w:pPr>
      <w:ind w:left="720"/>
      <w:contextualSpacing/>
    </w:pPr>
  </w:style>
  <w:style w:type="paragraph" w:styleId="Zaglavlje">
    <w:name w:val="header"/>
    <w:basedOn w:val="Normal"/>
    <w:link w:val="ZaglavljeChar"/>
    <w:uiPriority w:val="99"/>
    <w:unhideWhenUsed/>
    <w:pPr>
      <w:tabs>
        <w:tab w:val="center" w:pos="4536"/>
        <w:tab w:val="right" w:pos="9072"/>
      </w:tabs>
      <w:spacing w:after="0" w:line="240" w:lineRule="auto"/>
    </w:pPr>
  </w:style>
  <w:style w:type="character" w:customStyle="1" w:styleId="ZaglavljeChar">
    <w:name w:val="Zaglavlje Char"/>
    <w:basedOn w:val="Zadanifontodlomka"/>
    <w:link w:val="Zaglavlje"/>
    <w:uiPriority w:val="99"/>
  </w:style>
  <w:style w:type="paragraph" w:styleId="Podnoje">
    <w:name w:val="footer"/>
    <w:basedOn w:val="Normal"/>
    <w:link w:val="PodnojeChar"/>
    <w:uiPriority w:val="99"/>
    <w:unhideWhenUsed/>
    <w:pPr>
      <w:tabs>
        <w:tab w:val="center" w:pos="4536"/>
        <w:tab w:val="right" w:pos="9072"/>
      </w:tabs>
      <w:spacing w:after="0" w:line="240" w:lineRule="auto"/>
    </w:pPr>
  </w:style>
  <w:style w:type="character" w:customStyle="1" w:styleId="PodnojeChar">
    <w:name w:val="Podnožje Char"/>
    <w:basedOn w:val="Zadanifontodlomka"/>
    <w:link w:val="Podnoje"/>
    <w:uiPriority w:val="99"/>
  </w:style>
  <w:style w:type="paragraph" w:styleId="Tekstbalonia">
    <w:name w:val="Balloon Text"/>
    <w:basedOn w:val="Normal"/>
    <w:link w:val="TekstbaloniaChar"/>
    <w:uiPriority w:val="99"/>
    <w:semiHidden/>
    <w:unhideWhenUsed/>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Pr>
      <w:rFonts w:ascii="Segoe UI" w:hAnsi="Segoe UI" w:cs="Segoe UI"/>
      <w:sz w:val="18"/>
      <w:szCs w:val="18"/>
    </w:rPr>
  </w:style>
  <w:style w:type="character" w:styleId="Referencakomentara">
    <w:name w:val="annotation reference"/>
    <w:basedOn w:val="Zadanifontodlomka"/>
    <w:uiPriority w:val="99"/>
    <w:semiHidden/>
    <w:unhideWhenUsed/>
    <w:rPr>
      <w:sz w:val="16"/>
      <w:szCs w:val="16"/>
    </w:rPr>
  </w:style>
  <w:style w:type="paragraph" w:styleId="Tekstkomentara">
    <w:name w:val="annotation text"/>
    <w:basedOn w:val="Normal"/>
    <w:link w:val="TekstkomentaraChar"/>
    <w:uiPriority w:val="99"/>
    <w:semiHidden/>
    <w:unhideWhenUsed/>
    <w:pPr>
      <w:spacing w:line="240" w:lineRule="auto"/>
    </w:pPr>
    <w:rPr>
      <w:sz w:val="20"/>
      <w:szCs w:val="20"/>
    </w:rPr>
  </w:style>
  <w:style w:type="character" w:customStyle="1" w:styleId="TekstkomentaraChar">
    <w:name w:val="Tekst komentara Char"/>
    <w:basedOn w:val="Zadanifontodlomka"/>
    <w:link w:val="Tekstkomentara"/>
    <w:uiPriority w:val="99"/>
    <w:semiHidden/>
    <w:rPr>
      <w:sz w:val="20"/>
      <w:szCs w:val="20"/>
    </w:rPr>
  </w:style>
  <w:style w:type="paragraph" w:styleId="Predmetkomentara">
    <w:name w:val="annotation subject"/>
    <w:basedOn w:val="Tekstkomentara"/>
    <w:next w:val="Tekstkomentara"/>
    <w:link w:val="PredmetkomentaraChar"/>
    <w:uiPriority w:val="99"/>
    <w:semiHidden/>
    <w:unhideWhenUsed/>
    <w:rPr>
      <w:b/>
      <w:bCs/>
    </w:rPr>
  </w:style>
  <w:style w:type="character" w:customStyle="1" w:styleId="PredmetkomentaraChar">
    <w:name w:val="Predmet komentara Char"/>
    <w:basedOn w:val="TekstkomentaraChar"/>
    <w:link w:val="Predmetkomentara"/>
    <w:uiPriority w:val="99"/>
    <w:semiHidden/>
    <w:rPr>
      <w:b/>
      <w:bCs/>
      <w:sz w:val="20"/>
      <w:szCs w:val="20"/>
    </w:rPr>
  </w:style>
  <w:style w:type="character" w:styleId="Naglaeno">
    <w:name w:val="Strong"/>
    <w:basedOn w:val="Zadanifontodlomka"/>
    <w:uiPriority w:val="22"/>
    <w:qFormat/>
    <w:rPr>
      <w:b/>
      <w:bCs/>
    </w:rPr>
  </w:style>
  <w:style w:type="paragraph" w:styleId="Standard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styleId="Nerijeenospominjanje">
    <w:name w:val="Unresolved Mention"/>
    <w:basedOn w:val="Zadanifontodlomka"/>
    <w:uiPriority w:val="99"/>
    <w:semiHidden/>
    <w:unhideWhenUsed/>
    <w:rsid w:val="00665F09"/>
    <w:rPr>
      <w:color w:val="605E5C"/>
      <w:shd w:val="clear" w:color="auto" w:fill="E1DFDD"/>
    </w:rPr>
  </w:style>
  <w:style w:type="character" w:customStyle="1" w:styleId="whitespace-normal">
    <w:name w:val="whitespace-normal"/>
    <w:basedOn w:val="Zadanifontodlomka"/>
    <w:rsid w:val="003A35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4516821">
      <w:bodyDiv w:val="1"/>
      <w:marLeft w:val="0"/>
      <w:marRight w:val="0"/>
      <w:marTop w:val="0"/>
      <w:marBottom w:val="0"/>
      <w:divBdr>
        <w:top w:val="none" w:sz="0" w:space="0" w:color="auto"/>
        <w:left w:val="none" w:sz="0" w:space="0" w:color="auto"/>
        <w:bottom w:val="none" w:sz="0" w:space="0" w:color="auto"/>
        <w:right w:val="none" w:sz="0" w:space="0" w:color="auto"/>
      </w:divBdr>
    </w:div>
    <w:div w:id="1177421729">
      <w:bodyDiv w:val="1"/>
      <w:marLeft w:val="0"/>
      <w:marRight w:val="0"/>
      <w:marTop w:val="0"/>
      <w:marBottom w:val="0"/>
      <w:divBdr>
        <w:top w:val="none" w:sz="0" w:space="0" w:color="auto"/>
        <w:left w:val="none" w:sz="0" w:space="0" w:color="auto"/>
        <w:bottom w:val="none" w:sz="0" w:space="0" w:color="auto"/>
        <w:right w:val="none" w:sz="0" w:space="0" w:color="auto"/>
      </w:divBdr>
    </w:div>
    <w:div w:id="1915704631">
      <w:bodyDiv w:val="1"/>
      <w:marLeft w:val="0"/>
      <w:marRight w:val="0"/>
      <w:marTop w:val="0"/>
      <w:marBottom w:val="0"/>
      <w:divBdr>
        <w:top w:val="none" w:sz="0" w:space="0" w:color="auto"/>
        <w:left w:val="none" w:sz="0" w:space="0" w:color="auto"/>
        <w:bottom w:val="none" w:sz="0" w:space="0" w:color="auto"/>
        <w:right w:val="none" w:sz="0" w:space="0" w:color="auto"/>
      </w:divBdr>
    </w:div>
    <w:div w:id="2022966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robert.franjkovic@colapis.hr" TargetMode="External"/><Relationship Id="rId17" Type="http://schemas.openxmlformats.org/officeDocument/2006/relationships/hyperlink" Target="http://www.goadria.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goadria.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miness.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b17b966-bba5-49dd-8bd0-db8676cb66c6">
      <Terms xmlns="http://schemas.microsoft.com/office/infopath/2007/PartnerControls"/>
    </lcf76f155ced4ddcb4097134ff3c332f>
    <TaxCatchAll xmlns="30a9d519-f897-4950-bca1-66ca87d8441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38479B15430BA4AA4FCB12272C41F30" ma:contentTypeVersion="14" ma:contentTypeDescription="Create a new document." ma:contentTypeScope="" ma:versionID="ccdcdd5955fdf8da68f9a18cd886fd73">
  <xsd:schema xmlns:xsd="http://www.w3.org/2001/XMLSchema" xmlns:xs="http://www.w3.org/2001/XMLSchema" xmlns:p="http://schemas.microsoft.com/office/2006/metadata/properties" xmlns:ns2="eb17b966-bba5-49dd-8bd0-db8676cb66c6" xmlns:ns3="30a9d519-f897-4950-bca1-66ca87d84419" targetNamespace="http://schemas.microsoft.com/office/2006/metadata/properties" ma:root="true" ma:fieldsID="18cecc891331df3a808c8f55e93a963e" ns2:_="" ns3:_="">
    <xsd:import namespace="eb17b966-bba5-49dd-8bd0-db8676cb66c6"/>
    <xsd:import namespace="30a9d519-f897-4950-bca1-66ca87d8441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17b966-bba5-49dd-8bd0-db8676cb6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438f650-3ba9-4936-aaa2-f22f3d32098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a9d519-f897-4950-bca1-66ca87d8441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82040e0a-8a2a-4be3-a797-24e17759b385}" ma:internalName="TaxCatchAll" ma:showField="CatchAllData" ma:web="30a9d519-f897-4950-bca1-66ca87d844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C992EE-E2E9-4C3D-9D2E-47D84D70409D}">
  <ds:schemaRefs>
    <ds:schemaRef ds:uri="http://schemas.microsoft.com/office/2006/metadata/properties"/>
    <ds:schemaRef ds:uri="http://schemas.microsoft.com/office/infopath/2007/PartnerControls"/>
    <ds:schemaRef ds:uri="eb17b966-bba5-49dd-8bd0-db8676cb66c6"/>
    <ds:schemaRef ds:uri="30a9d519-f897-4950-bca1-66ca87d84419"/>
  </ds:schemaRefs>
</ds:datastoreItem>
</file>

<file path=customXml/itemProps2.xml><?xml version="1.0" encoding="utf-8"?>
<ds:datastoreItem xmlns:ds="http://schemas.openxmlformats.org/officeDocument/2006/customXml" ds:itemID="{04BAFB48-8F50-4AFD-AC98-C218B12464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17b966-bba5-49dd-8bd0-db8676cb66c6"/>
    <ds:schemaRef ds:uri="30a9d519-f897-4950-bca1-66ca87d844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F3FEB1-5E91-46BA-8BCD-19655BA31F64}">
  <ds:schemaRefs>
    <ds:schemaRef ds:uri="http://schemas.microsoft.com/sharepoint/v3/contenttype/forms"/>
  </ds:schemaRefs>
</ds:datastoreItem>
</file>

<file path=customXml/itemProps4.xml><?xml version="1.0" encoding="utf-8"?>
<ds:datastoreItem xmlns:ds="http://schemas.openxmlformats.org/officeDocument/2006/customXml" ds:itemID="{F12B3B78-570B-4B33-8BFB-83A9B9697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0</Pages>
  <Words>1490</Words>
  <Characters>8499</Characters>
  <Application>Microsoft Office Word</Application>
  <DocSecurity>0</DocSecurity>
  <Lines>70</Lines>
  <Paragraphs>1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dija Poštić</dc:creator>
  <cp:lastModifiedBy>Ania Zugan</cp:lastModifiedBy>
  <cp:revision>18</cp:revision>
  <cp:lastPrinted>2025-02-25T09:02:00Z</cp:lastPrinted>
  <dcterms:created xsi:type="dcterms:W3CDTF">2026-03-13T14:16:00Z</dcterms:created>
  <dcterms:modified xsi:type="dcterms:W3CDTF">2026-03-28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8479B15430BA4AA4FCB12272C41F30</vt:lpwstr>
  </property>
  <property fmtid="{D5CDD505-2E9C-101B-9397-08002B2CF9AE}" pid="3" name="MediaServiceImageTags">
    <vt:lpwstr/>
  </property>
</Properties>
</file>